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Maiandra GD" w:hAnsi="Maiandra GD"/>
          <w:b/>
          <w:color w:val="660066"/>
          <w:sz w:val="56"/>
          <w:szCs w:val="56"/>
        </w:rPr>
        <w:id w:val="-242801836"/>
        <w:lock w:val="contentLocked"/>
        <w:placeholder>
          <w:docPart w:val="DefaultPlaceholder_1081868574"/>
        </w:placeholder>
        <w:group/>
      </w:sdtPr>
      <w:sdtEndPr>
        <w:rPr>
          <w:rFonts w:ascii="Bookman Old Style" w:hAnsi="Bookman Old Style"/>
          <w:color w:val="auto"/>
          <w:sz w:val="24"/>
          <w:szCs w:val="24"/>
        </w:rPr>
      </w:sdtEndPr>
      <w:sdtContent>
        <w:p w:rsidR="000659DC" w:rsidRPr="001F6A0F" w:rsidRDefault="000659DC" w:rsidP="00ED69D8">
          <w:pPr>
            <w:ind w:firstLine="720"/>
            <w:rPr>
              <w:rFonts w:ascii="Maiandra GD" w:hAnsi="Maiandra GD"/>
              <w:b/>
              <w:color w:val="660066"/>
              <w:sz w:val="56"/>
              <w:szCs w:val="56"/>
            </w:rPr>
          </w:pPr>
          <w:r w:rsidRPr="001F6A0F">
            <w:rPr>
              <w:rFonts w:ascii="Maiandra GD" w:hAnsi="Maiandra GD"/>
              <w:b/>
              <w:color w:val="660066"/>
              <w:sz w:val="56"/>
              <w:szCs w:val="56"/>
            </w:rPr>
            <w:t>Muse Wellness</w:t>
          </w:r>
          <w:r w:rsidR="008963BD" w:rsidRPr="001F6A0F">
            <w:rPr>
              <w:rFonts w:ascii="Maiandra GD" w:hAnsi="Maiandra GD"/>
              <w:b/>
              <w:color w:val="660066"/>
              <w:sz w:val="56"/>
              <w:szCs w:val="56"/>
            </w:rPr>
            <w:t xml:space="preserve"> Company</w:t>
          </w:r>
        </w:p>
        <w:p w:rsidR="000659DC" w:rsidRPr="00EC2E8E" w:rsidRDefault="004A20A7" w:rsidP="000F5F25">
          <w:pPr>
            <w:ind w:left="1440" w:firstLine="720"/>
            <w:jc w:val="center"/>
            <w:rPr>
              <w:rFonts w:ascii="Trebuchet MS" w:hAnsi="Trebuchet MS"/>
              <w:color w:val="CC0000"/>
            </w:rPr>
          </w:pPr>
          <w:r>
            <w:rPr>
              <w:rFonts w:ascii="Trebuchet MS" w:hAnsi="Trebuchet MS"/>
              <w:color w:val="CC0000"/>
            </w:rPr>
            <w:t>L</w:t>
          </w:r>
          <w:r w:rsidR="00EC2E8E" w:rsidRPr="00B2514D">
            <w:rPr>
              <w:rFonts w:ascii="Trebuchet MS" w:hAnsi="Trebuchet MS"/>
              <w:color w:val="CC0000"/>
            </w:rPr>
            <w:t>ive</w:t>
          </w:r>
          <w:r w:rsidR="00EC2E8E">
            <w:rPr>
              <w:rFonts w:ascii="Trebuchet MS" w:hAnsi="Trebuchet MS"/>
              <w:color w:val="CC0000"/>
            </w:rPr>
            <w:t xml:space="preserve"> brilliantly</w:t>
          </w:r>
          <w:r w:rsidR="00684557">
            <w:rPr>
              <w:rFonts w:ascii="Trebuchet MS" w:hAnsi="Trebuchet MS"/>
              <w:color w:val="CC0000"/>
            </w:rPr>
            <w:t xml:space="preserve"> </w:t>
          </w:r>
          <w:r>
            <w:rPr>
              <w:rFonts w:ascii="Trebuchet MS" w:hAnsi="Trebuchet MS"/>
              <w:color w:val="CC0000"/>
            </w:rPr>
            <w:t>from head to soul</w:t>
          </w:r>
          <w:r w:rsidR="00EC2E8E">
            <w:rPr>
              <w:rFonts w:ascii="Trebuchet MS" w:hAnsi="Trebuchet MS"/>
              <w:color w:val="CC0000"/>
            </w:rPr>
            <w:t>!</w:t>
          </w:r>
        </w:p>
        <w:p w:rsidR="000659DC" w:rsidRPr="00EF694F" w:rsidRDefault="000659DC" w:rsidP="000659DC">
          <w:pPr>
            <w:jc w:val="right"/>
            <w:rPr>
              <w:rFonts w:ascii="Bookman Old Style" w:hAnsi="Bookman Old Style"/>
              <w:sz w:val="20"/>
              <w:szCs w:val="20"/>
            </w:rPr>
          </w:pPr>
        </w:p>
        <w:p w:rsidR="00DB016B" w:rsidRPr="00DB016B" w:rsidRDefault="00DB016B" w:rsidP="00DB016B">
          <w:pPr>
            <w:jc w:val="center"/>
            <w:rPr>
              <w:rFonts w:ascii="Bookman Old Style" w:hAnsi="Bookman Old Style"/>
              <w:b/>
            </w:rPr>
          </w:pPr>
          <w:r>
            <w:rPr>
              <w:rFonts w:ascii="Bookman Old Style" w:hAnsi="Bookman Old Style"/>
              <w:b/>
            </w:rPr>
            <w:t>Client Assessment</w:t>
          </w:r>
        </w:p>
      </w:sdtContent>
    </w:sdt>
    <w:p w:rsidR="00CE1F2B" w:rsidRDefault="00CE1F2B" w:rsidP="00AF5FCA">
      <w:pPr>
        <w:spacing w:line="480" w:lineRule="auto"/>
        <w:rPr>
          <w:rFonts w:ascii="Californian FB" w:hAnsi="Californian FB"/>
        </w:rPr>
      </w:pPr>
    </w:p>
    <w:p w:rsidR="000659DC" w:rsidRPr="00743034" w:rsidRDefault="0086494E" w:rsidP="00AF5FCA">
      <w:pPr>
        <w:spacing w:line="480" w:lineRule="auto"/>
        <w:rPr>
          <w:rFonts w:ascii="Californian FB" w:hAnsi="Californian FB"/>
          <w:b/>
        </w:rPr>
      </w:pPr>
      <w:sdt>
        <w:sdtPr>
          <w:rPr>
            <w:rFonts w:ascii="Californian FB" w:hAnsi="Californian FB"/>
            <w:b/>
          </w:rPr>
          <w:id w:val="745309740"/>
          <w:lock w:val="contentLocked"/>
          <w:placeholder>
            <w:docPart w:val="DefaultPlaceholder_1081868574"/>
          </w:placeholder>
          <w:group/>
        </w:sdtPr>
        <w:sdtEndPr/>
        <w:sdtContent>
          <w:r w:rsidR="00367E60" w:rsidRPr="00743034">
            <w:rPr>
              <w:rFonts w:ascii="Californian FB" w:hAnsi="Californian FB"/>
              <w:b/>
            </w:rPr>
            <w:t>Name</w:t>
          </w:r>
          <w:r w:rsidR="009539D8" w:rsidRPr="00743034">
            <w:rPr>
              <w:rFonts w:ascii="Californian FB" w:hAnsi="Californian FB"/>
              <w:b/>
            </w:rPr>
            <w:t>:</w:t>
          </w:r>
        </w:sdtContent>
      </w:sdt>
      <w:r w:rsidR="009539D8" w:rsidRPr="00743034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-199551809"/>
          <w:placeholder>
            <w:docPart w:val="8217FCD5E7094486A063336F931A528E"/>
          </w:placeholder>
          <w:showingPlcHdr/>
        </w:sdtPr>
        <w:sdtEndPr/>
        <w:sdtContent>
          <w:r w:rsidR="007D2ADA" w:rsidRPr="007D2ADA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FC2FAC" w:rsidRPr="00743034" w:rsidRDefault="0086494E" w:rsidP="00AF5FCA">
      <w:pPr>
        <w:spacing w:line="480" w:lineRule="auto"/>
        <w:rPr>
          <w:rFonts w:ascii="Californian FB" w:hAnsi="Californian FB"/>
          <w:b/>
        </w:rPr>
      </w:pPr>
      <w:sdt>
        <w:sdtPr>
          <w:rPr>
            <w:rFonts w:ascii="Californian FB" w:hAnsi="Californian FB"/>
            <w:b/>
          </w:rPr>
          <w:id w:val="-1287882598"/>
          <w:lock w:val="contentLocked"/>
          <w:placeholder>
            <w:docPart w:val="DefaultPlaceholder_1081868574"/>
          </w:placeholder>
          <w:group/>
        </w:sdtPr>
        <w:sdtEndPr/>
        <w:sdtContent>
          <w:r w:rsidR="00FC2FAC" w:rsidRPr="00743034">
            <w:rPr>
              <w:rFonts w:ascii="Californian FB" w:hAnsi="Californian FB"/>
              <w:b/>
            </w:rPr>
            <w:t>Address</w:t>
          </w:r>
          <w:r w:rsidR="00743034">
            <w:rPr>
              <w:rFonts w:ascii="Californian FB" w:hAnsi="Californian FB"/>
              <w:b/>
            </w:rPr>
            <w:t>:</w:t>
          </w:r>
        </w:sdtContent>
      </w:sdt>
      <w:r w:rsidR="00743034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-160170803"/>
          <w:placeholder>
            <w:docPart w:val="7DA1F144CF7043AD92695BCD799E4DEC"/>
          </w:placeholder>
          <w:showingPlcHdr/>
        </w:sdtPr>
        <w:sdtEndPr/>
        <w:sdtContent>
          <w:r w:rsidR="00743034" w:rsidRPr="007D2ADA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FC2FAC" w:rsidRPr="009702D7" w:rsidRDefault="0086494E" w:rsidP="00AF5FCA">
      <w:pPr>
        <w:spacing w:line="480" w:lineRule="auto"/>
        <w:rPr>
          <w:rFonts w:ascii="Californian FB" w:hAnsi="Californian FB"/>
          <w:b/>
        </w:rPr>
      </w:pPr>
      <w:sdt>
        <w:sdtPr>
          <w:rPr>
            <w:rFonts w:ascii="Californian FB" w:hAnsi="Californian FB"/>
            <w:b/>
          </w:rPr>
          <w:id w:val="203919612"/>
          <w:lock w:val="contentLocked"/>
          <w:placeholder>
            <w:docPart w:val="DefaultPlaceholder_1081868574"/>
          </w:placeholder>
          <w:group/>
        </w:sdtPr>
        <w:sdtEndPr/>
        <w:sdtContent>
          <w:r w:rsidR="00FC2FAC" w:rsidRPr="00743034">
            <w:rPr>
              <w:rFonts w:ascii="Californian FB" w:hAnsi="Californian FB"/>
              <w:b/>
            </w:rPr>
            <w:t>City</w:t>
          </w:r>
          <w:r w:rsidR="00743034">
            <w:rPr>
              <w:rFonts w:ascii="Californian FB" w:hAnsi="Californian FB"/>
              <w:b/>
            </w:rPr>
            <w:t>:</w:t>
          </w:r>
        </w:sdtContent>
      </w:sdt>
      <w:r w:rsidR="00FC2FAC" w:rsidRPr="00743034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1917047346"/>
          <w:placeholder>
            <w:docPart w:val="01ACD0495737476EA014CE580B8B4E7D"/>
          </w:placeholder>
          <w:showingPlcHdr/>
          <w:text/>
        </w:sdtPr>
        <w:sdtEndPr/>
        <w:sdtContent>
          <w:r w:rsidR="00743034" w:rsidRPr="007D2ADA">
            <w:rPr>
              <w:rStyle w:val="PlaceholderText"/>
              <w:rFonts w:ascii="Californian FB" w:hAnsi="Californian FB"/>
            </w:rPr>
            <w:t>Click here to enter text.</w:t>
          </w:r>
        </w:sdtContent>
      </w:sdt>
      <w:r w:rsidR="00FC2FAC" w:rsidRPr="009702D7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1705670876"/>
          <w:lock w:val="contentLocked"/>
          <w:placeholder>
            <w:docPart w:val="DefaultPlaceholder_1081868574"/>
          </w:placeholder>
          <w:group/>
        </w:sdtPr>
        <w:sdtEndPr/>
        <w:sdtContent>
          <w:r w:rsidR="00FC2FAC" w:rsidRPr="009702D7">
            <w:rPr>
              <w:rFonts w:ascii="Californian FB" w:hAnsi="Californian FB"/>
              <w:b/>
            </w:rPr>
            <w:t>State</w:t>
          </w:r>
          <w:r w:rsidR="00743034" w:rsidRPr="009702D7">
            <w:rPr>
              <w:rFonts w:ascii="Californian FB" w:hAnsi="Californian FB"/>
              <w:b/>
            </w:rPr>
            <w:t>:</w:t>
          </w:r>
        </w:sdtContent>
      </w:sdt>
      <w:r w:rsidR="00FC2FAC" w:rsidRPr="009702D7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663737683"/>
          <w:placeholder>
            <w:docPart w:val="7325A8A3C4D6473F843DA259AB0FDAB2"/>
          </w:placeholder>
          <w:showingPlcHdr/>
          <w:text/>
        </w:sdtPr>
        <w:sdtEndPr/>
        <w:sdtContent>
          <w:r w:rsidR="00743034" w:rsidRPr="007D2ADA">
            <w:rPr>
              <w:rStyle w:val="PlaceholderText"/>
              <w:rFonts w:ascii="Californian FB" w:hAnsi="Californian FB"/>
            </w:rPr>
            <w:t>Click here to enter text.</w:t>
          </w:r>
        </w:sdtContent>
      </w:sdt>
      <w:r w:rsidR="00FC2FAC" w:rsidRPr="009702D7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-613905723"/>
          <w:lock w:val="contentLocked"/>
          <w:placeholder>
            <w:docPart w:val="DefaultPlaceholder_1081868574"/>
          </w:placeholder>
          <w:group/>
        </w:sdtPr>
        <w:sdtEndPr/>
        <w:sdtContent>
          <w:r w:rsidR="00FC2FAC" w:rsidRPr="009702D7">
            <w:rPr>
              <w:rFonts w:ascii="Californian FB" w:hAnsi="Californian FB"/>
              <w:b/>
            </w:rPr>
            <w:t>Zip</w:t>
          </w:r>
          <w:r w:rsidR="00743034" w:rsidRPr="009702D7">
            <w:rPr>
              <w:rFonts w:ascii="Californian FB" w:hAnsi="Californian FB"/>
              <w:b/>
            </w:rPr>
            <w:t>:</w:t>
          </w:r>
        </w:sdtContent>
      </w:sdt>
      <w:r w:rsidR="00FC2FAC" w:rsidRPr="009702D7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731124209"/>
          <w:placeholder>
            <w:docPart w:val="F55817C024994745B589EB71B359E151"/>
          </w:placeholder>
          <w:showingPlcHdr/>
          <w:text/>
        </w:sdtPr>
        <w:sdtEndPr/>
        <w:sdtContent>
          <w:r w:rsidR="00743034" w:rsidRPr="007D2ADA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FC2FAC" w:rsidRPr="009702D7" w:rsidRDefault="0086494E" w:rsidP="00AF5FCA">
      <w:pPr>
        <w:spacing w:line="480" w:lineRule="auto"/>
        <w:rPr>
          <w:rFonts w:ascii="Californian FB" w:hAnsi="Californian FB"/>
          <w:b/>
        </w:rPr>
      </w:pPr>
      <w:sdt>
        <w:sdtPr>
          <w:rPr>
            <w:rFonts w:ascii="Californian FB" w:hAnsi="Californian FB"/>
            <w:b/>
          </w:rPr>
          <w:id w:val="-110758852"/>
          <w:lock w:val="contentLocked"/>
          <w:placeholder>
            <w:docPart w:val="DefaultPlaceholder_1081868574"/>
          </w:placeholder>
          <w:group/>
        </w:sdtPr>
        <w:sdtEndPr/>
        <w:sdtContent>
          <w:r w:rsidR="00FC2FAC" w:rsidRPr="009702D7">
            <w:rPr>
              <w:rFonts w:ascii="Californian FB" w:hAnsi="Californian FB"/>
              <w:b/>
            </w:rPr>
            <w:t>Telephone</w:t>
          </w:r>
          <w:r w:rsidR="00743034" w:rsidRPr="009702D7">
            <w:rPr>
              <w:rFonts w:ascii="Californian FB" w:hAnsi="Californian FB"/>
              <w:b/>
            </w:rPr>
            <w:t>:</w:t>
          </w:r>
        </w:sdtContent>
      </w:sdt>
      <w:r w:rsidR="00FC2FAC" w:rsidRPr="009702D7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-1803766718"/>
          <w:placeholder>
            <w:docPart w:val="92A9CDF821684726B3B103CACFAD5339"/>
          </w:placeholder>
          <w:showingPlcHdr/>
          <w:text/>
        </w:sdtPr>
        <w:sdtEndPr/>
        <w:sdtContent>
          <w:r w:rsidR="00743034" w:rsidRPr="007D2ADA">
            <w:rPr>
              <w:rStyle w:val="PlaceholderText"/>
              <w:rFonts w:ascii="Californian FB" w:hAnsi="Californian FB"/>
            </w:rPr>
            <w:t>Click here to enter text.</w:t>
          </w:r>
        </w:sdtContent>
      </w:sdt>
      <w:r w:rsidR="00FC2FAC" w:rsidRPr="009702D7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216247435"/>
          <w:lock w:val="contentLocked"/>
          <w:placeholder>
            <w:docPart w:val="DefaultPlaceholder_1081868574"/>
          </w:placeholder>
          <w:group/>
        </w:sdtPr>
        <w:sdtEndPr/>
        <w:sdtContent>
          <w:r w:rsidR="00FC2FAC" w:rsidRPr="009702D7">
            <w:rPr>
              <w:rFonts w:ascii="Californian FB" w:hAnsi="Californian FB"/>
              <w:b/>
            </w:rPr>
            <w:t>Email</w:t>
          </w:r>
          <w:r w:rsidR="00743034" w:rsidRPr="009702D7">
            <w:rPr>
              <w:rFonts w:ascii="Californian FB" w:hAnsi="Californian FB"/>
              <w:b/>
            </w:rPr>
            <w:t>:</w:t>
          </w:r>
        </w:sdtContent>
      </w:sdt>
      <w:r w:rsidR="00FC2FAC" w:rsidRPr="009702D7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-1421713675"/>
          <w:placeholder>
            <w:docPart w:val="360F2E1B00724301874D278DBFB4B84E"/>
          </w:placeholder>
          <w:showingPlcHdr/>
          <w:text/>
        </w:sdtPr>
        <w:sdtEndPr/>
        <w:sdtContent>
          <w:r w:rsidR="00743034" w:rsidRPr="007D2ADA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78501B" w:rsidRPr="009702D7" w:rsidRDefault="0086494E" w:rsidP="00AF5FCA">
      <w:pPr>
        <w:spacing w:line="480" w:lineRule="auto"/>
        <w:rPr>
          <w:rFonts w:ascii="Californian FB" w:hAnsi="Californian FB"/>
          <w:b/>
        </w:rPr>
      </w:pPr>
      <w:sdt>
        <w:sdtPr>
          <w:rPr>
            <w:rFonts w:ascii="Californian FB" w:hAnsi="Californian FB"/>
            <w:b/>
          </w:rPr>
          <w:id w:val="-1321737724"/>
          <w:lock w:val="contentLocked"/>
          <w:placeholder>
            <w:docPart w:val="DefaultPlaceholder_1081868574"/>
          </w:placeholder>
          <w:group/>
        </w:sdtPr>
        <w:sdtEndPr/>
        <w:sdtContent>
          <w:r w:rsidR="0078501B" w:rsidRPr="009702D7">
            <w:rPr>
              <w:rFonts w:ascii="Californian FB" w:hAnsi="Californian FB"/>
              <w:b/>
            </w:rPr>
            <w:t>Preferred form of contact</w:t>
          </w:r>
          <w:r w:rsidR="00743034" w:rsidRPr="009702D7">
            <w:rPr>
              <w:rFonts w:ascii="Californian FB" w:hAnsi="Californian FB"/>
              <w:b/>
            </w:rPr>
            <w:t>:</w:t>
          </w:r>
        </w:sdtContent>
      </w:sdt>
      <w:r w:rsidR="0078501B" w:rsidRPr="009702D7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745143316"/>
          <w:placeholder>
            <w:docPart w:val="8510DBC18BE540B3A6DFCA4CD3814361"/>
          </w:placeholder>
          <w:showingPlcHdr/>
          <w:text/>
        </w:sdtPr>
        <w:sdtEndPr/>
        <w:sdtContent>
          <w:r w:rsidR="00743034" w:rsidRPr="007D2ADA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743034" w:rsidRPr="009702D7" w:rsidRDefault="0086494E" w:rsidP="00AF5FCA">
      <w:pPr>
        <w:spacing w:line="480" w:lineRule="auto"/>
        <w:rPr>
          <w:rFonts w:ascii="Californian FB" w:hAnsi="Californian FB"/>
          <w:b/>
        </w:rPr>
      </w:pPr>
      <w:sdt>
        <w:sdtPr>
          <w:rPr>
            <w:rFonts w:ascii="Californian FB" w:hAnsi="Californian FB"/>
            <w:b/>
          </w:rPr>
          <w:id w:val="514811817"/>
          <w:lock w:val="contentLocked"/>
          <w:placeholder>
            <w:docPart w:val="DefaultPlaceholder_1081868574"/>
          </w:placeholder>
          <w:group/>
        </w:sdtPr>
        <w:sdtEndPr/>
        <w:sdtContent>
          <w:r w:rsidR="00ED0F46" w:rsidRPr="009702D7">
            <w:rPr>
              <w:rFonts w:ascii="Californian FB" w:hAnsi="Californian FB"/>
              <w:b/>
            </w:rPr>
            <w:t>E</w:t>
          </w:r>
          <w:r w:rsidR="00743034" w:rsidRPr="009702D7">
            <w:rPr>
              <w:rFonts w:ascii="Californian FB" w:hAnsi="Californian FB"/>
              <w:b/>
            </w:rPr>
            <w:t>mergency Contact:</w:t>
          </w:r>
        </w:sdtContent>
      </w:sdt>
      <w:r w:rsidR="00ED0F46" w:rsidRPr="009702D7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-339240459"/>
          <w:placeholder>
            <w:docPart w:val="5A4A5EB3CB38404C94A061DB5430C036"/>
          </w:placeholder>
          <w:showingPlcHdr/>
        </w:sdtPr>
        <w:sdtEndPr/>
        <w:sdtContent>
          <w:r w:rsidR="00743034" w:rsidRPr="007D2ADA">
            <w:rPr>
              <w:rFonts w:ascii="Californian FB" w:hAnsi="Californian FB"/>
              <w:b/>
              <w:color w:val="7F7F7F" w:themeColor="text1" w:themeTint="80"/>
            </w:rPr>
            <w:t>(</w:t>
          </w:r>
          <w:r w:rsidR="00185136">
            <w:rPr>
              <w:rFonts w:ascii="Californian FB" w:hAnsi="Californian FB"/>
              <w:b/>
              <w:color w:val="7F7F7F" w:themeColor="text1" w:themeTint="80"/>
            </w:rPr>
            <w:t>Click here to enter n</w:t>
          </w:r>
          <w:r w:rsidR="00743034" w:rsidRPr="007D2ADA">
            <w:rPr>
              <w:rFonts w:ascii="Californian FB" w:hAnsi="Californian FB"/>
              <w:color w:val="7F7F7F" w:themeColor="text1" w:themeTint="80"/>
            </w:rPr>
            <w:t>ame &amp; number)</w:t>
          </w:r>
        </w:sdtContent>
      </w:sdt>
    </w:p>
    <w:p w:rsidR="00AF5FCA" w:rsidRPr="009702D7" w:rsidRDefault="0086494E" w:rsidP="00AF5FCA">
      <w:pPr>
        <w:spacing w:line="480" w:lineRule="auto"/>
        <w:rPr>
          <w:rFonts w:ascii="Californian FB" w:hAnsi="Californian FB"/>
          <w:b/>
        </w:rPr>
      </w:pPr>
      <w:sdt>
        <w:sdtPr>
          <w:rPr>
            <w:rFonts w:ascii="Californian FB" w:hAnsi="Californian FB"/>
            <w:b/>
          </w:rPr>
          <w:id w:val="388997934"/>
          <w:lock w:val="contentLocked"/>
          <w:placeholder>
            <w:docPart w:val="DefaultPlaceholder_1081868574"/>
          </w:placeholder>
          <w:group/>
        </w:sdtPr>
        <w:sdtEndPr/>
        <w:sdtContent>
          <w:r w:rsidR="00AF5FCA" w:rsidRPr="009702D7">
            <w:rPr>
              <w:rFonts w:ascii="Californian FB" w:hAnsi="Californian FB"/>
              <w:b/>
            </w:rPr>
            <w:t>Primary Care Phys</w:t>
          </w:r>
          <w:r w:rsidR="009702D7">
            <w:rPr>
              <w:rFonts w:ascii="Californian FB" w:hAnsi="Californian FB"/>
              <w:b/>
            </w:rPr>
            <w:t>ician</w:t>
          </w:r>
          <w:r w:rsidR="009702D7" w:rsidRPr="009702D7">
            <w:rPr>
              <w:rFonts w:ascii="Californian FB" w:hAnsi="Californian FB"/>
              <w:b/>
            </w:rPr>
            <w:t>:</w:t>
          </w:r>
        </w:sdtContent>
      </w:sdt>
      <w:r w:rsidR="009702D7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997931561"/>
          <w:placeholder>
            <w:docPart w:val="7FBB6B70178942C79ECDA775E0EC7122"/>
          </w:placeholder>
          <w:showingPlcHdr/>
        </w:sdtPr>
        <w:sdtEndPr/>
        <w:sdtContent>
          <w:r w:rsidR="009702D7" w:rsidRPr="007D2ADA">
            <w:rPr>
              <w:rStyle w:val="PlaceholderText"/>
              <w:rFonts w:ascii="Californian FB" w:hAnsi="Californian FB"/>
            </w:rPr>
            <w:t>Click here to enter name, telephone number, &amp; date of last exam.</w:t>
          </w:r>
        </w:sdtContent>
      </w:sdt>
    </w:p>
    <w:p w:rsidR="00FC2FAC" w:rsidRPr="00012B58" w:rsidRDefault="0086494E" w:rsidP="00AF5FCA">
      <w:pPr>
        <w:spacing w:line="480" w:lineRule="auto"/>
        <w:rPr>
          <w:rFonts w:ascii="Californian FB" w:hAnsi="Californian FB"/>
          <w:b/>
        </w:rPr>
      </w:pPr>
      <w:sdt>
        <w:sdtPr>
          <w:rPr>
            <w:rFonts w:ascii="Californian FB" w:hAnsi="Californian FB"/>
            <w:b/>
          </w:rPr>
          <w:id w:val="986289013"/>
          <w:lock w:val="contentLocked"/>
          <w:placeholder>
            <w:docPart w:val="DefaultPlaceholder_1081868574"/>
          </w:placeholder>
          <w:group/>
        </w:sdtPr>
        <w:sdtEndPr/>
        <w:sdtContent>
          <w:r w:rsidR="00FC2FAC" w:rsidRPr="00743034">
            <w:rPr>
              <w:rFonts w:ascii="Californian FB" w:hAnsi="Californian FB"/>
              <w:b/>
            </w:rPr>
            <w:t>D.O.B.</w:t>
          </w:r>
          <w:r w:rsidR="009702D7">
            <w:rPr>
              <w:rFonts w:ascii="Californian FB" w:hAnsi="Californian FB"/>
              <w:b/>
            </w:rPr>
            <w:t>:</w:t>
          </w:r>
        </w:sdtContent>
      </w:sdt>
      <w:r w:rsidR="00FC2FAC" w:rsidRPr="00743034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-549149562"/>
          <w:placeholder>
            <w:docPart w:val="E6CC6C84B5774619BD543779D2586E27"/>
          </w:placeholder>
          <w:showingPlcHdr/>
          <w:date w:fullDate="2009-02-10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77044B" w:rsidRPr="00012B58">
            <w:rPr>
              <w:rStyle w:val="PlaceholderText"/>
              <w:rFonts w:ascii="Californian FB" w:eastAsiaTheme="minorHAnsi" w:hAnsi="Californian FB"/>
            </w:rPr>
            <w:t>Click here to enter a date.</w:t>
          </w:r>
        </w:sdtContent>
      </w:sdt>
      <w:r w:rsidR="00FC2FAC" w:rsidRPr="00012B58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-64111502"/>
          <w:lock w:val="contentLocked"/>
          <w:placeholder>
            <w:docPart w:val="DefaultPlaceholder_1081868574"/>
          </w:placeholder>
          <w:group/>
        </w:sdtPr>
        <w:sdtEndPr/>
        <w:sdtContent>
          <w:r w:rsidR="00FC2FAC" w:rsidRPr="00012B58">
            <w:rPr>
              <w:rFonts w:ascii="Californian FB" w:hAnsi="Californian FB"/>
              <w:b/>
            </w:rPr>
            <w:t>Age</w:t>
          </w:r>
          <w:r w:rsidR="0077044B" w:rsidRPr="00012B58">
            <w:rPr>
              <w:rFonts w:ascii="Californian FB" w:hAnsi="Californian FB"/>
              <w:b/>
            </w:rPr>
            <w:t>:</w:t>
          </w:r>
        </w:sdtContent>
      </w:sdt>
      <w:r w:rsidR="00FC2FAC" w:rsidRPr="00012B58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-495423995"/>
          <w:placeholder>
            <w:docPart w:val="BF4550FC52F045D99CD6B59686B0ED80"/>
          </w:placeholder>
          <w:showingPlcHdr/>
          <w:text/>
        </w:sdtPr>
        <w:sdtEndPr/>
        <w:sdtContent>
          <w:r w:rsidR="0077044B" w:rsidRPr="00012B58">
            <w:rPr>
              <w:rStyle w:val="PlaceholderText"/>
              <w:rFonts w:ascii="Californian FB" w:hAnsi="Californian FB"/>
            </w:rPr>
            <w:t>Click here to enter text.</w:t>
          </w:r>
        </w:sdtContent>
      </w:sdt>
      <w:r w:rsidR="00FC2FAC" w:rsidRPr="00012B58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-1141801687"/>
          <w:lock w:val="contentLocked"/>
          <w:placeholder>
            <w:docPart w:val="DefaultPlaceholder_1081868574"/>
          </w:placeholder>
          <w:group/>
        </w:sdtPr>
        <w:sdtEndPr/>
        <w:sdtContent>
          <w:r w:rsidR="00FC2FAC" w:rsidRPr="00012B58">
            <w:rPr>
              <w:rFonts w:ascii="Californian FB" w:hAnsi="Californian FB"/>
              <w:b/>
            </w:rPr>
            <w:t>Gender</w:t>
          </w:r>
          <w:r w:rsidR="0077044B" w:rsidRPr="00012B58">
            <w:rPr>
              <w:rFonts w:ascii="Californian FB" w:hAnsi="Californian FB"/>
              <w:b/>
            </w:rPr>
            <w:t>:</w:t>
          </w:r>
        </w:sdtContent>
      </w:sdt>
      <w:r w:rsidR="00FC2FAC" w:rsidRPr="00012B58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11263681"/>
          <w:placeholder>
            <w:docPart w:val="190276FB592A4980850DF8E22D98FD76"/>
          </w:placeholder>
          <w:showingPlcHdr/>
          <w:text/>
        </w:sdtPr>
        <w:sdtEndPr/>
        <w:sdtContent>
          <w:r w:rsidR="0077044B" w:rsidRPr="00012B58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FC2FAC" w:rsidRPr="00012B58" w:rsidRDefault="0086494E" w:rsidP="00AF5FCA">
      <w:pPr>
        <w:spacing w:line="480" w:lineRule="auto"/>
        <w:rPr>
          <w:rFonts w:ascii="Californian FB" w:hAnsi="Californian FB"/>
          <w:b/>
        </w:rPr>
      </w:pPr>
      <w:sdt>
        <w:sdtPr>
          <w:rPr>
            <w:rFonts w:ascii="Californian FB" w:hAnsi="Californian FB"/>
            <w:b/>
          </w:rPr>
          <w:id w:val="-1860655406"/>
          <w:lock w:val="contentLocked"/>
          <w:placeholder>
            <w:docPart w:val="DefaultPlaceholder_1081868574"/>
          </w:placeholder>
          <w:group/>
        </w:sdtPr>
        <w:sdtEndPr/>
        <w:sdtContent>
          <w:r w:rsidR="00FC2FAC" w:rsidRPr="00012B58">
            <w:rPr>
              <w:rFonts w:ascii="Californian FB" w:hAnsi="Californian FB"/>
              <w:b/>
            </w:rPr>
            <w:t>Occupation</w:t>
          </w:r>
          <w:r w:rsidR="0077044B" w:rsidRPr="00012B58">
            <w:rPr>
              <w:rFonts w:ascii="Californian FB" w:hAnsi="Californian FB"/>
              <w:b/>
            </w:rPr>
            <w:t>:</w:t>
          </w:r>
        </w:sdtContent>
      </w:sdt>
      <w:r w:rsidR="00FC2FAC" w:rsidRPr="00012B58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477265533"/>
          <w:placeholder>
            <w:docPart w:val="A20006CEC4274D8286D19625C0B11DFC"/>
          </w:placeholder>
          <w:showingPlcHdr/>
        </w:sdtPr>
        <w:sdtEndPr/>
        <w:sdtContent>
          <w:r w:rsidR="00012B58" w:rsidRPr="00012B58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012B58" w:rsidRPr="00012B58" w:rsidRDefault="00012B58" w:rsidP="00AF5FCA">
      <w:pPr>
        <w:spacing w:line="480" w:lineRule="auto"/>
        <w:rPr>
          <w:rFonts w:ascii="Californian FB" w:hAnsi="Californian FB"/>
          <w:b/>
        </w:rPr>
      </w:pPr>
      <w:r w:rsidRPr="00012B58">
        <w:rPr>
          <w:rFonts w:ascii="Californian FB" w:hAnsi="Californian FB"/>
          <w:b/>
        </w:rPr>
        <w:t>Number</w:t>
      </w:r>
      <w:r w:rsidR="00FC2FAC" w:rsidRPr="00012B58">
        <w:rPr>
          <w:rFonts w:ascii="Californian FB" w:hAnsi="Californian FB"/>
          <w:b/>
        </w:rPr>
        <w:t xml:space="preserve"> of Hours Worked </w:t>
      </w:r>
      <w:r w:rsidR="0083704C" w:rsidRPr="00012B58">
        <w:rPr>
          <w:rFonts w:ascii="Californian FB" w:hAnsi="Californian FB"/>
          <w:b/>
        </w:rPr>
        <w:t>per</w:t>
      </w:r>
      <w:r w:rsidR="00FC2FAC" w:rsidRPr="00012B58">
        <w:rPr>
          <w:rFonts w:ascii="Californian FB" w:hAnsi="Californian FB"/>
          <w:b/>
        </w:rPr>
        <w:t xml:space="preserve"> Week</w:t>
      </w:r>
      <w:r w:rsidRPr="00012B58">
        <w:rPr>
          <w:rFonts w:ascii="Californian FB" w:hAnsi="Californian FB"/>
          <w:b/>
        </w:rPr>
        <w:t>:</w:t>
      </w:r>
      <w:r w:rsidR="00FC2FAC" w:rsidRPr="00012B58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-660925943"/>
          <w:placeholder>
            <w:docPart w:val="273A9AAB95C74C0280A28E344FB14012"/>
          </w:placeholder>
          <w:showingPlcHdr/>
          <w:text/>
        </w:sdtPr>
        <w:sdtEndPr/>
        <w:sdtContent>
          <w:r w:rsidR="003D4460" w:rsidRPr="00012B58">
            <w:rPr>
              <w:rStyle w:val="PlaceholderText"/>
              <w:rFonts w:ascii="Californian FB" w:hAnsi="Californian FB"/>
            </w:rPr>
            <w:t>Click here to enter text.</w:t>
          </w:r>
        </w:sdtContent>
      </w:sdt>
      <w:r w:rsidR="0083704C" w:rsidRPr="00012B58">
        <w:rPr>
          <w:rFonts w:ascii="Californian FB" w:hAnsi="Californian FB"/>
          <w:b/>
        </w:rPr>
        <w:t xml:space="preserve"> </w:t>
      </w:r>
    </w:p>
    <w:p w:rsidR="00FC2FAC" w:rsidRPr="00012B58" w:rsidRDefault="00185136" w:rsidP="00AF5FCA">
      <w:pPr>
        <w:spacing w:line="480" w:lineRule="auto"/>
        <w:rPr>
          <w:rFonts w:ascii="Californian FB" w:hAnsi="Californian FB"/>
          <w:b/>
        </w:rPr>
      </w:pPr>
      <w:r>
        <w:rPr>
          <w:rFonts w:ascii="Californian FB" w:hAnsi="Californian FB"/>
          <w:b/>
        </w:rPr>
        <w:t>Level of Satisfaction</w:t>
      </w:r>
      <w:r w:rsidR="00012B58" w:rsidRPr="00012B58">
        <w:rPr>
          <w:rFonts w:ascii="Californian FB" w:hAnsi="Californian FB"/>
          <w:b/>
        </w:rPr>
        <w:t>:</w:t>
      </w:r>
      <w:r w:rsidR="0083704C" w:rsidRPr="00012B58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567694273"/>
          <w:placeholder>
            <w:docPart w:val="51136131417B4ED9A571C926DD9C575F"/>
          </w:placeholder>
          <w:showingPlcHdr/>
          <w:text/>
        </w:sdtPr>
        <w:sdtEndPr/>
        <w:sdtContent>
          <w:r w:rsidR="00012B58" w:rsidRPr="00012B58">
            <w:rPr>
              <w:rStyle w:val="PlaceholderText"/>
              <w:rFonts w:ascii="Californian FB" w:hAnsi="Californian FB"/>
            </w:rPr>
            <w:t xml:space="preserve">Click here to enter </w:t>
          </w:r>
          <w:r>
            <w:rPr>
              <w:rStyle w:val="PlaceholderText"/>
              <w:rFonts w:ascii="Californian FB" w:hAnsi="Californian FB"/>
            </w:rPr>
            <w:t>scale 1-10</w:t>
          </w:r>
          <w:r w:rsidR="00012B58" w:rsidRPr="00012B58">
            <w:rPr>
              <w:rStyle w:val="PlaceholderText"/>
              <w:rFonts w:ascii="Californian FB" w:hAnsi="Californian FB"/>
            </w:rPr>
            <w:t>.</w:t>
          </w:r>
        </w:sdtContent>
      </w:sdt>
    </w:p>
    <w:p w:rsidR="00FC2FAC" w:rsidRPr="00012B58" w:rsidRDefault="00FC2FAC" w:rsidP="00AF5FCA">
      <w:pPr>
        <w:spacing w:line="480" w:lineRule="auto"/>
        <w:rPr>
          <w:rFonts w:ascii="Californian FB" w:hAnsi="Californian FB"/>
          <w:b/>
        </w:rPr>
      </w:pPr>
      <w:r w:rsidRPr="00012B58">
        <w:rPr>
          <w:rFonts w:ascii="Californian FB" w:hAnsi="Californian FB"/>
          <w:b/>
        </w:rPr>
        <w:t>Relationship Status</w:t>
      </w:r>
      <w:r w:rsidR="00012B58" w:rsidRPr="00012B58">
        <w:rPr>
          <w:rFonts w:ascii="Californian FB" w:hAnsi="Californian FB"/>
          <w:b/>
        </w:rPr>
        <w:t xml:space="preserve">: </w:t>
      </w:r>
      <w:sdt>
        <w:sdtPr>
          <w:rPr>
            <w:rFonts w:ascii="Californian FB" w:hAnsi="Californian FB"/>
            <w:b/>
          </w:rPr>
          <w:id w:val="2079779699"/>
          <w:placeholder>
            <w:docPart w:val="AB620A64309A4B5CAB4A6BD4F70F994F"/>
          </w:placeholder>
          <w:showingPlcHdr/>
          <w:text/>
        </w:sdtPr>
        <w:sdtEndPr/>
        <w:sdtContent>
          <w:r w:rsidR="00012B58" w:rsidRPr="00012B58">
            <w:rPr>
              <w:rStyle w:val="PlaceholderText"/>
              <w:rFonts w:ascii="Californian FB" w:hAnsi="Californian FB"/>
            </w:rPr>
            <w:t>Click here to enter text.</w:t>
          </w:r>
        </w:sdtContent>
      </w:sdt>
      <w:r w:rsidRPr="00012B58">
        <w:rPr>
          <w:rFonts w:ascii="Californian FB" w:hAnsi="Californian FB"/>
          <w:b/>
        </w:rPr>
        <w:t xml:space="preserve"> </w:t>
      </w:r>
    </w:p>
    <w:p w:rsidR="00FC2FAC" w:rsidRPr="00743034" w:rsidRDefault="00FC2FAC" w:rsidP="00AF5FCA">
      <w:pPr>
        <w:spacing w:line="480" w:lineRule="auto"/>
        <w:rPr>
          <w:rFonts w:ascii="Californian FB" w:hAnsi="Californian FB"/>
          <w:b/>
        </w:rPr>
      </w:pPr>
      <w:r w:rsidRPr="00743034">
        <w:rPr>
          <w:rFonts w:ascii="Californian FB" w:hAnsi="Californian FB"/>
          <w:b/>
        </w:rPr>
        <w:t>Children?</w:t>
      </w:r>
      <w:r w:rsidR="0078501B" w:rsidRPr="00743034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1598234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2B58">
            <w:rPr>
              <w:rFonts w:ascii="MS Gothic" w:eastAsia="MS Gothic" w:hAnsi="MS Gothic" w:hint="eastAsia"/>
              <w:b/>
            </w:rPr>
            <w:t>☐</w:t>
          </w:r>
        </w:sdtContent>
      </w:sdt>
      <w:r w:rsidR="00012B58">
        <w:rPr>
          <w:rFonts w:ascii="Californian FB" w:hAnsi="Californian FB"/>
          <w:b/>
        </w:rPr>
        <w:t xml:space="preserve"> Yes </w:t>
      </w:r>
      <w:sdt>
        <w:sdtPr>
          <w:rPr>
            <w:rFonts w:ascii="Californian FB" w:hAnsi="Californian FB"/>
            <w:b/>
          </w:rPr>
          <w:id w:val="-4342105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2B58">
            <w:rPr>
              <w:rFonts w:ascii="MS Gothic" w:eastAsia="MS Gothic" w:hAnsi="MS Gothic" w:hint="eastAsia"/>
              <w:b/>
            </w:rPr>
            <w:t>☐</w:t>
          </w:r>
        </w:sdtContent>
      </w:sdt>
      <w:r w:rsidR="00012B58">
        <w:rPr>
          <w:rFonts w:ascii="Californian FB" w:hAnsi="Californian FB"/>
          <w:b/>
        </w:rPr>
        <w:t xml:space="preserve"> No </w:t>
      </w:r>
      <w:sdt>
        <w:sdtPr>
          <w:rPr>
            <w:rFonts w:ascii="Californian FB" w:hAnsi="Californian FB"/>
            <w:b/>
          </w:rPr>
          <w:id w:val="-856045869"/>
          <w:placeholder>
            <w:docPart w:val="351AB7C3340F42C6AAB9B655508B745D"/>
          </w:placeholder>
          <w:showingPlcHdr/>
        </w:sdtPr>
        <w:sdtEndPr/>
        <w:sdtContent>
          <w:r w:rsidR="00012B58" w:rsidRPr="00012B58">
            <w:rPr>
              <w:rStyle w:val="PlaceholderText"/>
              <w:rFonts w:ascii="Californian FB" w:hAnsi="Californian FB"/>
            </w:rPr>
            <w:t>Click here to enter names &amp; ages.</w:t>
          </w:r>
        </w:sdtContent>
      </w:sdt>
    </w:p>
    <w:p w:rsidR="00012B58" w:rsidRDefault="00FC2FAC" w:rsidP="00AF5FCA">
      <w:pPr>
        <w:spacing w:line="480" w:lineRule="auto"/>
        <w:rPr>
          <w:rFonts w:ascii="Californian FB" w:hAnsi="Californian FB"/>
          <w:b/>
        </w:rPr>
      </w:pPr>
      <w:r w:rsidRPr="00743034">
        <w:rPr>
          <w:rFonts w:ascii="Californian FB" w:hAnsi="Californian FB"/>
          <w:b/>
        </w:rPr>
        <w:lastRenderedPageBreak/>
        <w:t>Current We</w:t>
      </w:r>
      <w:r w:rsidR="00367E60" w:rsidRPr="00743034">
        <w:rPr>
          <w:rFonts w:ascii="Californian FB" w:hAnsi="Californian FB"/>
          <w:b/>
        </w:rPr>
        <w:t>ight</w:t>
      </w:r>
      <w:r w:rsidR="00012B58">
        <w:rPr>
          <w:rFonts w:ascii="Californian FB" w:hAnsi="Californian FB"/>
          <w:b/>
        </w:rPr>
        <w:t>:</w:t>
      </w:r>
      <w:r w:rsidR="00367E60" w:rsidRPr="00743034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-1741787239"/>
          <w:placeholder>
            <w:docPart w:val="DefaultPlaceholder_1081868574"/>
          </w:placeholder>
        </w:sdtPr>
        <w:sdtEndPr/>
        <w:sdtContent>
          <w:sdt>
            <w:sdtPr>
              <w:rPr>
                <w:rFonts w:ascii="Californian FB" w:hAnsi="Californian FB"/>
                <w:b/>
              </w:rPr>
              <w:id w:val="349075746"/>
              <w:placeholder>
                <w:docPart w:val="CDE018A0ADCF49DB9C4425150045C99E"/>
              </w:placeholder>
              <w:showingPlcHdr/>
              <w:text/>
            </w:sdtPr>
            <w:sdtEndPr/>
            <w:sdtContent>
              <w:r w:rsidR="00012B58" w:rsidRPr="00012B58">
                <w:rPr>
                  <w:rStyle w:val="PlaceholderText"/>
                  <w:rFonts w:ascii="Californian FB" w:hAnsi="Californian FB"/>
                </w:rPr>
                <w:t>Click here to enter text.</w:t>
              </w:r>
            </w:sdtContent>
          </w:sdt>
        </w:sdtContent>
      </w:sdt>
      <w:r w:rsidR="00367E60" w:rsidRPr="00743034">
        <w:rPr>
          <w:rFonts w:ascii="Californian FB" w:hAnsi="Californian FB"/>
          <w:b/>
        </w:rPr>
        <w:t xml:space="preserve"> Height</w:t>
      </w:r>
      <w:r w:rsidR="00012B58">
        <w:rPr>
          <w:rFonts w:ascii="Californian FB" w:hAnsi="Californian FB"/>
          <w:b/>
        </w:rPr>
        <w:t>:</w:t>
      </w:r>
      <w:r w:rsidR="00367E60" w:rsidRPr="00743034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1934010224"/>
          <w:placeholder>
            <w:docPart w:val="E2B414179C7C40AEAD1EA5B7BED9883F"/>
          </w:placeholder>
          <w:showingPlcHdr/>
          <w:text/>
        </w:sdtPr>
        <w:sdtEndPr/>
        <w:sdtContent>
          <w:r w:rsidR="00012B58" w:rsidRPr="00012B58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FC2FAC" w:rsidRPr="00012B58" w:rsidRDefault="0078501B" w:rsidP="00AF5FCA">
      <w:pPr>
        <w:spacing w:line="480" w:lineRule="auto"/>
        <w:rPr>
          <w:rFonts w:ascii="Californian FB" w:hAnsi="Californian FB"/>
          <w:b/>
        </w:rPr>
      </w:pPr>
      <w:r w:rsidRPr="00743034">
        <w:rPr>
          <w:rFonts w:ascii="Californian FB" w:hAnsi="Californian FB"/>
          <w:b/>
        </w:rPr>
        <w:t xml:space="preserve">What time do you wake up? </w:t>
      </w:r>
      <w:sdt>
        <w:sdtPr>
          <w:rPr>
            <w:rFonts w:ascii="Californian FB" w:hAnsi="Californian FB"/>
            <w:b/>
          </w:rPr>
          <w:id w:val="977575105"/>
          <w:placeholder>
            <w:docPart w:val="7004CC7161754B8F9F97CEBF8561F42B"/>
          </w:placeholder>
          <w:showingPlcHdr/>
        </w:sdtPr>
        <w:sdtEndPr/>
        <w:sdtContent>
          <w:r w:rsidR="00012B58" w:rsidRPr="00012B58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012B58" w:rsidRPr="00012B58" w:rsidRDefault="00367E60" w:rsidP="00AF5FCA">
      <w:pPr>
        <w:spacing w:line="480" w:lineRule="auto"/>
        <w:rPr>
          <w:rFonts w:ascii="Californian FB" w:hAnsi="Californian FB"/>
          <w:b/>
        </w:rPr>
      </w:pPr>
      <w:r w:rsidRPr="00012B58">
        <w:rPr>
          <w:rFonts w:ascii="Californian FB" w:hAnsi="Californian FB"/>
          <w:b/>
        </w:rPr>
        <w:t xml:space="preserve">What time do you go to bed? </w:t>
      </w:r>
      <w:sdt>
        <w:sdtPr>
          <w:rPr>
            <w:rFonts w:ascii="Californian FB" w:hAnsi="Californian FB"/>
            <w:b/>
          </w:rPr>
          <w:id w:val="-218130093"/>
          <w:placeholder>
            <w:docPart w:val="D1CCC0874C5B44DFB243C29FC4B4BE15"/>
          </w:placeholder>
          <w:showingPlcHdr/>
        </w:sdtPr>
        <w:sdtEndPr/>
        <w:sdtContent>
          <w:r w:rsidR="00012B58" w:rsidRPr="00012B58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FC2FAC" w:rsidRPr="00012B58" w:rsidRDefault="00367E60" w:rsidP="00AF5FCA">
      <w:pPr>
        <w:spacing w:line="480" w:lineRule="auto"/>
        <w:rPr>
          <w:rFonts w:ascii="Californian FB" w:hAnsi="Californian FB"/>
          <w:b/>
        </w:rPr>
      </w:pPr>
      <w:r w:rsidRPr="00012B58">
        <w:rPr>
          <w:rFonts w:ascii="Californian FB" w:hAnsi="Californian FB"/>
          <w:b/>
        </w:rPr>
        <w:t xml:space="preserve">What time do you fall asleep? </w:t>
      </w:r>
      <w:sdt>
        <w:sdtPr>
          <w:rPr>
            <w:rFonts w:ascii="Californian FB" w:hAnsi="Californian FB"/>
            <w:b/>
          </w:rPr>
          <w:id w:val="1642846047"/>
          <w:placeholder>
            <w:docPart w:val="E25D3470F36646D0B8313D060D383B4A"/>
          </w:placeholder>
          <w:showingPlcHdr/>
        </w:sdtPr>
        <w:sdtEndPr/>
        <w:sdtContent>
          <w:r w:rsidR="00012B58" w:rsidRPr="00012B58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367E60" w:rsidRPr="00012B58" w:rsidRDefault="00367E60" w:rsidP="00AF5FCA">
      <w:pPr>
        <w:spacing w:line="480" w:lineRule="auto"/>
        <w:rPr>
          <w:rFonts w:ascii="Californian FB" w:hAnsi="Californian FB"/>
          <w:b/>
        </w:rPr>
      </w:pPr>
      <w:r w:rsidRPr="00012B58">
        <w:rPr>
          <w:rFonts w:ascii="Californian FB" w:hAnsi="Californian FB"/>
          <w:b/>
        </w:rPr>
        <w:t xml:space="preserve">Do you feel rested when you wake up? </w:t>
      </w:r>
      <w:sdt>
        <w:sdtPr>
          <w:rPr>
            <w:rFonts w:ascii="Californian FB" w:hAnsi="Californian FB"/>
            <w:b/>
          </w:rPr>
          <w:id w:val="-1079904176"/>
          <w:placeholder>
            <w:docPart w:val="21D93F4089974B4595A3B5A645E36173"/>
          </w:placeholder>
          <w:showingPlcHdr/>
        </w:sdtPr>
        <w:sdtEndPr/>
        <w:sdtContent>
          <w:r w:rsidR="00012B58" w:rsidRPr="00012B58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910592" w:rsidRPr="00012B58" w:rsidRDefault="00910592" w:rsidP="00AF5FCA">
      <w:pPr>
        <w:spacing w:line="480" w:lineRule="auto"/>
        <w:rPr>
          <w:rFonts w:ascii="Californian FB" w:hAnsi="Californian FB"/>
          <w:b/>
        </w:rPr>
      </w:pPr>
      <w:r w:rsidRPr="00012B58">
        <w:rPr>
          <w:rFonts w:ascii="Californian FB" w:hAnsi="Californian FB"/>
          <w:b/>
        </w:rPr>
        <w:t xml:space="preserve">Exercise (types/how often?) </w:t>
      </w:r>
      <w:sdt>
        <w:sdtPr>
          <w:rPr>
            <w:rFonts w:ascii="Californian FB" w:hAnsi="Californian FB"/>
            <w:b/>
          </w:rPr>
          <w:id w:val="2072078767"/>
          <w:placeholder>
            <w:docPart w:val="7EF0A7A8E49148B592C6D4053C276201"/>
          </w:placeholder>
          <w:showingPlcHdr/>
        </w:sdtPr>
        <w:sdtEndPr/>
        <w:sdtContent>
          <w:r w:rsidR="00012B58" w:rsidRPr="00012B58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367E60" w:rsidRPr="00012B58" w:rsidRDefault="00367E60" w:rsidP="00611D7D">
      <w:pPr>
        <w:spacing w:after="200" w:line="276" w:lineRule="auto"/>
        <w:rPr>
          <w:rFonts w:ascii="Californian FB" w:hAnsi="Californian FB"/>
          <w:b/>
        </w:rPr>
      </w:pPr>
      <w:r w:rsidRPr="00012B58">
        <w:rPr>
          <w:rFonts w:ascii="Californian FB" w:hAnsi="Californian FB"/>
          <w:b/>
        </w:rPr>
        <w:t xml:space="preserve">Current Health Concerns </w:t>
      </w:r>
      <w:sdt>
        <w:sdtPr>
          <w:rPr>
            <w:rFonts w:ascii="Californian FB" w:hAnsi="Californian FB"/>
            <w:b/>
          </w:rPr>
          <w:id w:val="-1390869846"/>
          <w:placeholder>
            <w:docPart w:val="6E767733056E45FFB1FC5F17206EE452"/>
          </w:placeholder>
          <w:showingPlcHdr/>
        </w:sdtPr>
        <w:sdtEndPr/>
        <w:sdtContent>
          <w:r w:rsidR="00012B58" w:rsidRPr="00012B58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237319" w:rsidRPr="00012B58" w:rsidRDefault="00237319" w:rsidP="00237319">
      <w:pPr>
        <w:spacing w:line="480" w:lineRule="auto"/>
        <w:rPr>
          <w:rFonts w:ascii="Californian FB" w:hAnsi="Californian FB"/>
          <w:b/>
        </w:rPr>
      </w:pPr>
      <w:r w:rsidRPr="00012B58">
        <w:rPr>
          <w:rFonts w:ascii="Californian FB" w:hAnsi="Californian FB"/>
          <w:b/>
        </w:rPr>
        <w:t xml:space="preserve">List any symptoms you experience in your body on any given day (list in the order they first occurred): </w:t>
      </w:r>
      <w:sdt>
        <w:sdtPr>
          <w:rPr>
            <w:rFonts w:ascii="Californian FB" w:hAnsi="Californian FB"/>
            <w:b/>
          </w:rPr>
          <w:id w:val="1899544648"/>
          <w:placeholder>
            <w:docPart w:val="AF5CE09486D7416AA9A0AB227114FF66"/>
          </w:placeholder>
          <w:showingPlcHdr/>
        </w:sdtPr>
        <w:sdtEndPr/>
        <w:sdtContent>
          <w:r w:rsidR="00012B58" w:rsidRPr="00012B58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367E60" w:rsidRPr="00012B58" w:rsidRDefault="00367E60" w:rsidP="00611D7D">
      <w:pPr>
        <w:spacing w:line="480" w:lineRule="auto"/>
        <w:rPr>
          <w:rFonts w:ascii="Californian FB" w:hAnsi="Californian FB"/>
          <w:b/>
        </w:rPr>
      </w:pPr>
      <w:r w:rsidRPr="00012B58">
        <w:rPr>
          <w:rFonts w:ascii="Californian FB" w:hAnsi="Californian FB"/>
          <w:b/>
        </w:rPr>
        <w:t>Current Medication</w:t>
      </w:r>
      <w:r w:rsidR="00611D7D">
        <w:rPr>
          <w:rFonts w:ascii="Californian FB" w:hAnsi="Californian FB"/>
          <w:b/>
        </w:rPr>
        <w:t>:</w:t>
      </w:r>
      <w:r w:rsidR="003975D8" w:rsidRPr="00012B58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-372387913"/>
          <w:placeholder>
            <w:docPart w:val="AD4A0DD9005F4249A07594E42FD91711"/>
          </w:placeholder>
          <w:showingPlcHdr/>
        </w:sdtPr>
        <w:sdtEndPr>
          <w:rPr>
            <w:b w:val="0"/>
            <w:color w:val="7F7F7F" w:themeColor="text1" w:themeTint="80"/>
          </w:rPr>
        </w:sdtEndPr>
        <w:sdtContent>
          <w:r w:rsidR="00012B58" w:rsidRPr="00012B58">
            <w:rPr>
              <w:rStyle w:val="PlaceholderText"/>
              <w:rFonts w:ascii="Californian FB" w:hAnsi="Californian FB"/>
            </w:rPr>
            <w:t>Click here to enter text.</w:t>
          </w:r>
          <w:r w:rsidR="00611D7D">
            <w:rPr>
              <w:rStyle w:val="PlaceholderText"/>
              <w:rFonts w:ascii="Californian FB" w:hAnsi="Californian FB"/>
            </w:rPr>
            <w:t xml:space="preserve"> </w:t>
          </w:r>
          <w:r w:rsidR="00611D7D" w:rsidRPr="00611D7D">
            <w:rPr>
              <w:rFonts w:ascii="Californian FB" w:hAnsi="Californian FB"/>
              <w:color w:val="7F7F7F" w:themeColor="text1" w:themeTint="80"/>
            </w:rPr>
            <w:t>Please include topical, oral, and reason for taking</w:t>
          </w:r>
          <w:r w:rsidR="00611D7D">
            <w:rPr>
              <w:rFonts w:ascii="Californian FB" w:hAnsi="Californian FB"/>
              <w:color w:val="7F7F7F" w:themeColor="text1" w:themeTint="80"/>
            </w:rPr>
            <w:t>.</w:t>
          </w:r>
        </w:sdtContent>
      </w:sdt>
    </w:p>
    <w:p w:rsidR="00E96145" w:rsidRPr="00012B58" w:rsidRDefault="00E96145" w:rsidP="00611D7D">
      <w:pPr>
        <w:spacing w:line="480" w:lineRule="auto"/>
        <w:rPr>
          <w:rFonts w:ascii="Californian FB" w:hAnsi="Californian FB"/>
          <w:b/>
        </w:rPr>
      </w:pPr>
      <w:r w:rsidRPr="00012B58">
        <w:rPr>
          <w:rFonts w:ascii="Californian FB" w:hAnsi="Californian FB"/>
          <w:b/>
        </w:rPr>
        <w:t>Vitamins/Supplements</w:t>
      </w:r>
      <w:r w:rsidR="00611D7D">
        <w:rPr>
          <w:rFonts w:ascii="Californian FB" w:hAnsi="Californian FB"/>
          <w:b/>
        </w:rPr>
        <w:t>:</w:t>
      </w:r>
      <w:r w:rsidRPr="00012B58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292105499"/>
          <w:placeholder>
            <w:docPart w:val="E6BB5FF15E1649E39AF46918E35FD9BD"/>
          </w:placeholder>
          <w:showingPlcHdr/>
        </w:sdtPr>
        <w:sdtEndPr/>
        <w:sdtContent>
          <w:r w:rsidR="00012B58" w:rsidRPr="00012B58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AF5FCA" w:rsidRPr="00743034" w:rsidRDefault="00AF5FCA" w:rsidP="00AF5FCA">
      <w:pPr>
        <w:spacing w:line="480" w:lineRule="auto"/>
        <w:rPr>
          <w:rFonts w:ascii="Californian FB" w:hAnsi="Californian FB"/>
          <w:b/>
        </w:rPr>
      </w:pPr>
      <w:r w:rsidRPr="00012B58">
        <w:rPr>
          <w:rFonts w:ascii="Californian FB" w:hAnsi="Californian FB"/>
          <w:b/>
        </w:rPr>
        <w:t xml:space="preserve">Allergies/Sensitivities </w:t>
      </w:r>
      <w:sdt>
        <w:sdtPr>
          <w:rPr>
            <w:rFonts w:ascii="Californian FB" w:hAnsi="Californian FB"/>
            <w:b/>
          </w:rPr>
          <w:id w:val="-1530023789"/>
          <w:placeholder>
            <w:docPart w:val="39351619C55B43A48124C2D9E4303186"/>
          </w:placeholder>
          <w:showingPlcHdr/>
        </w:sdtPr>
        <w:sdtEndPr/>
        <w:sdtContent>
          <w:r w:rsidR="00012B58" w:rsidRPr="00012B58">
            <w:rPr>
              <w:rStyle w:val="PlaceholderText"/>
              <w:rFonts w:ascii="Californian FB" w:hAnsi="Californian FB"/>
            </w:rPr>
            <w:t>Click here to enter text.</w:t>
          </w:r>
          <w:r w:rsidR="00185136">
            <w:rPr>
              <w:rStyle w:val="PlaceholderText"/>
              <w:rFonts w:ascii="Californian FB" w:hAnsi="Californian FB"/>
            </w:rPr>
            <w:t xml:space="preserve">  Please include food, medicine, and products. </w:t>
          </w:r>
        </w:sdtContent>
      </w:sdt>
    </w:p>
    <w:p w:rsidR="000D3E51" w:rsidRDefault="00E96145" w:rsidP="00AF5FCA">
      <w:pPr>
        <w:spacing w:line="480" w:lineRule="auto"/>
        <w:rPr>
          <w:rFonts w:ascii="Californian FB" w:hAnsi="Californian FB"/>
          <w:b/>
        </w:rPr>
      </w:pPr>
      <w:r w:rsidRPr="00743034">
        <w:rPr>
          <w:rFonts w:ascii="Californian FB" w:hAnsi="Californian FB"/>
          <w:b/>
        </w:rPr>
        <w:t>Recent Pregnancy</w:t>
      </w:r>
      <w:r w:rsidR="0078501B" w:rsidRPr="00743034">
        <w:rPr>
          <w:rFonts w:ascii="Californian FB" w:hAnsi="Californian FB"/>
          <w:b/>
        </w:rPr>
        <w:t>?</w:t>
      </w:r>
      <w:r w:rsidRPr="00743034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766200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1D7D">
            <w:rPr>
              <w:rFonts w:ascii="MS Gothic" w:eastAsia="MS Gothic" w:hAnsi="MS Gothic" w:hint="eastAsia"/>
              <w:b/>
            </w:rPr>
            <w:t>☐</w:t>
          </w:r>
        </w:sdtContent>
      </w:sdt>
      <w:r w:rsidR="00611D7D">
        <w:rPr>
          <w:rFonts w:ascii="Californian FB" w:hAnsi="Californian FB"/>
          <w:b/>
        </w:rPr>
        <w:t xml:space="preserve"> Yes </w:t>
      </w:r>
      <w:sdt>
        <w:sdtPr>
          <w:rPr>
            <w:rFonts w:ascii="Californian FB" w:hAnsi="Californian FB"/>
            <w:b/>
          </w:rPr>
          <w:id w:val="-18211787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1D7D">
            <w:rPr>
              <w:rFonts w:ascii="MS Gothic" w:eastAsia="MS Gothic" w:hAnsi="MS Gothic" w:hint="eastAsia"/>
              <w:b/>
            </w:rPr>
            <w:t>☐</w:t>
          </w:r>
        </w:sdtContent>
      </w:sdt>
      <w:r w:rsidR="003975D8" w:rsidRPr="00743034">
        <w:rPr>
          <w:rFonts w:ascii="Californian FB" w:hAnsi="Californian FB"/>
          <w:b/>
        </w:rPr>
        <w:t xml:space="preserve"> </w:t>
      </w:r>
      <w:r w:rsidR="00611D7D">
        <w:rPr>
          <w:rFonts w:ascii="Californian FB" w:hAnsi="Californian FB"/>
          <w:b/>
        </w:rPr>
        <w:t xml:space="preserve">No </w:t>
      </w:r>
    </w:p>
    <w:p w:rsidR="00E96145" w:rsidRPr="00743034" w:rsidRDefault="003975D8" w:rsidP="00AF5FCA">
      <w:pPr>
        <w:spacing w:line="480" w:lineRule="auto"/>
        <w:rPr>
          <w:rFonts w:ascii="Californian FB" w:hAnsi="Californian FB"/>
          <w:b/>
        </w:rPr>
      </w:pPr>
      <w:r w:rsidRPr="00743034">
        <w:rPr>
          <w:rFonts w:ascii="Californian FB" w:hAnsi="Californian FB"/>
          <w:b/>
        </w:rPr>
        <w:t>Birth Control</w:t>
      </w:r>
      <w:r w:rsidR="0078501B" w:rsidRPr="00743034">
        <w:rPr>
          <w:rFonts w:ascii="Californian FB" w:hAnsi="Californian FB"/>
          <w:b/>
        </w:rPr>
        <w:t xml:space="preserve"> Method</w:t>
      </w:r>
      <w:r w:rsidR="00611D7D">
        <w:rPr>
          <w:rFonts w:ascii="Californian FB" w:hAnsi="Californian FB"/>
          <w:b/>
        </w:rPr>
        <w:t xml:space="preserve">: </w:t>
      </w:r>
      <w:sdt>
        <w:sdtPr>
          <w:rPr>
            <w:rFonts w:ascii="Californian FB" w:hAnsi="Californian FB"/>
            <w:b/>
          </w:rPr>
          <w:id w:val="-533259284"/>
          <w:placeholder>
            <w:docPart w:val="FD2A7DB1ED7348A4979B2BC2BCD3076D"/>
          </w:placeholder>
          <w:showingPlcHdr/>
        </w:sdtPr>
        <w:sdtEndPr/>
        <w:sdtContent>
          <w:r w:rsidR="00611D7D" w:rsidRPr="00716CBF">
            <w:rPr>
              <w:rStyle w:val="PlaceholderText"/>
            </w:rPr>
            <w:t>Click here to enter text.</w:t>
          </w:r>
        </w:sdtContent>
      </w:sdt>
    </w:p>
    <w:p w:rsidR="003456B1" w:rsidRDefault="0078501B" w:rsidP="00AF5FCA">
      <w:pPr>
        <w:spacing w:line="480" w:lineRule="auto"/>
        <w:rPr>
          <w:rFonts w:ascii="Californian FB" w:hAnsi="Californian FB"/>
          <w:b/>
        </w:rPr>
      </w:pPr>
      <w:r w:rsidRPr="00743034">
        <w:rPr>
          <w:rFonts w:ascii="Californian FB" w:hAnsi="Californian FB"/>
          <w:b/>
        </w:rPr>
        <w:t xml:space="preserve">Personal </w:t>
      </w:r>
      <w:r w:rsidR="00611D7D">
        <w:rPr>
          <w:rFonts w:ascii="Californian FB" w:hAnsi="Californian FB"/>
          <w:b/>
        </w:rPr>
        <w:t xml:space="preserve">Medical </w:t>
      </w:r>
      <w:r w:rsidR="00AF5FCA" w:rsidRPr="00743034">
        <w:rPr>
          <w:rFonts w:ascii="Californian FB" w:hAnsi="Californian FB"/>
          <w:b/>
        </w:rPr>
        <w:t>History</w:t>
      </w:r>
      <w:r w:rsidR="003456B1">
        <w:rPr>
          <w:rFonts w:ascii="Californian FB" w:hAnsi="Californian FB"/>
          <w:b/>
        </w:rPr>
        <w:t>:</w:t>
      </w:r>
      <w:r w:rsidRPr="00743034">
        <w:rPr>
          <w:rFonts w:ascii="Californian FB" w:hAnsi="Californian FB"/>
          <w:b/>
        </w:rPr>
        <w:t xml:space="preserve"> (</w:t>
      </w:r>
      <w:r w:rsidR="00611D7D">
        <w:rPr>
          <w:rFonts w:ascii="Californian FB" w:hAnsi="Californian FB"/>
          <w:b/>
        </w:rPr>
        <w:t>Mark all that apply.</w:t>
      </w:r>
      <w:r w:rsidRPr="00743034">
        <w:rPr>
          <w:rFonts w:ascii="Californian FB" w:hAnsi="Californian FB"/>
          <w:b/>
        </w:rPr>
        <w:t>)</w:t>
      </w:r>
    </w:p>
    <w:p w:rsidR="003456B1" w:rsidRDefault="003456B1" w:rsidP="00AF5FCA">
      <w:pPr>
        <w:spacing w:line="480" w:lineRule="auto"/>
        <w:rPr>
          <w:rFonts w:ascii="Californian FB" w:hAnsi="Californian FB"/>
          <w:b/>
        </w:rPr>
      </w:pPr>
      <w:r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131272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A7886">
            <w:rPr>
              <w:rFonts w:ascii="MS Gothic" w:eastAsia="MS Gothic" w:hAnsi="MS Gothic" w:hint="eastAsia"/>
              <w:b/>
            </w:rPr>
            <w:t>☐</w:t>
          </w:r>
        </w:sdtContent>
      </w:sdt>
      <w:r w:rsidR="00FA7886">
        <w:rPr>
          <w:rFonts w:ascii="Californian FB" w:hAnsi="Californian FB"/>
          <w:b/>
        </w:rPr>
        <w:t xml:space="preserve"> </w:t>
      </w:r>
      <w:r w:rsidR="003B0129" w:rsidRPr="00743034">
        <w:rPr>
          <w:rFonts w:ascii="Californian FB" w:hAnsi="Californian FB"/>
          <w:b/>
        </w:rPr>
        <w:t>Diabetes/Pre-</w:t>
      </w:r>
      <w:r w:rsidRPr="00743034">
        <w:rPr>
          <w:rFonts w:ascii="Californian FB" w:hAnsi="Californian FB"/>
          <w:b/>
        </w:rPr>
        <w:t>Diabetes</w:t>
      </w:r>
      <w:r>
        <w:rPr>
          <w:rFonts w:ascii="Californian FB" w:hAnsi="Californian FB"/>
          <w:b/>
        </w:rPr>
        <w:tab/>
      </w:r>
      <w:sdt>
        <w:sdtPr>
          <w:rPr>
            <w:rFonts w:ascii="Californian FB" w:hAnsi="Californian FB"/>
            <w:b/>
          </w:rPr>
          <w:id w:val="15736204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 w:rsidR="00FA7886">
        <w:rPr>
          <w:rFonts w:ascii="Californian FB" w:hAnsi="Californian FB"/>
          <w:b/>
        </w:rPr>
        <w:t xml:space="preserve"> </w:t>
      </w:r>
      <w:r>
        <w:rPr>
          <w:rFonts w:ascii="Californian FB" w:hAnsi="Californian FB"/>
          <w:b/>
        </w:rPr>
        <w:t>Cancer</w:t>
      </w:r>
      <w:r>
        <w:rPr>
          <w:rFonts w:ascii="Californian FB" w:hAnsi="Californian FB"/>
          <w:b/>
        </w:rPr>
        <w:tab/>
      </w:r>
      <w:sdt>
        <w:sdtPr>
          <w:rPr>
            <w:rFonts w:ascii="Californian FB" w:hAnsi="Californian FB"/>
            <w:b/>
          </w:rPr>
          <w:id w:val="18162938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 w:rsidR="00FA7886">
        <w:rPr>
          <w:rFonts w:ascii="Californian FB" w:hAnsi="Californian FB"/>
          <w:b/>
        </w:rPr>
        <w:t xml:space="preserve"> </w:t>
      </w:r>
      <w:r w:rsidR="00AF5FCA" w:rsidRPr="00743034">
        <w:rPr>
          <w:rFonts w:ascii="Californian FB" w:hAnsi="Californian FB"/>
          <w:b/>
        </w:rPr>
        <w:t>Heart</w:t>
      </w:r>
      <w:r w:rsidR="0078501B" w:rsidRPr="00743034">
        <w:rPr>
          <w:rFonts w:ascii="Californian FB" w:hAnsi="Californian FB"/>
          <w:b/>
        </w:rPr>
        <w:t xml:space="preserve"> </w:t>
      </w:r>
      <w:r w:rsidRPr="00743034">
        <w:rPr>
          <w:rFonts w:ascii="Californian FB" w:hAnsi="Californian FB"/>
          <w:b/>
        </w:rPr>
        <w:t>Problems</w:t>
      </w:r>
      <w:r>
        <w:rPr>
          <w:rFonts w:ascii="Californian FB" w:hAnsi="Californian FB"/>
          <w:b/>
        </w:rPr>
        <w:tab/>
      </w:r>
      <w:sdt>
        <w:sdtPr>
          <w:rPr>
            <w:rFonts w:ascii="Californian FB" w:hAnsi="Californian FB"/>
            <w:b/>
          </w:rPr>
          <w:id w:val="12146990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 w:rsidR="00FA7886">
        <w:rPr>
          <w:rFonts w:ascii="Californian FB" w:hAnsi="Californian FB"/>
          <w:b/>
        </w:rPr>
        <w:t xml:space="preserve"> </w:t>
      </w:r>
      <w:r w:rsidR="003975D8" w:rsidRPr="00743034">
        <w:rPr>
          <w:rFonts w:ascii="Californian FB" w:hAnsi="Californian FB"/>
          <w:b/>
        </w:rPr>
        <w:t xml:space="preserve">Thyroid </w:t>
      </w:r>
      <w:r w:rsidRPr="00743034">
        <w:rPr>
          <w:rFonts w:ascii="Californian FB" w:hAnsi="Californian FB"/>
          <w:b/>
        </w:rPr>
        <w:t>Problems</w:t>
      </w:r>
      <w:r>
        <w:rPr>
          <w:rFonts w:ascii="Californian FB" w:hAnsi="Californian FB"/>
          <w:b/>
        </w:rPr>
        <w:tab/>
      </w:r>
    </w:p>
    <w:p w:rsidR="003456B1" w:rsidRDefault="0086494E" w:rsidP="00AF5FCA">
      <w:pPr>
        <w:spacing w:line="480" w:lineRule="auto"/>
        <w:rPr>
          <w:rFonts w:ascii="Californian FB" w:hAnsi="Californian FB"/>
          <w:b/>
        </w:rPr>
      </w:pPr>
      <w:sdt>
        <w:sdtPr>
          <w:rPr>
            <w:rFonts w:ascii="Californian FB" w:hAnsi="Californian FB"/>
            <w:b/>
          </w:rPr>
          <w:id w:val="714047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56B1">
            <w:rPr>
              <w:rFonts w:ascii="MS Gothic" w:eastAsia="MS Gothic" w:hAnsi="MS Gothic" w:hint="eastAsia"/>
              <w:b/>
            </w:rPr>
            <w:t>☐</w:t>
          </w:r>
        </w:sdtContent>
      </w:sdt>
      <w:r w:rsidR="00FA7886">
        <w:rPr>
          <w:rFonts w:ascii="Californian FB" w:hAnsi="Californian FB"/>
          <w:b/>
        </w:rPr>
        <w:t xml:space="preserve"> </w:t>
      </w:r>
      <w:r w:rsidR="00644278" w:rsidRPr="00743034">
        <w:rPr>
          <w:rFonts w:ascii="Californian FB" w:hAnsi="Californian FB"/>
          <w:b/>
        </w:rPr>
        <w:t>Eczema</w:t>
      </w:r>
      <w:r w:rsidR="003456B1">
        <w:rPr>
          <w:rFonts w:ascii="Californian FB" w:hAnsi="Californian FB"/>
          <w:b/>
        </w:rPr>
        <w:tab/>
      </w:r>
      <w:sdt>
        <w:sdtPr>
          <w:rPr>
            <w:rFonts w:ascii="Californian FB" w:hAnsi="Californian FB"/>
            <w:b/>
          </w:rPr>
          <w:id w:val="2048488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56B1">
            <w:rPr>
              <w:rFonts w:ascii="MS Gothic" w:eastAsia="MS Gothic" w:hAnsi="MS Gothic" w:hint="eastAsia"/>
              <w:b/>
            </w:rPr>
            <w:t>☐</w:t>
          </w:r>
        </w:sdtContent>
      </w:sdt>
      <w:r w:rsidR="00644278" w:rsidRPr="00743034">
        <w:rPr>
          <w:rFonts w:ascii="Californian FB" w:hAnsi="Californian FB"/>
          <w:b/>
        </w:rPr>
        <w:t xml:space="preserve"> Rosacea </w:t>
      </w:r>
      <w:r w:rsidR="003456B1">
        <w:rPr>
          <w:rFonts w:ascii="Californian FB" w:hAnsi="Californian FB"/>
          <w:b/>
        </w:rPr>
        <w:tab/>
      </w:r>
      <w:sdt>
        <w:sdtPr>
          <w:rPr>
            <w:rFonts w:ascii="Californian FB" w:hAnsi="Californian FB"/>
            <w:b/>
          </w:rPr>
          <w:id w:val="-1810154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56B1">
            <w:rPr>
              <w:rFonts w:ascii="MS Gothic" w:eastAsia="MS Gothic" w:hAnsi="MS Gothic" w:hint="eastAsia"/>
              <w:b/>
            </w:rPr>
            <w:t>☐</w:t>
          </w:r>
        </w:sdtContent>
      </w:sdt>
      <w:r w:rsidR="00FA7886">
        <w:rPr>
          <w:rFonts w:ascii="Californian FB" w:hAnsi="Californian FB"/>
          <w:b/>
        </w:rPr>
        <w:t xml:space="preserve"> </w:t>
      </w:r>
      <w:r w:rsidR="00644278" w:rsidRPr="00743034">
        <w:rPr>
          <w:rFonts w:ascii="Californian FB" w:hAnsi="Californian FB"/>
          <w:b/>
        </w:rPr>
        <w:t xml:space="preserve">Psoriasis </w:t>
      </w:r>
      <w:r w:rsidR="003456B1">
        <w:rPr>
          <w:rFonts w:ascii="Californian FB" w:hAnsi="Californian FB"/>
          <w:b/>
        </w:rPr>
        <w:tab/>
      </w:r>
      <w:sdt>
        <w:sdtPr>
          <w:rPr>
            <w:rFonts w:ascii="Californian FB" w:hAnsi="Californian FB"/>
            <w:b/>
          </w:rPr>
          <w:id w:val="1176535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56B1">
            <w:rPr>
              <w:rFonts w:ascii="MS Gothic" w:eastAsia="MS Gothic" w:hAnsi="MS Gothic" w:hint="eastAsia"/>
              <w:b/>
            </w:rPr>
            <w:t>☐</w:t>
          </w:r>
        </w:sdtContent>
      </w:sdt>
      <w:r w:rsidR="00FA7886">
        <w:rPr>
          <w:rFonts w:ascii="Californian FB" w:hAnsi="Californian FB"/>
          <w:b/>
        </w:rPr>
        <w:t xml:space="preserve"> </w:t>
      </w:r>
      <w:r w:rsidR="00644278" w:rsidRPr="00743034">
        <w:rPr>
          <w:rFonts w:ascii="Californian FB" w:hAnsi="Californian FB"/>
          <w:b/>
        </w:rPr>
        <w:t>Acne</w:t>
      </w:r>
      <w:r w:rsidR="00FA7886">
        <w:rPr>
          <w:rFonts w:ascii="Californian FB" w:hAnsi="Californian FB"/>
          <w:b/>
        </w:rPr>
        <w:t xml:space="preserve">   </w:t>
      </w:r>
      <w:sdt>
        <w:sdtPr>
          <w:rPr>
            <w:rFonts w:ascii="Californian FB" w:hAnsi="Californian FB"/>
            <w:b/>
          </w:rPr>
          <w:id w:val="-14692760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56B1">
            <w:rPr>
              <w:rFonts w:ascii="MS Gothic" w:eastAsia="MS Gothic" w:hAnsi="MS Gothic" w:hint="eastAsia"/>
              <w:b/>
            </w:rPr>
            <w:t>☐</w:t>
          </w:r>
        </w:sdtContent>
      </w:sdt>
      <w:r w:rsidR="00FA7886">
        <w:rPr>
          <w:rFonts w:ascii="Californian FB" w:hAnsi="Californian FB"/>
          <w:b/>
        </w:rPr>
        <w:t xml:space="preserve"> </w:t>
      </w:r>
      <w:r w:rsidR="003456B1">
        <w:rPr>
          <w:rFonts w:ascii="Californian FB" w:hAnsi="Californian FB"/>
          <w:b/>
        </w:rPr>
        <w:t xml:space="preserve">Constipation </w:t>
      </w:r>
    </w:p>
    <w:p w:rsidR="003975D8" w:rsidRDefault="0086494E" w:rsidP="00AF5FCA">
      <w:pPr>
        <w:spacing w:line="480" w:lineRule="auto"/>
        <w:rPr>
          <w:rFonts w:ascii="Californian FB" w:hAnsi="Californian FB"/>
          <w:b/>
        </w:rPr>
      </w:pPr>
      <w:sdt>
        <w:sdtPr>
          <w:rPr>
            <w:rFonts w:ascii="Californian FB" w:hAnsi="Californian FB"/>
            <w:b/>
          </w:rPr>
          <w:id w:val="1923988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56B1">
            <w:rPr>
              <w:rFonts w:ascii="MS Gothic" w:eastAsia="MS Gothic" w:hAnsi="MS Gothic" w:hint="eastAsia"/>
              <w:b/>
            </w:rPr>
            <w:t>☐</w:t>
          </w:r>
        </w:sdtContent>
      </w:sdt>
      <w:r w:rsidR="00FA7886">
        <w:rPr>
          <w:rFonts w:ascii="Californian FB" w:hAnsi="Californian FB"/>
          <w:b/>
        </w:rPr>
        <w:t xml:space="preserve"> </w:t>
      </w:r>
      <w:r w:rsidR="0078501B" w:rsidRPr="00743034">
        <w:rPr>
          <w:rFonts w:ascii="Californian FB" w:hAnsi="Californian FB"/>
          <w:b/>
        </w:rPr>
        <w:t>Diarrhea/Loose Stool</w:t>
      </w:r>
      <w:r w:rsidR="00460C00" w:rsidRPr="00743034">
        <w:rPr>
          <w:rFonts w:ascii="Californian FB" w:hAnsi="Californian FB"/>
          <w:b/>
        </w:rPr>
        <w:t xml:space="preserve"> </w:t>
      </w:r>
      <w:r w:rsidR="00460C00" w:rsidRPr="00743034">
        <w:rPr>
          <w:rFonts w:ascii="Californian FB" w:hAnsi="Californian FB"/>
          <w:b/>
        </w:rPr>
        <w:softHyphen/>
      </w:r>
      <w:r w:rsidR="00460C00" w:rsidRPr="00743034">
        <w:rPr>
          <w:rFonts w:ascii="Californian FB" w:hAnsi="Californian FB"/>
          <w:b/>
        </w:rPr>
        <w:softHyphen/>
      </w:r>
      <w:r w:rsidR="00460C00" w:rsidRPr="00743034">
        <w:rPr>
          <w:rFonts w:ascii="Californian FB" w:hAnsi="Californian FB"/>
          <w:b/>
        </w:rPr>
        <w:softHyphen/>
      </w:r>
      <w:r w:rsidR="003456B1">
        <w:rPr>
          <w:rFonts w:ascii="Californian FB" w:hAnsi="Californian FB"/>
          <w:b/>
        </w:rPr>
        <w:tab/>
      </w:r>
      <w:sdt>
        <w:sdtPr>
          <w:rPr>
            <w:rFonts w:ascii="Californian FB" w:hAnsi="Californian FB"/>
            <w:b/>
          </w:rPr>
          <w:id w:val="-6865212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56B1">
            <w:rPr>
              <w:rFonts w:ascii="MS Gothic" w:eastAsia="MS Gothic" w:hAnsi="MS Gothic" w:hint="eastAsia"/>
              <w:b/>
            </w:rPr>
            <w:t>☐</w:t>
          </w:r>
        </w:sdtContent>
      </w:sdt>
      <w:r w:rsidR="00FA7886">
        <w:rPr>
          <w:rFonts w:ascii="Californian FB" w:hAnsi="Californian FB"/>
          <w:b/>
        </w:rPr>
        <w:t xml:space="preserve"> </w:t>
      </w:r>
      <w:r w:rsidR="00460C00" w:rsidRPr="00743034">
        <w:rPr>
          <w:rFonts w:ascii="Californian FB" w:hAnsi="Californian FB"/>
          <w:b/>
        </w:rPr>
        <w:t>Digestive Issues (IBS, Crohn’s</w:t>
      </w:r>
      <w:r w:rsidR="003456B1">
        <w:rPr>
          <w:rFonts w:ascii="Californian FB" w:hAnsi="Californian FB"/>
          <w:b/>
        </w:rPr>
        <w:t>, Leaky Gut, Acid Reflux, etc.)</w:t>
      </w:r>
    </w:p>
    <w:p w:rsidR="003456B1" w:rsidRPr="000D3E51" w:rsidRDefault="0086494E" w:rsidP="00AF5FCA">
      <w:pPr>
        <w:spacing w:line="480" w:lineRule="auto"/>
        <w:rPr>
          <w:rFonts w:ascii="Californian FB" w:hAnsi="Californian FB"/>
          <w:b/>
        </w:rPr>
      </w:pPr>
      <w:sdt>
        <w:sdtPr>
          <w:rPr>
            <w:rFonts w:ascii="Californian FB" w:hAnsi="Californian FB"/>
            <w:b/>
          </w:rPr>
          <w:id w:val="7172478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56B1">
            <w:rPr>
              <w:rFonts w:ascii="MS Gothic" w:eastAsia="MS Gothic" w:hAnsi="MS Gothic" w:hint="eastAsia"/>
              <w:b/>
            </w:rPr>
            <w:t>☐</w:t>
          </w:r>
        </w:sdtContent>
      </w:sdt>
      <w:r w:rsidR="00FA7886">
        <w:rPr>
          <w:rFonts w:ascii="Californian FB" w:hAnsi="Californian FB"/>
          <w:b/>
        </w:rPr>
        <w:t xml:space="preserve"> </w:t>
      </w:r>
      <w:r w:rsidR="003456B1">
        <w:rPr>
          <w:rFonts w:ascii="Californian FB" w:hAnsi="Californian FB"/>
          <w:b/>
        </w:rPr>
        <w:t xml:space="preserve">Other </w:t>
      </w:r>
      <w:sdt>
        <w:sdtPr>
          <w:rPr>
            <w:rFonts w:ascii="Californian FB" w:hAnsi="Californian FB"/>
            <w:b/>
          </w:rPr>
          <w:id w:val="-1521776345"/>
          <w:placeholder>
            <w:docPart w:val="A1995453326448048737FAD01A52A1E6"/>
          </w:placeholder>
          <w:showingPlcHdr/>
        </w:sdtPr>
        <w:sdtEndPr/>
        <w:sdtContent>
          <w:r w:rsidR="003456B1" w:rsidRPr="000D3E51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AF5FCA" w:rsidRPr="000D3E51" w:rsidRDefault="00AF5FCA" w:rsidP="00AF5FCA">
      <w:pPr>
        <w:spacing w:line="480" w:lineRule="auto"/>
        <w:rPr>
          <w:rFonts w:ascii="Californian FB" w:hAnsi="Californian FB"/>
          <w:b/>
        </w:rPr>
      </w:pPr>
      <w:r w:rsidRPr="000D3E51">
        <w:rPr>
          <w:rFonts w:ascii="Californian FB" w:hAnsi="Californian FB"/>
          <w:b/>
        </w:rPr>
        <w:t>Past Surgeries/Medical Procedures</w:t>
      </w:r>
      <w:r w:rsidR="003456B1" w:rsidRPr="000D3E51">
        <w:rPr>
          <w:rFonts w:ascii="Californian FB" w:hAnsi="Californian FB"/>
          <w:b/>
        </w:rPr>
        <w:t>:</w:t>
      </w:r>
      <w:r w:rsidRPr="000D3E51">
        <w:rPr>
          <w:rFonts w:ascii="Californian FB" w:hAnsi="Californian FB"/>
          <w:b/>
        </w:rPr>
        <w:t xml:space="preserve"> (</w:t>
      </w:r>
      <w:r w:rsidR="003975D8" w:rsidRPr="000D3E51">
        <w:rPr>
          <w:rFonts w:ascii="Californian FB" w:hAnsi="Californian FB"/>
          <w:b/>
        </w:rPr>
        <w:t>P</w:t>
      </w:r>
      <w:r w:rsidRPr="000D3E51">
        <w:rPr>
          <w:rFonts w:ascii="Californian FB" w:hAnsi="Californian FB"/>
          <w:b/>
        </w:rPr>
        <w:t>lease list year and reason)</w:t>
      </w:r>
    </w:p>
    <w:p w:rsidR="00AF5FCA" w:rsidRPr="000D3E51" w:rsidRDefault="0086494E" w:rsidP="00AF5FCA">
      <w:pPr>
        <w:spacing w:line="480" w:lineRule="auto"/>
        <w:rPr>
          <w:rFonts w:ascii="Californian FB" w:hAnsi="Californian FB"/>
          <w:b/>
        </w:rPr>
      </w:pPr>
      <w:sdt>
        <w:sdtPr>
          <w:rPr>
            <w:rFonts w:ascii="Californian FB" w:hAnsi="Californian FB"/>
            <w:b/>
          </w:rPr>
          <w:id w:val="-297076245"/>
          <w:placeholder>
            <w:docPart w:val="277321EE4C2141989F8D860540AC086D"/>
          </w:placeholder>
          <w:showingPlcHdr/>
        </w:sdtPr>
        <w:sdtEndPr/>
        <w:sdtContent>
          <w:r w:rsidR="003456B1" w:rsidRPr="000D3E51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78501B" w:rsidRPr="000D3E51" w:rsidRDefault="0078501B" w:rsidP="00AF5FCA">
      <w:pPr>
        <w:spacing w:line="480" w:lineRule="auto"/>
        <w:rPr>
          <w:rFonts w:ascii="Californian FB" w:hAnsi="Californian FB"/>
          <w:b/>
        </w:rPr>
      </w:pPr>
      <w:r w:rsidRPr="000D3E51">
        <w:rPr>
          <w:rFonts w:ascii="Californian FB" w:hAnsi="Californian FB"/>
          <w:b/>
        </w:rPr>
        <w:t>Family Medical History (Please list the condition and the family member who has it. Ex.: cancer/maternal grandmother)</w:t>
      </w:r>
      <w:r w:rsidR="00237319" w:rsidRPr="000D3E51">
        <w:rPr>
          <w:rFonts w:ascii="Californian FB" w:hAnsi="Californian FB"/>
          <w:b/>
        </w:rPr>
        <w:t>:</w:t>
      </w:r>
      <w:r w:rsidR="003456B1" w:rsidRPr="000D3E51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176860332"/>
          <w:placeholder>
            <w:docPart w:val="3C7EBBB03ED04BE4B0305D80A39A56E9"/>
          </w:placeholder>
          <w:showingPlcHdr/>
        </w:sdtPr>
        <w:sdtEndPr/>
        <w:sdtContent>
          <w:r w:rsidR="003456B1" w:rsidRPr="000D3E51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0659DC" w:rsidRPr="000D3E51" w:rsidRDefault="00ED0F46" w:rsidP="00AF5FCA">
      <w:pPr>
        <w:spacing w:line="480" w:lineRule="auto"/>
        <w:rPr>
          <w:rFonts w:ascii="Californian FB" w:hAnsi="Californian FB"/>
          <w:b/>
        </w:rPr>
      </w:pPr>
      <w:r w:rsidRPr="000D3E51">
        <w:rPr>
          <w:rFonts w:ascii="Californian FB" w:hAnsi="Californian FB"/>
          <w:b/>
        </w:rPr>
        <w:t xml:space="preserve">Do you smoke? </w:t>
      </w:r>
      <w:sdt>
        <w:sdtPr>
          <w:rPr>
            <w:rFonts w:ascii="Californian FB" w:hAnsi="Californian FB"/>
            <w:b/>
          </w:rPr>
          <w:id w:val="-16521335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56B1" w:rsidRPr="000D3E51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3456B1" w:rsidRPr="000D3E51">
        <w:rPr>
          <w:rFonts w:ascii="Californian FB" w:hAnsi="Californian FB"/>
          <w:b/>
        </w:rPr>
        <w:t xml:space="preserve"> Yes </w:t>
      </w:r>
      <w:sdt>
        <w:sdtPr>
          <w:rPr>
            <w:rFonts w:ascii="Californian FB" w:hAnsi="Californian FB"/>
            <w:b/>
          </w:rPr>
          <w:id w:val="1807125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56B1" w:rsidRPr="000D3E51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0D3E51" w:rsidRPr="000D3E51">
        <w:rPr>
          <w:rFonts w:ascii="Californian FB" w:hAnsi="Californian FB"/>
          <w:b/>
        </w:rPr>
        <w:t xml:space="preserve"> No</w:t>
      </w:r>
      <w:r w:rsidR="000D3E51" w:rsidRPr="000D3E51">
        <w:rPr>
          <w:rFonts w:ascii="Californian FB" w:hAnsi="Californian FB"/>
          <w:b/>
        </w:rPr>
        <w:tab/>
      </w:r>
      <w:r w:rsidR="00460C00" w:rsidRPr="000D3E51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979970314"/>
          <w:placeholder>
            <w:docPart w:val="7084FD95F95B4D249B2D565C82447938"/>
          </w:placeholder>
          <w:showingPlcHdr/>
        </w:sdtPr>
        <w:sdtEndPr/>
        <w:sdtContent>
          <w:r w:rsidR="000D3E51" w:rsidRPr="000D3E51">
            <w:rPr>
              <w:rStyle w:val="PlaceholderText"/>
              <w:rFonts w:ascii="Californian FB" w:hAnsi="Californian FB"/>
            </w:rPr>
            <w:t>If yes, click here to enter how many/how often?</w:t>
          </w:r>
        </w:sdtContent>
      </w:sdt>
    </w:p>
    <w:p w:rsidR="00ED0F46" w:rsidRPr="000D3E51" w:rsidRDefault="00ED0F46" w:rsidP="00AF5FCA">
      <w:pPr>
        <w:spacing w:line="480" w:lineRule="auto"/>
        <w:rPr>
          <w:rFonts w:ascii="Californian FB" w:hAnsi="Californian FB"/>
          <w:b/>
        </w:rPr>
      </w:pPr>
      <w:r w:rsidRPr="000D3E51">
        <w:rPr>
          <w:rFonts w:ascii="Californian FB" w:hAnsi="Californian FB"/>
          <w:b/>
        </w:rPr>
        <w:t xml:space="preserve">Do you drink alcohol? </w:t>
      </w:r>
      <w:sdt>
        <w:sdtPr>
          <w:rPr>
            <w:rFonts w:ascii="Californian FB" w:hAnsi="Californian FB"/>
            <w:b/>
          </w:rPr>
          <w:id w:val="-1214731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56B1" w:rsidRPr="000D3E51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3456B1" w:rsidRPr="000D3E51">
        <w:rPr>
          <w:rFonts w:ascii="Californian FB" w:hAnsi="Californian FB"/>
          <w:b/>
        </w:rPr>
        <w:t xml:space="preserve"> Yes </w:t>
      </w:r>
      <w:sdt>
        <w:sdtPr>
          <w:rPr>
            <w:rFonts w:ascii="Californian FB" w:hAnsi="Californian FB"/>
            <w:b/>
          </w:rPr>
          <w:id w:val="-3790201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456B1" w:rsidRPr="000D3E51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Pr="000D3E51">
        <w:rPr>
          <w:rFonts w:ascii="Californian FB" w:hAnsi="Californian FB"/>
          <w:b/>
        </w:rPr>
        <w:t xml:space="preserve"> </w:t>
      </w:r>
      <w:r w:rsidR="000D3E51" w:rsidRPr="000D3E51">
        <w:rPr>
          <w:rFonts w:ascii="Californian FB" w:hAnsi="Californian FB"/>
          <w:b/>
        </w:rPr>
        <w:t>No</w:t>
      </w:r>
      <w:r w:rsidR="000D3E51" w:rsidRPr="000D3E51">
        <w:rPr>
          <w:rFonts w:ascii="Californian FB" w:hAnsi="Californian FB"/>
          <w:b/>
        </w:rPr>
        <w:tab/>
      </w:r>
      <w:r w:rsidRPr="000D3E51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1734660483"/>
          <w:placeholder>
            <w:docPart w:val="54D67B24A95844C097286B3069BE53B4"/>
          </w:placeholder>
          <w:showingPlcHdr/>
        </w:sdtPr>
        <w:sdtEndPr/>
        <w:sdtContent>
          <w:r w:rsidR="000D3E51" w:rsidRPr="000D3E51">
            <w:rPr>
              <w:rStyle w:val="PlaceholderText"/>
              <w:rFonts w:ascii="Californian FB" w:hAnsi="Californian FB"/>
            </w:rPr>
            <w:t>If yes, click here to enter how many drinks/how often?</w:t>
          </w:r>
        </w:sdtContent>
      </w:sdt>
    </w:p>
    <w:p w:rsidR="00006351" w:rsidRPr="00743034" w:rsidRDefault="007B46B3" w:rsidP="00006351">
      <w:pPr>
        <w:spacing w:line="480" w:lineRule="auto"/>
        <w:rPr>
          <w:rFonts w:ascii="Californian FB" w:hAnsi="Californian FB"/>
          <w:b/>
        </w:rPr>
      </w:pPr>
      <w:r w:rsidRPr="00743034">
        <w:rPr>
          <w:rFonts w:ascii="Californian FB" w:hAnsi="Californian FB"/>
          <w:b/>
        </w:rPr>
        <w:t>What is y</w:t>
      </w:r>
      <w:r w:rsidR="000D3E51">
        <w:rPr>
          <w:rFonts w:ascii="Californian FB" w:hAnsi="Californian FB"/>
          <w:b/>
        </w:rPr>
        <w:t xml:space="preserve">our relationship with food? </w:t>
      </w:r>
      <w:sdt>
        <w:sdtPr>
          <w:rPr>
            <w:rFonts w:ascii="Californian FB" w:hAnsi="Californian FB"/>
            <w:b/>
          </w:rPr>
          <w:id w:val="-1086456122"/>
          <w:placeholder>
            <w:docPart w:val="7FFDED6D34AE4F418625CC3F8D28331C"/>
          </w:placeholder>
          <w:showingPlcHdr/>
        </w:sdtPr>
        <w:sdtEndPr/>
        <w:sdtContent>
          <w:r w:rsidR="000D3E51" w:rsidRPr="000D3E51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FA7886" w:rsidRDefault="00460C00" w:rsidP="00460C00">
      <w:pPr>
        <w:spacing w:line="480" w:lineRule="auto"/>
        <w:rPr>
          <w:rFonts w:ascii="Californian FB" w:hAnsi="Californian FB"/>
          <w:b/>
        </w:rPr>
      </w:pPr>
      <w:r w:rsidRPr="00743034">
        <w:rPr>
          <w:rFonts w:ascii="Californian FB" w:hAnsi="Californian FB"/>
          <w:b/>
        </w:rPr>
        <w:t>Do you cook?</w:t>
      </w:r>
      <w:r w:rsidR="000D3E51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-14312760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3E51">
            <w:rPr>
              <w:rFonts w:ascii="MS Gothic" w:eastAsia="MS Gothic" w:hAnsi="MS Gothic" w:hint="eastAsia"/>
              <w:b/>
            </w:rPr>
            <w:t>☐</w:t>
          </w:r>
        </w:sdtContent>
      </w:sdt>
      <w:r w:rsidR="000D3E51">
        <w:rPr>
          <w:rFonts w:ascii="Californian FB" w:hAnsi="Californian FB"/>
          <w:b/>
        </w:rPr>
        <w:t xml:space="preserve"> Yes </w:t>
      </w:r>
      <w:sdt>
        <w:sdtPr>
          <w:rPr>
            <w:rFonts w:ascii="Californian FB" w:hAnsi="Californian FB"/>
            <w:b/>
          </w:rPr>
          <w:id w:val="-646980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3E51">
            <w:rPr>
              <w:rFonts w:ascii="MS Gothic" w:eastAsia="MS Gothic" w:hAnsi="MS Gothic" w:hint="eastAsia"/>
              <w:b/>
            </w:rPr>
            <w:t>☐</w:t>
          </w:r>
        </w:sdtContent>
      </w:sdt>
      <w:r w:rsidRPr="00743034">
        <w:rPr>
          <w:rFonts w:ascii="Californian FB" w:hAnsi="Californian FB"/>
          <w:b/>
        </w:rPr>
        <w:t xml:space="preserve"> </w:t>
      </w:r>
      <w:r w:rsidR="000D3E51">
        <w:rPr>
          <w:rFonts w:ascii="Californian FB" w:hAnsi="Californian FB"/>
          <w:b/>
        </w:rPr>
        <w:t xml:space="preserve">No </w:t>
      </w:r>
    </w:p>
    <w:p w:rsidR="000D3E51" w:rsidRDefault="00460C00" w:rsidP="00FA7886">
      <w:pPr>
        <w:spacing w:line="480" w:lineRule="auto"/>
        <w:ind w:firstLine="720"/>
        <w:rPr>
          <w:rFonts w:ascii="MS Gothic" w:eastAsia="MS Gothic" w:hAnsi="MS Gothic"/>
          <w:b/>
        </w:rPr>
      </w:pPr>
      <w:r w:rsidRPr="00743034">
        <w:rPr>
          <w:rFonts w:ascii="Californian FB" w:hAnsi="Californian FB"/>
          <w:b/>
        </w:rPr>
        <w:t xml:space="preserve">How many meals per week? </w:t>
      </w:r>
      <w:sdt>
        <w:sdtPr>
          <w:rPr>
            <w:rFonts w:ascii="Californian FB" w:hAnsi="Californian FB"/>
            <w:b/>
          </w:rPr>
          <w:id w:val="700291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3E51">
            <w:rPr>
              <w:rFonts w:ascii="MS Gothic" w:eastAsia="MS Gothic" w:hAnsi="MS Gothic" w:hint="eastAsia"/>
              <w:b/>
            </w:rPr>
            <w:t>☐</w:t>
          </w:r>
        </w:sdtContent>
      </w:sdt>
      <w:r w:rsidR="002A5F8E">
        <w:rPr>
          <w:rFonts w:ascii="Californian FB" w:hAnsi="Californian FB"/>
          <w:b/>
        </w:rPr>
        <w:t xml:space="preserve"> </w:t>
      </w:r>
      <w:r w:rsidRPr="00743034">
        <w:rPr>
          <w:rFonts w:ascii="Californian FB" w:hAnsi="Californian FB"/>
          <w:b/>
        </w:rPr>
        <w:t>1-3</w:t>
      </w:r>
      <w:r w:rsidR="002A5F8E">
        <w:rPr>
          <w:rFonts w:ascii="Californian FB" w:hAnsi="Californian FB"/>
          <w:b/>
        </w:rPr>
        <w:t xml:space="preserve">   </w:t>
      </w:r>
      <w:sdt>
        <w:sdtPr>
          <w:rPr>
            <w:rFonts w:ascii="Californian FB" w:hAnsi="Californian FB"/>
            <w:b/>
          </w:rPr>
          <w:id w:val="-1456563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3E51">
            <w:rPr>
              <w:rFonts w:ascii="MS Gothic" w:eastAsia="MS Gothic" w:hAnsi="MS Gothic" w:hint="eastAsia"/>
              <w:b/>
            </w:rPr>
            <w:t>☐</w:t>
          </w:r>
        </w:sdtContent>
      </w:sdt>
      <w:r w:rsidR="002A5F8E">
        <w:rPr>
          <w:rFonts w:ascii="Californian FB" w:hAnsi="Californian FB"/>
          <w:b/>
        </w:rPr>
        <w:t xml:space="preserve"> </w:t>
      </w:r>
      <w:r w:rsidR="0083704C" w:rsidRPr="00743034">
        <w:rPr>
          <w:rFonts w:ascii="Californian FB" w:hAnsi="Californian FB"/>
          <w:b/>
        </w:rPr>
        <w:t>3</w:t>
      </w:r>
      <w:r w:rsidRPr="00743034">
        <w:rPr>
          <w:rFonts w:ascii="Californian FB" w:hAnsi="Californian FB"/>
          <w:b/>
        </w:rPr>
        <w:t>-5</w:t>
      </w:r>
      <w:r w:rsidR="002A5F8E">
        <w:rPr>
          <w:rFonts w:ascii="Californian FB" w:hAnsi="Californian FB"/>
          <w:b/>
        </w:rPr>
        <w:t xml:space="preserve">   </w:t>
      </w:r>
      <w:sdt>
        <w:sdtPr>
          <w:rPr>
            <w:rFonts w:ascii="Californian FB" w:hAnsi="Californian FB"/>
            <w:b/>
          </w:rPr>
          <w:id w:val="-7847270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3E51">
            <w:rPr>
              <w:rFonts w:ascii="MS Gothic" w:eastAsia="MS Gothic" w:hAnsi="MS Gothic" w:hint="eastAsia"/>
              <w:b/>
            </w:rPr>
            <w:t>☐</w:t>
          </w:r>
        </w:sdtContent>
      </w:sdt>
      <w:r w:rsidR="0083704C" w:rsidRPr="00743034">
        <w:rPr>
          <w:rFonts w:ascii="Californian FB" w:hAnsi="Californian FB"/>
          <w:b/>
        </w:rPr>
        <w:t xml:space="preserve"> 5</w:t>
      </w:r>
      <w:r w:rsidRPr="00743034">
        <w:rPr>
          <w:rFonts w:ascii="Californian FB" w:hAnsi="Californian FB"/>
          <w:b/>
        </w:rPr>
        <w:t>-7</w:t>
      </w:r>
      <w:r w:rsidR="002A5F8E">
        <w:rPr>
          <w:rFonts w:ascii="Californian FB" w:hAnsi="Californian FB"/>
          <w:b/>
        </w:rPr>
        <w:t xml:space="preserve">   </w:t>
      </w:r>
      <w:sdt>
        <w:sdtPr>
          <w:rPr>
            <w:rFonts w:ascii="Californian FB" w:hAnsi="Californian FB"/>
            <w:b/>
          </w:rPr>
          <w:id w:val="-1584742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3E51">
            <w:rPr>
              <w:rFonts w:ascii="MS Gothic" w:eastAsia="MS Gothic" w:hAnsi="MS Gothic" w:hint="eastAsia"/>
              <w:b/>
            </w:rPr>
            <w:t>☐</w:t>
          </w:r>
        </w:sdtContent>
      </w:sdt>
      <w:r w:rsidR="0083704C" w:rsidRPr="00743034">
        <w:rPr>
          <w:rFonts w:ascii="Californian FB" w:hAnsi="Californian FB"/>
          <w:b/>
        </w:rPr>
        <w:t xml:space="preserve"> 7</w:t>
      </w:r>
      <w:r w:rsidRPr="00743034">
        <w:rPr>
          <w:rFonts w:ascii="Californian FB" w:hAnsi="Californian FB"/>
          <w:b/>
        </w:rPr>
        <w:t>-10</w:t>
      </w:r>
      <w:r w:rsidR="002A5F8E">
        <w:rPr>
          <w:rFonts w:ascii="Californian FB" w:hAnsi="Californian FB"/>
          <w:b/>
        </w:rPr>
        <w:t xml:space="preserve">   </w:t>
      </w:r>
      <w:sdt>
        <w:sdtPr>
          <w:rPr>
            <w:rFonts w:ascii="Californian FB" w:hAnsi="Californian FB"/>
            <w:b/>
          </w:rPr>
          <w:id w:val="21051545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3E51">
            <w:rPr>
              <w:rFonts w:ascii="MS Gothic" w:eastAsia="MS Gothic" w:hAnsi="MS Gothic" w:hint="eastAsia"/>
              <w:b/>
            </w:rPr>
            <w:t>☐</w:t>
          </w:r>
        </w:sdtContent>
      </w:sdt>
      <w:r w:rsidR="002A5F8E">
        <w:rPr>
          <w:rFonts w:ascii="Californian FB" w:hAnsi="Californian FB"/>
          <w:b/>
        </w:rPr>
        <w:t xml:space="preserve"> </w:t>
      </w:r>
      <w:r w:rsidRPr="00743034">
        <w:rPr>
          <w:rFonts w:ascii="Californian FB" w:hAnsi="Californian FB"/>
          <w:b/>
        </w:rPr>
        <w:t>10+</w:t>
      </w:r>
    </w:p>
    <w:p w:rsidR="00185136" w:rsidRDefault="00460C00" w:rsidP="00460C00">
      <w:pPr>
        <w:spacing w:line="480" w:lineRule="auto"/>
        <w:rPr>
          <w:rFonts w:ascii="Californian FB" w:hAnsi="Californian FB"/>
          <w:b/>
        </w:rPr>
      </w:pPr>
      <w:r w:rsidRPr="00743034">
        <w:rPr>
          <w:rFonts w:ascii="Californian FB" w:hAnsi="Californian FB"/>
          <w:b/>
        </w:rPr>
        <w:t xml:space="preserve">How many meals do you eat at home? </w:t>
      </w:r>
    </w:p>
    <w:p w:rsidR="00185136" w:rsidRPr="00185136" w:rsidRDefault="00460C00" w:rsidP="00185136">
      <w:pPr>
        <w:spacing w:line="480" w:lineRule="auto"/>
        <w:ind w:firstLine="720"/>
        <w:rPr>
          <w:rFonts w:ascii="Californian FB" w:hAnsi="Californian FB"/>
          <w:b/>
        </w:rPr>
      </w:pPr>
      <w:r w:rsidRPr="00743034">
        <w:rPr>
          <w:rFonts w:ascii="Californian FB" w:hAnsi="Californian FB"/>
          <w:b/>
        </w:rPr>
        <w:t>Breakfast</w:t>
      </w:r>
      <w:r w:rsidR="00185136">
        <w:rPr>
          <w:rFonts w:ascii="Californian FB" w:hAnsi="Californian FB"/>
          <w:b/>
        </w:rPr>
        <w:t xml:space="preserve">: </w:t>
      </w:r>
      <w:sdt>
        <w:sdtPr>
          <w:rPr>
            <w:rFonts w:ascii="Californian FB" w:hAnsi="Californian FB"/>
            <w:b/>
          </w:rPr>
          <w:id w:val="-2137795708"/>
          <w:placeholder>
            <w:docPart w:val="EB17786A03FC4C5A969C0940694B82AF"/>
          </w:placeholder>
          <w:showingPlcHdr/>
        </w:sdtPr>
        <w:sdtEndPr/>
        <w:sdtContent>
          <w:r w:rsidR="00185136" w:rsidRPr="00185136">
            <w:rPr>
              <w:rStyle w:val="PlaceholderText"/>
              <w:rFonts w:ascii="Californian FB" w:hAnsi="Californian FB"/>
            </w:rPr>
            <w:t>Click here to enter amount.</w:t>
          </w:r>
        </w:sdtContent>
      </w:sdt>
      <w:r w:rsidRPr="00185136">
        <w:rPr>
          <w:rFonts w:ascii="Californian FB" w:hAnsi="Californian FB"/>
          <w:b/>
        </w:rPr>
        <w:t xml:space="preserve">  </w:t>
      </w:r>
    </w:p>
    <w:p w:rsidR="00185136" w:rsidRPr="00185136" w:rsidRDefault="00460C00" w:rsidP="00185136">
      <w:pPr>
        <w:spacing w:line="480" w:lineRule="auto"/>
        <w:ind w:firstLine="720"/>
        <w:rPr>
          <w:rFonts w:ascii="Californian FB" w:hAnsi="Californian FB"/>
          <w:b/>
        </w:rPr>
      </w:pPr>
      <w:r w:rsidRPr="00185136">
        <w:rPr>
          <w:rFonts w:ascii="Californian FB" w:hAnsi="Californian FB"/>
          <w:b/>
        </w:rPr>
        <w:t>L</w:t>
      </w:r>
      <w:r w:rsidR="00185136" w:rsidRPr="00185136">
        <w:rPr>
          <w:rFonts w:ascii="Californian FB" w:hAnsi="Californian FB"/>
          <w:b/>
        </w:rPr>
        <w:t xml:space="preserve">unch </w:t>
      </w:r>
      <w:sdt>
        <w:sdtPr>
          <w:rPr>
            <w:rFonts w:ascii="Californian FB" w:hAnsi="Californian FB"/>
            <w:b/>
          </w:rPr>
          <w:id w:val="-471984924"/>
          <w:placeholder>
            <w:docPart w:val="12E0459558134CBBA9F5A4DAE12AFCA2"/>
          </w:placeholder>
          <w:showingPlcHdr/>
        </w:sdtPr>
        <w:sdtEndPr/>
        <w:sdtContent>
          <w:r w:rsidR="00185136" w:rsidRPr="00185136">
            <w:rPr>
              <w:rStyle w:val="PlaceholderText"/>
              <w:rFonts w:ascii="Californian FB" w:hAnsi="Californian FB"/>
            </w:rPr>
            <w:t>Click here to enter amount.</w:t>
          </w:r>
        </w:sdtContent>
      </w:sdt>
    </w:p>
    <w:p w:rsidR="00460C00" w:rsidRPr="00185136" w:rsidRDefault="00460C00" w:rsidP="00185136">
      <w:pPr>
        <w:spacing w:line="480" w:lineRule="auto"/>
        <w:ind w:firstLine="720"/>
        <w:rPr>
          <w:rFonts w:ascii="Californian FB" w:hAnsi="Californian FB"/>
          <w:b/>
        </w:rPr>
      </w:pPr>
      <w:r w:rsidRPr="00185136">
        <w:rPr>
          <w:rFonts w:ascii="Californian FB" w:hAnsi="Californian FB"/>
          <w:b/>
        </w:rPr>
        <w:lastRenderedPageBreak/>
        <w:t xml:space="preserve">Dinner </w:t>
      </w:r>
      <w:sdt>
        <w:sdtPr>
          <w:rPr>
            <w:rFonts w:ascii="Californian FB" w:hAnsi="Californian FB"/>
            <w:b/>
          </w:rPr>
          <w:id w:val="-1276937451"/>
          <w:placeholder>
            <w:docPart w:val="3E8334CFE6EF41F4B554F4806FE77B11"/>
          </w:placeholder>
          <w:showingPlcHdr/>
        </w:sdtPr>
        <w:sdtEndPr/>
        <w:sdtContent>
          <w:r w:rsidR="00185136" w:rsidRPr="00185136">
            <w:rPr>
              <w:rStyle w:val="PlaceholderText"/>
              <w:rFonts w:ascii="Californian FB" w:hAnsi="Californian FB"/>
            </w:rPr>
            <w:t>Click here to enter amount.</w:t>
          </w:r>
        </w:sdtContent>
      </w:sdt>
    </w:p>
    <w:p w:rsidR="00185136" w:rsidRPr="00185136" w:rsidRDefault="00460C00" w:rsidP="00460C00">
      <w:pPr>
        <w:spacing w:line="480" w:lineRule="auto"/>
        <w:rPr>
          <w:rFonts w:ascii="Californian FB" w:hAnsi="Californian FB"/>
          <w:b/>
        </w:rPr>
      </w:pPr>
      <w:r w:rsidRPr="00185136">
        <w:rPr>
          <w:rFonts w:ascii="Californian FB" w:hAnsi="Californian FB"/>
          <w:b/>
        </w:rPr>
        <w:t xml:space="preserve">How many times per week do eat out? </w:t>
      </w:r>
      <w:sdt>
        <w:sdtPr>
          <w:rPr>
            <w:rFonts w:ascii="Californian FB" w:hAnsi="Californian FB"/>
            <w:b/>
          </w:rPr>
          <w:id w:val="696127862"/>
          <w:placeholder>
            <w:docPart w:val="0CE028F2B62141C793461338F4F1DAB0"/>
          </w:placeholder>
          <w:showingPlcHdr/>
        </w:sdtPr>
        <w:sdtEndPr/>
        <w:sdtContent>
          <w:r w:rsidR="00185136" w:rsidRPr="00185136">
            <w:rPr>
              <w:rStyle w:val="PlaceholderText"/>
              <w:rFonts w:ascii="Californian FB" w:hAnsi="Californian FB"/>
            </w:rPr>
            <w:t>Click here to enter amount.</w:t>
          </w:r>
        </w:sdtContent>
      </w:sdt>
    </w:p>
    <w:p w:rsidR="00460C00" w:rsidRPr="00185136" w:rsidRDefault="00185136" w:rsidP="00460C00">
      <w:pPr>
        <w:spacing w:line="480" w:lineRule="auto"/>
        <w:rPr>
          <w:rFonts w:ascii="Californian FB" w:hAnsi="Californian FB"/>
          <w:b/>
        </w:rPr>
      </w:pPr>
      <w:r w:rsidRPr="00185136">
        <w:rPr>
          <w:rFonts w:ascii="Californian FB" w:hAnsi="Californian FB"/>
          <w:b/>
        </w:rPr>
        <w:t xml:space="preserve">How do you rate your diet? </w:t>
      </w:r>
      <w:sdt>
        <w:sdtPr>
          <w:rPr>
            <w:rFonts w:ascii="Californian FB" w:hAnsi="Californian FB"/>
            <w:b/>
          </w:rPr>
          <w:id w:val="678859293"/>
          <w:placeholder>
            <w:docPart w:val="E37639511E984AE2BBC594355C14FB9B"/>
          </w:placeholder>
          <w:showingPlcHdr/>
        </w:sdtPr>
        <w:sdtEndPr/>
        <w:sdtContent>
          <w:r w:rsidRPr="00185136">
            <w:rPr>
              <w:rStyle w:val="PlaceholderText"/>
              <w:rFonts w:ascii="Californian FB" w:hAnsi="Californian FB"/>
            </w:rPr>
            <w:t xml:space="preserve">Click here to </w:t>
          </w:r>
          <w:r>
            <w:rPr>
              <w:rStyle w:val="PlaceholderText"/>
              <w:rFonts w:ascii="Californian FB" w:hAnsi="Californian FB"/>
            </w:rPr>
            <w:t xml:space="preserve">enter </w:t>
          </w:r>
          <w:r w:rsidRPr="00185136">
            <w:rPr>
              <w:rStyle w:val="PlaceholderText"/>
              <w:rFonts w:ascii="Californian FB" w:hAnsi="Californian FB"/>
            </w:rPr>
            <w:t>scale 1-10.</w:t>
          </w:r>
        </w:sdtContent>
      </w:sdt>
    </w:p>
    <w:p w:rsidR="007B46B3" w:rsidRPr="00743034" w:rsidRDefault="007B46B3" w:rsidP="00006351">
      <w:pPr>
        <w:spacing w:line="480" w:lineRule="auto"/>
        <w:rPr>
          <w:rFonts w:ascii="Californian FB" w:hAnsi="Californian FB"/>
          <w:b/>
        </w:rPr>
      </w:pPr>
      <w:r w:rsidRPr="00743034">
        <w:rPr>
          <w:rFonts w:ascii="Californian FB" w:hAnsi="Californian FB"/>
          <w:b/>
        </w:rPr>
        <w:t>Foods typically eaten at each meal: (Please list time eaten and how much)</w:t>
      </w:r>
    </w:p>
    <w:p w:rsidR="007B46B3" w:rsidRPr="00D509C2" w:rsidRDefault="007B46B3" w:rsidP="00006351">
      <w:pPr>
        <w:spacing w:line="480" w:lineRule="auto"/>
        <w:rPr>
          <w:rFonts w:ascii="Californian FB" w:hAnsi="Californian FB"/>
          <w:b/>
        </w:rPr>
      </w:pPr>
      <w:r w:rsidRPr="00743034">
        <w:rPr>
          <w:rFonts w:ascii="Californian FB" w:hAnsi="Californian FB"/>
          <w:b/>
        </w:rPr>
        <w:tab/>
        <w:t xml:space="preserve">Breakfast: </w:t>
      </w:r>
      <w:sdt>
        <w:sdtPr>
          <w:rPr>
            <w:rFonts w:ascii="Californian FB" w:hAnsi="Californian FB"/>
            <w:b/>
          </w:rPr>
          <w:id w:val="-1138481690"/>
          <w:placeholder>
            <w:docPart w:val="D971F284D1C94997AD44E71360776241"/>
          </w:placeholder>
          <w:showingPlcHdr/>
        </w:sdtPr>
        <w:sdtEndPr/>
        <w:sdtContent>
          <w:r w:rsidR="00185136" w:rsidRPr="00D509C2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7B46B3" w:rsidRPr="00D509C2" w:rsidRDefault="007B46B3" w:rsidP="00006351">
      <w:pPr>
        <w:spacing w:line="480" w:lineRule="auto"/>
        <w:rPr>
          <w:rFonts w:ascii="Californian FB" w:hAnsi="Californian FB"/>
          <w:b/>
        </w:rPr>
      </w:pPr>
      <w:r w:rsidRPr="00D509C2">
        <w:rPr>
          <w:rFonts w:ascii="Californian FB" w:hAnsi="Californian FB"/>
          <w:b/>
        </w:rPr>
        <w:tab/>
        <w:t xml:space="preserve">Lunch: </w:t>
      </w:r>
      <w:sdt>
        <w:sdtPr>
          <w:rPr>
            <w:rFonts w:ascii="Californian FB" w:hAnsi="Californian FB"/>
            <w:b/>
          </w:rPr>
          <w:id w:val="1167988407"/>
          <w:placeholder>
            <w:docPart w:val="D350D720F0234DE293C11937CCAB7941"/>
          </w:placeholder>
          <w:showingPlcHdr/>
        </w:sdtPr>
        <w:sdtEndPr/>
        <w:sdtContent>
          <w:r w:rsidR="00185136" w:rsidRPr="00D509C2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7B46B3" w:rsidRPr="00D509C2" w:rsidRDefault="007B46B3" w:rsidP="00006351">
      <w:pPr>
        <w:spacing w:line="480" w:lineRule="auto"/>
        <w:rPr>
          <w:rFonts w:ascii="Californian FB" w:hAnsi="Californian FB"/>
          <w:b/>
        </w:rPr>
      </w:pPr>
      <w:r w:rsidRPr="00D509C2">
        <w:rPr>
          <w:rFonts w:ascii="Californian FB" w:hAnsi="Californian FB"/>
          <w:b/>
        </w:rPr>
        <w:tab/>
        <w:t xml:space="preserve">Dinner: </w:t>
      </w:r>
      <w:sdt>
        <w:sdtPr>
          <w:rPr>
            <w:rFonts w:ascii="Californian FB" w:hAnsi="Californian FB"/>
            <w:b/>
          </w:rPr>
          <w:id w:val="-1047993225"/>
          <w:placeholder>
            <w:docPart w:val="5FC4C5310F8C4513B1132988CA80686D"/>
          </w:placeholder>
          <w:showingPlcHdr/>
        </w:sdtPr>
        <w:sdtEndPr/>
        <w:sdtContent>
          <w:r w:rsidR="00185136" w:rsidRPr="00D509C2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7B46B3" w:rsidRPr="00D509C2" w:rsidRDefault="007B46B3" w:rsidP="00006351">
      <w:pPr>
        <w:spacing w:line="480" w:lineRule="auto"/>
        <w:rPr>
          <w:rFonts w:ascii="Californian FB" w:hAnsi="Californian FB"/>
          <w:b/>
        </w:rPr>
      </w:pPr>
      <w:r w:rsidRPr="00D509C2">
        <w:rPr>
          <w:rFonts w:ascii="Californian FB" w:hAnsi="Californian FB"/>
          <w:b/>
        </w:rPr>
        <w:tab/>
        <w:t xml:space="preserve">Snacks: </w:t>
      </w:r>
      <w:sdt>
        <w:sdtPr>
          <w:rPr>
            <w:rFonts w:ascii="Californian FB" w:hAnsi="Californian FB"/>
            <w:b/>
          </w:rPr>
          <w:id w:val="126130015"/>
          <w:placeholder>
            <w:docPart w:val="31F1C8FC1DBE44699991A902E02D8AF3"/>
          </w:placeholder>
          <w:showingPlcHdr/>
        </w:sdtPr>
        <w:sdtEndPr/>
        <w:sdtContent>
          <w:r w:rsidR="00185136" w:rsidRPr="00D509C2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7B46B3" w:rsidRPr="00D509C2" w:rsidRDefault="007B46B3" w:rsidP="00006351">
      <w:pPr>
        <w:spacing w:line="480" w:lineRule="auto"/>
        <w:rPr>
          <w:rFonts w:ascii="Californian FB" w:hAnsi="Californian FB"/>
          <w:b/>
        </w:rPr>
      </w:pPr>
      <w:r w:rsidRPr="00D509C2">
        <w:rPr>
          <w:rFonts w:ascii="Californian FB" w:hAnsi="Californian FB"/>
          <w:b/>
        </w:rPr>
        <w:tab/>
        <w:t xml:space="preserve">Dessert: </w:t>
      </w:r>
      <w:sdt>
        <w:sdtPr>
          <w:rPr>
            <w:rFonts w:ascii="Californian FB" w:hAnsi="Californian FB"/>
            <w:b/>
          </w:rPr>
          <w:id w:val="-2015301025"/>
          <w:placeholder>
            <w:docPart w:val="308664C98E4B4F0C873EB5FCA9448002"/>
          </w:placeholder>
          <w:showingPlcHdr/>
        </w:sdtPr>
        <w:sdtEndPr/>
        <w:sdtContent>
          <w:r w:rsidR="00185136" w:rsidRPr="00D509C2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7B46B3" w:rsidRPr="00D509C2" w:rsidRDefault="007B46B3" w:rsidP="00006351">
      <w:pPr>
        <w:spacing w:line="480" w:lineRule="auto"/>
        <w:rPr>
          <w:rFonts w:ascii="Californian FB" w:hAnsi="Californian FB"/>
          <w:b/>
        </w:rPr>
      </w:pPr>
      <w:r w:rsidRPr="00D509C2">
        <w:rPr>
          <w:rFonts w:ascii="Californian FB" w:hAnsi="Californian FB"/>
          <w:b/>
        </w:rPr>
        <w:t xml:space="preserve">How much water do you drink daily? </w:t>
      </w:r>
      <w:sdt>
        <w:sdtPr>
          <w:rPr>
            <w:rFonts w:ascii="Californian FB" w:hAnsi="Californian FB"/>
            <w:b/>
          </w:rPr>
          <w:id w:val="-1569569425"/>
          <w:placeholder>
            <w:docPart w:val="E536014CC49547B7AB360672A354B774"/>
          </w:placeholder>
          <w:showingPlcHdr/>
        </w:sdtPr>
        <w:sdtEndPr/>
        <w:sdtContent>
          <w:r w:rsidR="00D509C2">
            <w:rPr>
              <w:rStyle w:val="PlaceholderText"/>
              <w:rFonts w:ascii="Californian FB" w:hAnsi="Californian FB"/>
            </w:rPr>
            <w:t>Click here to enter amount</w:t>
          </w:r>
          <w:r w:rsidR="00185136" w:rsidRPr="00D509C2">
            <w:rPr>
              <w:rStyle w:val="PlaceholderText"/>
              <w:rFonts w:ascii="Californian FB" w:hAnsi="Californian FB"/>
            </w:rPr>
            <w:t>.</w:t>
          </w:r>
        </w:sdtContent>
      </w:sdt>
    </w:p>
    <w:p w:rsidR="007B46B3" w:rsidRPr="00D509C2" w:rsidRDefault="00CC5EB8" w:rsidP="00006351">
      <w:pPr>
        <w:spacing w:line="480" w:lineRule="auto"/>
        <w:rPr>
          <w:rFonts w:ascii="Californian FB" w:hAnsi="Californian FB"/>
          <w:b/>
        </w:rPr>
      </w:pPr>
      <w:r w:rsidRPr="00D509C2">
        <w:rPr>
          <w:rFonts w:ascii="Californian FB" w:hAnsi="Californian FB"/>
          <w:b/>
        </w:rPr>
        <w:t xml:space="preserve">List </w:t>
      </w:r>
      <w:r w:rsidR="007B46B3" w:rsidRPr="00D509C2">
        <w:rPr>
          <w:rFonts w:ascii="Californian FB" w:hAnsi="Californian FB"/>
          <w:b/>
        </w:rPr>
        <w:t>any food cravings?</w:t>
      </w:r>
      <w:r w:rsidR="00185136" w:rsidRPr="00D509C2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214248426"/>
          <w:placeholder>
            <w:docPart w:val="B3E17D8EC2D14E8CA3A463FC79822E91"/>
          </w:placeholder>
          <w:showingPlcHdr/>
        </w:sdtPr>
        <w:sdtEndPr/>
        <w:sdtContent>
          <w:r w:rsidR="00185136" w:rsidRPr="00D509C2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E76570" w:rsidRPr="00D509C2" w:rsidRDefault="00E76570" w:rsidP="00D509C2">
      <w:pPr>
        <w:spacing w:line="480" w:lineRule="auto"/>
        <w:rPr>
          <w:rFonts w:ascii="Californian FB" w:hAnsi="Californian FB"/>
          <w:b/>
        </w:rPr>
      </w:pPr>
      <w:r w:rsidRPr="00D509C2">
        <w:rPr>
          <w:rFonts w:ascii="Californian FB" w:hAnsi="Californian FB"/>
          <w:b/>
        </w:rPr>
        <w:t xml:space="preserve">Other (non-food) cravings? </w:t>
      </w:r>
      <w:sdt>
        <w:sdtPr>
          <w:rPr>
            <w:rFonts w:ascii="Californian FB" w:hAnsi="Californian FB"/>
            <w:b/>
          </w:rPr>
          <w:id w:val="437951089"/>
          <w:placeholder>
            <w:docPart w:val="751579D116AC4383ACF4C77722BA6909"/>
          </w:placeholder>
          <w:showingPlcHdr/>
        </w:sdtPr>
        <w:sdtEndPr/>
        <w:sdtContent>
          <w:r w:rsidR="00D509C2" w:rsidRPr="00D509C2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E76570" w:rsidRPr="00D509C2" w:rsidRDefault="00E76570" w:rsidP="00006351">
      <w:pPr>
        <w:spacing w:line="480" w:lineRule="auto"/>
        <w:rPr>
          <w:rFonts w:ascii="Californian FB" w:hAnsi="Californian FB"/>
          <w:b/>
        </w:rPr>
      </w:pPr>
      <w:r w:rsidRPr="00D509C2">
        <w:rPr>
          <w:rFonts w:ascii="Californian FB" w:hAnsi="Californian FB"/>
          <w:b/>
        </w:rPr>
        <w:t xml:space="preserve">How happy are you with life in general? </w:t>
      </w:r>
      <w:sdt>
        <w:sdtPr>
          <w:rPr>
            <w:rFonts w:ascii="Californian FB" w:hAnsi="Californian FB"/>
            <w:b/>
          </w:rPr>
          <w:id w:val="793336666"/>
          <w:placeholder>
            <w:docPart w:val="30C192D84C27417996F9C629F0841CE3"/>
          </w:placeholder>
          <w:showingPlcHdr/>
        </w:sdtPr>
        <w:sdtEndPr/>
        <w:sdtContent>
          <w:r w:rsidR="00D509C2" w:rsidRPr="00D509C2">
            <w:rPr>
              <w:rStyle w:val="PlaceholderText"/>
              <w:rFonts w:ascii="Californian FB" w:hAnsi="Californian FB"/>
            </w:rPr>
            <w:t xml:space="preserve">Click here to enter </w:t>
          </w:r>
          <w:r w:rsidR="002A5F8E">
            <w:rPr>
              <w:rStyle w:val="PlaceholderText"/>
              <w:rFonts w:ascii="Californian FB" w:hAnsi="Californian FB"/>
            </w:rPr>
            <w:t>scale 1-10</w:t>
          </w:r>
          <w:r w:rsidR="00D509C2" w:rsidRPr="00D509C2">
            <w:rPr>
              <w:rStyle w:val="PlaceholderText"/>
              <w:rFonts w:ascii="Californian FB" w:hAnsi="Californian FB"/>
            </w:rPr>
            <w:t>.</w:t>
          </w:r>
        </w:sdtContent>
      </w:sdt>
    </w:p>
    <w:p w:rsidR="007D33E3" w:rsidRPr="00D509C2" w:rsidRDefault="007D33E3" w:rsidP="00006351">
      <w:pPr>
        <w:spacing w:line="480" w:lineRule="auto"/>
        <w:rPr>
          <w:rFonts w:ascii="Californian FB" w:hAnsi="Californian FB"/>
          <w:b/>
        </w:rPr>
      </w:pPr>
      <w:r w:rsidRPr="00D509C2">
        <w:rPr>
          <w:rFonts w:ascii="Californian FB" w:hAnsi="Californian FB"/>
          <w:b/>
        </w:rPr>
        <w:t xml:space="preserve">If you could change one thing about your life/health/look, what would it be? </w:t>
      </w:r>
      <w:sdt>
        <w:sdtPr>
          <w:rPr>
            <w:rFonts w:ascii="Californian FB" w:hAnsi="Californian FB"/>
            <w:b/>
          </w:rPr>
          <w:id w:val="-394207970"/>
          <w:placeholder>
            <w:docPart w:val="BBCE2E4F4C394A40A27F011F9C6D6014"/>
          </w:placeholder>
          <w:showingPlcHdr/>
        </w:sdtPr>
        <w:sdtEndPr/>
        <w:sdtContent>
          <w:r w:rsidR="00D509C2" w:rsidRPr="00D509C2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B41E09" w:rsidRPr="00D509C2" w:rsidRDefault="00B41E09" w:rsidP="00D509C2">
      <w:pPr>
        <w:spacing w:line="480" w:lineRule="auto"/>
        <w:rPr>
          <w:rFonts w:ascii="Californian FB" w:hAnsi="Californian FB"/>
          <w:b/>
          <w:u w:val="single"/>
        </w:rPr>
      </w:pPr>
      <w:r w:rsidRPr="00D509C2">
        <w:rPr>
          <w:rFonts w:ascii="Californian FB" w:hAnsi="Californian FB"/>
          <w:b/>
        </w:rPr>
        <w:t xml:space="preserve">Is there anything else you would like to share? </w:t>
      </w:r>
      <w:sdt>
        <w:sdtPr>
          <w:rPr>
            <w:rFonts w:ascii="Californian FB" w:hAnsi="Californian FB"/>
            <w:b/>
          </w:rPr>
          <w:id w:val="980894353"/>
          <w:placeholder>
            <w:docPart w:val="CA75F2A53FE74FF89AE32840696A08F6"/>
          </w:placeholder>
          <w:showingPlcHdr/>
        </w:sdtPr>
        <w:sdtEndPr/>
        <w:sdtContent>
          <w:r w:rsidR="00D509C2" w:rsidRPr="00D509C2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B41E09" w:rsidRPr="00743034" w:rsidRDefault="00B41E09">
      <w:pPr>
        <w:spacing w:after="200" w:line="276" w:lineRule="auto"/>
        <w:rPr>
          <w:rFonts w:ascii="Californian FB" w:hAnsi="Californian FB"/>
          <w:b/>
          <w:u w:val="single"/>
        </w:rPr>
      </w:pPr>
      <w:r w:rsidRPr="00743034">
        <w:rPr>
          <w:rFonts w:ascii="Californian FB" w:hAnsi="Californian FB"/>
          <w:b/>
          <w:u w:val="single"/>
        </w:rPr>
        <w:br w:type="page"/>
      </w:r>
    </w:p>
    <w:p w:rsidR="00050EBA" w:rsidRPr="00743034" w:rsidRDefault="00645F9E" w:rsidP="007D33E3">
      <w:pPr>
        <w:spacing w:line="480" w:lineRule="auto"/>
        <w:rPr>
          <w:rFonts w:ascii="Californian FB" w:hAnsi="Californian FB"/>
          <w:b/>
          <w:u w:val="single"/>
        </w:rPr>
      </w:pPr>
      <w:r w:rsidRPr="00743034">
        <w:rPr>
          <w:rFonts w:ascii="Californian FB" w:hAnsi="Californian FB"/>
          <w:b/>
          <w:u w:val="single"/>
        </w:rPr>
        <w:lastRenderedPageBreak/>
        <w:t>FOR ESTHETIC CLIENTS ONLY:</w:t>
      </w:r>
    </w:p>
    <w:p w:rsidR="00645F9E" w:rsidRPr="002A5F8E" w:rsidRDefault="00645F9E" w:rsidP="002A5F8E">
      <w:pPr>
        <w:spacing w:line="480" w:lineRule="auto"/>
        <w:rPr>
          <w:rFonts w:ascii="Californian FB" w:hAnsi="Californian FB"/>
          <w:b/>
        </w:rPr>
      </w:pPr>
      <w:r w:rsidRPr="00743034">
        <w:rPr>
          <w:rFonts w:ascii="Californian FB" w:hAnsi="Californian FB"/>
          <w:b/>
        </w:rPr>
        <w:t>Primary Skin Concerns</w:t>
      </w:r>
      <w:r w:rsidRPr="002A5F8E">
        <w:rPr>
          <w:rFonts w:ascii="Californian FB" w:hAnsi="Californian FB"/>
          <w:b/>
        </w:rPr>
        <w:t xml:space="preserve">: </w:t>
      </w:r>
      <w:sdt>
        <w:sdtPr>
          <w:rPr>
            <w:rFonts w:ascii="Californian FB" w:hAnsi="Californian FB"/>
            <w:b/>
          </w:rPr>
          <w:id w:val="488681718"/>
          <w:placeholder>
            <w:docPart w:val="CD158DBF18234456BD1BA4B4A68960D2"/>
          </w:placeholder>
          <w:showingPlcHdr/>
        </w:sdtPr>
        <w:sdtEndPr/>
        <w:sdtContent>
          <w:r w:rsidR="002A5F8E" w:rsidRPr="002A5F8E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645F9E" w:rsidRPr="002A5F8E" w:rsidRDefault="00645F9E" w:rsidP="002A5F8E">
      <w:pPr>
        <w:spacing w:line="480" w:lineRule="auto"/>
        <w:rPr>
          <w:rFonts w:ascii="Californian FB" w:hAnsi="Californian FB"/>
          <w:b/>
        </w:rPr>
      </w:pPr>
      <w:r w:rsidRPr="002A5F8E">
        <w:rPr>
          <w:rFonts w:ascii="Californian FB" w:hAnsi="Californian FB"/>
          <w:b/>
        </w:rPr>
        <w:t xml:space="preserve">Current Skincare Routine: </w:t>
      </w:r>
      <w:sdt>
        <w:sdtPr>
          <w:rPr>
            <w:rFonts w:ascii="Californian FB" w:hAnsi="Californian FB"/>
            <w:b/>
          </w:rPr>
          <w:id w:val="1023287201"/>
          <w:placeholder>
            <w:docPart w:val="AACEB7859A0444FAA3746AE4D9312786"/>
          </w:placeholder>
          <w:showingPlcHdr/>
        </w:sdtPr>
        <w:sdtEndPr/>
        <w:sdtContent>
          <w:r w:rsidR="002A5F8E" w:rsidRPr="002A5F8E">
            <w:rPr>
              <w:rStyle w:val="PlaceholderText"/>
              <w:rFonts w:ascii="Californian FB" w:hAnsi="Californian FB"/>
            </w:rPr>
            <w:t>Click here to list all products you are currently using.</w:t>
          </w:r>
        </w:sdtContent>
      </w:sdt>
    </w:p>
    <w:p w:rsidR="00B41E09" w:rsidRPr="002A5F8E" w:rsidRDefault="00645F9E" w:rsidP="00645F9E">
      <w:pPr>
        <w:spacing w:line="480" w:lineRule="auto"/>
        <w:rPr>
          <w:rFonts w:ascii="Californian FB" w:hAnsi="Californian FB"/>
          <w:b/>
        </w:rPr>
      </w:pPr>
      <w:r w:rsidRPr="002A5F8E">
        <w:rPr>
          <w:rFonts w:ascii="Californian FB" w:hAnsi="Californian FB"/>
          <w:b/>
        </w:rPr>
        <w:t xml:space="preserve">Skincare Treatments History: </w:t>
      </w:r>
      <w:r w:rsidR="002A5F8E" w:rsidRPr="002A5F8E">
        <w:rPr>
          <w:rFonts w:ascii="Californian FB" w:hAnsi="Californian FB"/>
          <w:b/>
        </w:rPr>
        <w:t>(Mark</w:t>
      </w:r>
      <w:r w:rsidR="00B41E09" w:rsidRPr="002A5F8E">
        <w:rPr>
          <w:rFonts w:ascii="Californian FB" w:hAnsi="Californian FB"/>
          <w:b/>
        </w:rPr>
        <w:t xml:space="preserve"> all that apply</w:t>
      </w:r>
      <w:r w:rsidR="002A5F8E" w:rsidRPr="002A5F8E">
        <w:rPr>
          <w:rFonts w:ascii="Californian FB" w:hAnsi="Californian FB"/>
          <w:b/>
        </w:rPr>
        <w:t>.</w:t>
      </w:r>
      <w:r w:rsidR="00B41E09" w:rsidRPr="002A5F8E">
        <w:rPr>
          <w:rFonts w:ascii="Californian FB" w:hAnsi="Californian FB"/>
          <w:b/>
        </w:rPr>
        <w:t>)</w:t>
      </w:r>
    </w:p>
    <w:p w:rsidR="002A5F8E" w:rsidRPr="002A5F8E" w:rsidRDefault="0086494E" w:rsidP="00645F9E">
      <w:pPr>
        <w:spacing w:line="480" w:lineRule="auto"/>
        <w:rPr>
          <w:rFonts w:ascii="Californian FB" w:hAnsi="Californian FB"/>
          <w:b/>
        </w:rPr>
      </w:pPr>
      <w:sdt>
        <w:sdtPr>
          <w:rPr>
            <w:rFonts w:ascii="Californian FB" w:hAnsi="Californian FB"/>
            <w:b/>
          </w:rPr>
          <w:id w:val="-1317643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5F8E" w:rsidRPr="002A5F8E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645F9E" w:rsidRPr="002A5F8E">
        <w:rPr>
          <w:rFonts w:ascii="Californian FB" w:hAnsi="Californian FB"/>
          <w:b/>
        </w:rPr>
        <w:t xml:space="preserve"> Waxing/Hair Removal</w:t>
      </w:r>
      <w:r w:rsidR="002A5F8E" w:rsidRPr="002A5F8E">
        <w:rPr>
          <w:rFonts w:ascii="Californian FB" w:hAnsi="Californian FB"/>
          <w:b/>
        </w:rPr>
        <w:t xml:space="preserve">   </w:t>
      </w:r>
      <w:sdt>
        <w:sdtPr>
          <w:rPr>
            <w:rFonts w:ascii="Californian FB" w:hAnsi="Californian FB"/>
            <w:b/>
          </w:rPr>
          <w:id w:val="15818739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5F8E" w:rsidRPr="002A5F8E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2A5F8E" w:rsidRPr="002A5F8E">
        <w:rPr>
          <w:rFonts w:ascii="Californian FB" w:hAnsi="Californian FB"/>
          <w:b/>
        </w:rPr>
        <w:t xml:space="preserve"> Chemical Peels   </w:t>
      </w:r>
      <w:sdt>
        <w:sdtPr>
          <w:rPr>
            <w:rFonts w:ascii="Californian FB" w:hAnsi="Californian FB"/>
            <w:b/>
          </w:rPr>
          <w:id w:val="930316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5F8E" w:rsidRPr="002A5F8E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964496">
        <w:rPr>
          <w:rFonts w:ascii="Californian FB" w:hAnsi="Californian FB"/>
          <w:b/>
        </w:rPr>
        <w:t xml:space="preserve"> </w:t>
      </w:r>
      <w:r w:rsidR="00645F9E" w:rsidRPr="002A5F8E">
        <w:rPr>
          <w:rFonts w:ascii="Californian FB" w:hAnsi="Californian FB"/>
          <w:b/>
        </w:rPr>
        <w:t>Injections</w:t>
      </w:r>
      <w:r w:rsidR="002A5F8E" w:rsidRPr="002A5F8E">
        <w:rPr>
          <w:rFonts w:ascii="Californian FB" w:hAnsi="Californian FB"/>
          <w:b/>
        </w:rPr>
        <w:t xml:space="preserve">   </w:t>
      </w:r>
      <w:sdt>
        <w:sdtPr>
          <w:rPr>
            <w:rFonts w:ascii="Californian FB" w:hAnsi="Californian FB"/>
            <w:b/>
          </w:rPr>
          <w:id w:val="-2136676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5F8E" w:rsidRPr="002A5F8E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964496">
        <w:rPr>
          <w:rFonts w:ascii="Californian FB" w:hAnsi="Californian FB"/>
          <w:b/>
        </w:rPr>
        <w:t xml:space="preserve"> </w:t>
      </w:r>
      <w:r w:rsidR="002A5F8E" w:rsidRPr="002A5F8E">
        <w:rPr>
          <w:rFonts w:ascii="Californian FB" w:hAnsi="Californian FB"/>
          <w:b/>
        </w:rPr>
        <w:t>Microdermabrasion</w:t>
      </w:r>
    </w:p>
    <w:p w:rsidR="00645F9E" w:rsidRPr="002A5F8E" w:rsidRDefault="0086494E" w:rsidP="00645F9E">
      <w:pPr>
        <w:spacing w:line="480" w:lineRule="auto"/>
        <w:rPr>
          <w:rFonts w:ascii="Californian FB" w:hAnsi="Californian FB"/>
          <w:b/>
        </w:rPr>
      </w:pPr>
      <w:sdt>
        <w:sdtPr>
          <w:rPr>
            <w:rFonts w:ascii="Californian FB" w:hAnsi="Californian FB"/>
            <w:b/>
          </w:rPr>
          <w:id w:val="7211757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5F8E" w:rsidRPr="002A5F8E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2A5F8E" w:rsidRPr="002A5F8E">
        <w:rPr>
          <w:rFonts w:ascii="Californian FB" w:hAnsi="Californian FB"/>
          <w:b/>
        </w:rPr>
        <w:t xml:space="preserve"> Accutane   </w:t>
      </w:r>
      <w:sdt>
        <w:sdtPr>
          <w:rPr>
            <w:rFonts w:ascii="Californian FB" w:hAnsi="Californian FB"/>
            <w:b/>
          </w:rPr>
          <w:id w:val="937104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5F8E" w:rsidRPr="002A5F8E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2A5F8E" w:rsidRPr="002A5F8E">
        <w:rPr>
          <w:rFonts w:ascii="Californian FB" w:hAnsi="Californian FB"/>
          <w:b/>
        </w:rPr>
        <w:t xml:space="preserve"> </w:t>
      </w:r>
      <w:r w:rsidR="00645F9E" w:rsidRPr="002A5F8E">
        <w:rPr>
          <w:rFonts w:ascii="Californian FB" w:hAnsi="Californian FB"/>
          <w:b/>
        </w:rPr>
        <w:t>Laser Treatments</w:t>
      </w:r>
      <w:r w:rsidR="002A5F8E" w:rsidRPr="002A5F8E">
        <w:rPr>
          <w:rFonts w:ascii="Californian FB" w:hAnsi="Californian FB"/>
          <w:b/>
        </w:rPr>
        <w:t xml:space="preserve">   </w:t>
      </w:r>
      <w:sdt>
        <w:sdtPr>
          <w:rPr>
            <w:rFonts w:ascii="Californian FB" w:hAnsi="Californian FB"/>
            <w:b/>
          </w:rPr>
          <w:id w:val="14931359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5F8E" w:rsidRPr="002A5F8E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2A5F8E" w:rsidRPr="002A5F8E">
        <w:rPr>
          <w:rFonts w:ascii="Californian FB" w:hAnsi="Californian FB"/>
          <w:b/>
        </w:rPr>
        <w:t xml:space="preserve"> Cosmetic Surgery   </w:t>
      </w:r>
      <w:sdt>
        <w:sdtPr>
          <w:rPr>
            <w:rFonts w:ascii="Californian FB" w:hAnsi="Californian FB"/>
            <w:b/>
          </w:rPr>
          <w:id w:val="4892964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5F8E" w:rsidRPr="002A5F8E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2A5F8E" w:rsidRPr="002A5F8E">
        <w:rPr>
          <w:rFonts w:ascii="Californian FB" w:hAnsi="Californian FB"/>
          <w:b/>
        </w:rPr>
        <w:t xml:space="preserve"> </w:t>
      </w:r>
      <w:r w:rsidR="00645F9E" w:rsidRPr="002A5F8E">
        <w:rPr>
          <w:rFonts w:ascii="Californian FB" w:hAnsi="Californian FB"/>
          <w:b/>
        </w:rPr>
        <w:t>Other</w:t>
      </w:r>
      <w:r w:rsidR="0014027D">
        <w:rPr>
          <w:rFonts w:ascii="Californian FB" w:hAnsi="Californian FB"/>
          <w:b/>
        </w:rPr>
        <w:t xml:space="preserve">  </w:t>
      </w:r>
      <w:r w:rsidR="00645F9E" w:rsidRPr="002A5F8E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-1835147720"/>
          <w:placeholder>
            <w:docPart w:val="B4F3E10177D449A6A0C44CD03014B882"/>
          </w:placeholder>
          <w:showingPlcHdr/>
        </w:sdtPr>
        <w:sdtEndPr/>
        <w:sdtContent>
          <w:r w:rsidR="002A5F8E" w:rsidRPr="002A5F8E">
            <w:rPr>
              <w:rStyle w:val="PlaceholderText"/>
              <w:rFonts w:ascii="Californian FB" w:hAnsi="Californian FB"/>
            </w:rPr>
            <w:t>Click here to list.</w:t>
          </w:r>
        </w:sdtContent>
      </w:sdt>
    </w:p>
    <w:p w:rsidR="00645F9E" w:rsidRPr="0014027D" w:rsidRDefault="00645F9E" w:rsidP="0014027D">
      <w:pPr>
        <w:spacing w:line="480" w:lineRule="auto"/>
        <w:rPr>
          <w:rFonts w:ascii="Californian FB" w:hAnsi="Californian FB"/>
          <w:b/>
        </w:rPr>
      </w:pPr>
      <w:r w:rsidRPr="00743034">
        <w:rPr>
          <w:rFonts w:ascii="Californian FB" w:hAnsi="Californian FB"/>
          <w:b/>
        </w:rPr>
        <w:t>Do you Tan (sun or tanning salon)</w:t>
      </w:r>
      <w:r w:rsidR="002A5F8E">
        <w:rPr>
          <w:rFonts w:ascii="Californian FB" w:hAnsi="Californian FB"/>
          <w:b/>
        </w:rPr>
        <w:t xml:space="preserve">? </w:t>
      </w:r>
      <w:sdt>
        <w:sdtPr>
          <w:rPr>
            <w:rFonts w:ascii="Californian FB" w:hAnsi="Californian FB"/>
            <w:b/>
          </w:rPr>
          <w:id w:val="-2023618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4027D">
            <w:rPr>
              <w:rFonts w:ascii="MS Gothic" w:eastAsia="MS Gothic" w:hAnsi="MS Gothic" w:hint="eastAsia"/>
              <w:b/>
            </w:rPr>
            <w:t>☐</w:t>
          </w:r>
        </w:sdtContent>
      </w:sdt>
      <w:r w:rsidR="0014027D">
        <w:rPr>
          <w:rFonts w:ascii="Californian FB" w:hAnsi="Californian FB"/>
          <w:b/>
        </w:rPr>
        <w:t xml:space="preserve"> </w:t>
      </w:r>
      <w:r w:rsidR="002A5F8E" w:rsidRPr="002A5F8E">
        <w:rPr>
          <w:rFonts w:ascii="Californian FB" w:hAnsi="Californian FB"/>
          <w:b/>
        </w:rPr>
        <w:t xml:space="preserve">Yes   </w:t>
      </w:r>
      <w:sdt>
        <w:sdtPr>
          <w:rPr>
            <w:rFonts w:ascii="Californian FB" w:hAnsi="Californian FB"/>
            <w:b/>
          </w:rPr>
          <w:id w:val="1551418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A5F8E" w:rsidRPr="002A5F8E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14027D">
        <w:rPr>
          <w:rFonts w:ascii="Californian FB" w:hAnsi="Californian FB"/>
          <w:b/>
        </w:rPr>
        <w:t xml:space="preserve"> </w:t>
      </w:r>
      <w:r w:rsidR="002A5F8E" w:rsidRPr="002A5F8E">
        <w:rPr>
          <w:rFonts w:ascii="Californian FB" w:hAnsi="Californian FB"/>
          <w:b/>
        </w:rPr>
        <w:t>No</w:t>
      </w:r>
      <w:r w:rsidRPr="002A5F8E">
        <w:rPr>
          <w:rFonts w:ascii="Californian FB" w:hAnsi="Californian FB"/>
          <w:b/>
        </w:rPr>
        <w:t xml:space="preserve"> </w:t>
      </w:r>
      <w:r w:rsidR="0014027D">
        <w:rPr>
          <w:rFonts w:ascii="Californian FB" w:hAnsi="Californian FB"/>
          <w:b/>
        </w:rPr>
        <w:t xml:space="preserve">  </w:t>
      </w:r>
      <w:sdt>
        <w:sdtPr>
          <w:rPr>
            <w:rFonts w:ascii="Californian FB" w:hAnsi="Californian FB"/>
            <w:b/>
          </w:rPr>
          <w:id w:val="-653611540"/>
          <w:placeholder>
            <w:docPart w:val="F8F33DC977AA4B2D96CC705E2C330E9C"/>
          </w:placeholder>
          <w:showingPlcHdr/>
        </w:sdtPr>
        <w:sdtEndPr/>
        <w:sdtContent>
          <w:r w:rsidR="002A5F8E" w:rsidRPr="0014027D">
            <w:rPr>
              <w:rStyle w:val="PlaceholderText"/>
              <w:rFonts w:ascii="Californian FB" w:hAnsi="Californian FB"/>
            </w:rPr>
            <w:t>Click here to enter how long/how often?</w:t>
          </w:r>
        </w:sdtContent>
      </w:sdt>
    </w:p>
    <w:p w:rsidR="00645F9E" w:rsidRDefault="00303AA1" w:rsidP="007D33E3">
      <w:pPr>
        <w:spacing w:line="480" w:lineRule="auto"/>
        <w:rPr>
          <w:rFonts w:ascii="Californian FB" w:hAnsi="Californian FB"/>
          <w:b/>
        </w:rPr>
      </w:pPr>
      <w:r w:rsidRPr="00743034">
        <w:rPr>
          <w:rFonts w:ascii="Californian FB" w:hAnsi="Californian FB"/>
          <w:b/>
        </w:rPr>
        <w:t xml:space="preserve">Do you </w:t>
      </w:r>
      <w:r>
        <w:rPr>
          <w:rFonts w:ascii="Californian FB" w:hAnsi="Californian FB"/>
          <w:b/>
        </w:rPr>
        <w:t>receive regular facial treatments</w:t>
      </w:r>
      <w:r>
        <w:rPr>
          <w:rFonts w:ascii="Californian FB" w:hAnsi="Californian FB"/>
          <w:b/>
        </w:rPr>
        <w:t xml:space="preserve">? </w:t>
      </w:r>
      <w:sdt>
        <w:sdtPr>
          <w:rPr>
            <w:rFonts w:ascii="Californian FB" w:hAnsi="Californian FB"/>
            <w:b/>
          </w:rPr>
          <w:id w:val="7985020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>
        <w:rPr>
          <w:rFonts w:ascii="Californian FB" w:hAnsi="Californian FB"/>
          <w:b/>
        </w:rPr>
        <w:t xml:space="preserve"> </w:t>
      </w:r>
      <w:r w:rsidRPr="002A5F8E">
        <w:rPr>
          <w:rFonts w:ascii="Californian FB" w:hAnsi="Californian FB"/>
          <w:b/>
        </w:rPr>
        <w:t xml:space="preserve">Yes   </w:t>
      </w:r>
      <w:sdt>
        <w:sdtPr>
          <w:rPr>
            <w:rFonts w:ascii="Californian FB" w:hAnsi="Californian FB"/>
            <w:b/>
          </w:rPr>
          <w:id w:val="17284134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A5F8E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>
        <w:rPr>
          <w:rFonts w:ascii="Californian FB" w:hAnsi="Californian FB"/>
          <w:b/>
        </w:rPr>
        <w:t xml:space="preserve"> </w:t>
      </w:r>
      <w:r w:rsidRPr="002A5F8E">
        <w:rPr>
          <w:rFonts w:ascii="Californian FB" w:hAnsi="Californian FB"/>
          <w:b/>
        </w:rPr>
        <w:t xml:space="preserve">No </w:t>
      </w:r>
      <w:r>
        <w:rPr>
          <w:rFonts w:ascii="Californian FB" w:hAnsi="Californian FB"/>
          <w:b/>
        </w:rPr>
        <w:t xml:space="preserve">  </w:t>
      </w:r>
    </w:p>
    <w:p w:rsidR="00303AA1" w:rsidRPr="00743034" w:rsidRDefault="00303AA1" w:rsidP="007D33E3">
      <w:pPr>
        <w:spacing w:line="480" w:lineRule="auto"/>
        <w:rPr>
          <w:rFonts w:ascii="Californian FB" w:hAnsi="Californian FB"/>
          <w:b/>
          <w:u w:val="single"/>
        </w:rPr>
      </w:pPr>
      <w:r>
        <w:rPr>
          <w:rFonts w:ascii="Californian FB" w:hAnsi="Californian FB"/>
          <w:b/>
        </w:rPr>
        <w:tab/>
      </w:r>
      <w:r>
        <w:rPr>
          <w:rFonts w:ascii="Californian FB" w:hAnsi="Californian FB"/>
        </w:rPr>
        <w:t xml:space="preserve">If yes, what was the date of your last facial?  </w:t>
      </w:r>
      <w:sdt>
        <w:sdtPr>
          <w:rPr>
            <w:rFonts w:ascii="Californian FB" w:hAnsi="Californian FB"/>
            <w:b/>
          </w:rPr>
          <w:id w:val="-1670864368"/>
          <w:placeholder>
            <w:docPart w:val="99F047DB050841D093CF8E3EDCE5C9D3"/>
          </w:placeholder>
        </w:sdtPr>
        <w:sdtContent>
          <w:sdt>
            <w:sdtPr>
              <w:rPr>
                <w:rFonts w:ascii="Californian FB" w:hAnsi="Californian FB"/>
                <w:b/>
              </w:rPr>
              <w:id w:val="-132331797"/>
              <w:placeholder>
                <w:docPart w:val="D8AB96C7A2EF446C9C6EFAC79AC8B5C0"/>
              </w:placeholder>
              <w:showingPlcHdr/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r w:rsidRPr="00542E61">
                <w:rPr>
                  <w:rStyle w:val="PlaceholderText"/>
                  <w:rFonts w:eastAsiaTheme="minorHAnsi"/>
                </w:rPr>
                <w:t>Click here to enter a date.</w:t>
              </w:r>
            </w:sdtContent>
          </w:sdt>
        </w:sdtContent>
      </w:sdt>
    </w:p>
    <w:p w:rsidR="00B41E09" w:rsidRPr="00743034" w:rsidRDefault="00B41E09" w:rsidP="00B41E09">
      <w:pPr>
        <w:spacing w:line="480" w:lineRule="auto"/>
        <w:jc w:val="center"/>
        <w:rPr>
          <w:rFonts w:ascii="Californian FB" w:hAnsi="Californian FB"/>
          <w:b/>
          <w:i/>
        </w:rPr>
      </w:pPr>
    </w:p>
    <w:p w:rsidR="00AD047F" w:rsidRPr="00743034" w:rsidRDefault="00AD047F" w:rsidP="00AD047F">
      <w:pPr>
        <w:spacing w:line="480" w:lineRule="auto"/>
        <w:rPr>
          <w:rFonts w:ascii="Californian FB" w:hAnsi="Californian FB"/>
          <w:b/>
          <w:u w:val="single"/>
        </w:rPr>
      </w:pPr>
      <w:r w:rsidRPr="00743034">
        <w:rPr>
          <w:rFonts w:ascii="Californian FB" w:hAnsi="Californian FB"/>
          <w:b/>
          <w:u w:val="single"/>
        </w:rPr>
        <w:t xml:space="preserve">FOR </w:t>
      </w:r>
      <w:r>
        <w:rPr>
          <w:rFonts w:ascii="Californian FB" w:hAnsi="Californian FB"/>
          <w:b/>
          <w:u w:val="single"/>
        </w:rPr>
        <w:t>R</w:t>
      </w:r>
      <w:r w:rsidRPr="00743034">
        <w:rPr>
          <w:rFonts w:ascii="Californian FB" w:hAnsi="Californian FB"/>
          <w:b/>
          <w:u w:val="single"/>
        </w:rPr>
        <w:t>E</w:t>
      </w:r>
      <w:r>
        <w:rPr>
          <w:rFonts w:ascii="Californian FB" w:hAnsi="Californian FB"/>
          <w:b/>
          <w:u w:val="single"/>
        </w:rPr>
        <w:t xml:space="preserve">IKI </w:t>
      </w:r>
      <w:r w:rsidRPr="00743034">
        <w:rPr>
          <w:rFonts w:ascii="Californian FB" w:hAnsi="Californian FB"/>
          <w:b/>
          <w:u w:val="single"/>
        </w:rPr>
        <w:t>CLIENTS ONLY:</w:t>
      </w:r>
    </w:p>
    <w:p w:rsidR="00AD047F" w:rsidRDefault="00AD047F" w:rsidP="00AD047F">
      <w:pPr>
        <w:spacing w:line="480" w:lineRule="auto"/>
        <w:rPr>
          <w:rFonts w:ascii="Californian FB" w:hAnsi="Californian FB"/>
          <w:b/>
        </w:rPr>
      </w:pPr>
      <w:r>
        <w:rPr>
          <w:rFonts w:ascii="Californian FB" w:hAnsi="Californian FB"/>
          <w:b/>
        </w:rPr>
        <w:t>Have you ever had a Reiki session before</w:t>
      </w:r>
      <w:r>
        <w:rPr>
          <w:rFonts w:ascii="Californian FB" w:hAnsi="Californian FB"/>
          <w:b/>
        </w:rPr>
        <w:t xml:space="preserve">? </w:t>
      </w:r>
      <w:sdt>
        <w:sdtPr>
          <w:rPr>
            <w:rFonts w:ascii="Californian FB" w:hAnsi="Californian FB"/>
            <w:b/>
          </w:rPr>
          <w:id w:val="-18897994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>
        <w:rPr>
          <w:rFonts w:ascii="Californian FB" w:hAnsi="Californian FB"/>
          <w:b/>
        </w:rPr>
        <w:t xml:space="preserve"> </w:t>
      </w:r>
      <w:r w:rsidRPr="002A5F8E">
        <w:rPr>
          <w:rFonts w:ascii="Californian FB" w:hAnsi="Californian FB"/>
          <w:b/>
        </w:rPr>
        <w:t xml:space="preserve">Yes   </w:t>
      </w:r>
      <w:sdt>
        <w:sdtPr>
          <w:rPr>
            <w:rFonts w:ascii="Californian FB" w:hAnsi="Californian FB"/>
            <w:b/>
          </w:rPr>
          <w:id w:val="8284066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A5F8E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>
        <w:rPr>
          <w:rFonts w:ascii="Californian FB" w:hAnsi="Californian FB"/>
          <w:b/>
        </w:rPr>
        <w:t xml:space="preserve"> </w:t>
      </w:r>
      <w:r w:rsidRPr="002A5F8E">
        <w:rPr>
          <w:rFonts w:ascii="Californian FB" w:hAnsi="Californian FB"/>
          <w:b/>
        </w:rPr>
        <w:t>No</w:t>
      </w:r>
      <w:r w:rsidRPr="00743034">
        <w:rPr>
          <w:rFonts w:ascii="Californian FB" w:hAnsi="Californian FB"/>
          <w:b/>
        </w:rPr>
        <w:t xml:space="preserve"> </w:t>
      </w:r>
    </w:p>
    <w:p w:rsidR="00AD047F" w:rsidRPr="002A5F8E" w:rsidRDefault="00AD047F" w:rsidP="00AD047F">
      <w:pPr>
        <w:spacing w:line="480" w:lineRule="auto"/>
        <w:rPr>
          <w:rFonts w:ascii="Californian FB" w:hAnsi="Californian FB"/>
          <w:b/>
        </w:rPr>
      </w:pPr>
      <w:r>
        <w:rPr>
          <w:rFonts w:ascii="Californian FB" w:hAnsi="Californian FB"/>
          <w:b/>
        </w:rPr>
        <w:t>If yes, for what purpose? (General wellness, stress reduction, etc.)</w:t>
      </w:r>
      <w:r w:rsidRPr="002A5F8E"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442882878"/>
          <w:placeholder>
            <w:docPart w:val="899DF3E796DC49DDB9CD00D3C3A03F95"/>
          </w:placeholder>
          <w:showingPlcHdr/>
        </w:sdtPr>
        <w:sdtContent>
          <w:r w:rsidRPr="002A5F8E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AD047F" w:rsidRPr="002A5F8E" w:rsidRDefault="00AD047F" w:rsidP="00AD047F">
      <w:pPr>
        <w:spacing w:line="480" w:lineRule="auto"/>
        <w:rPr>
          <w:rFonts w:ascii="Californian FB" w:hAnsi="Californian FB"/>
          <w:b/>
        </w:rPr>
      </w:pPr>
      <w:r>
        <w:rPr>
          <w:rFonts w:ascii="Californian FB" w:hAnsi="Californian FB"/>
          <w:b/>
        </w:rPr>
        <w:t>What do you hope to accomplish with this Reiki session?</w:t>
      </w:r>
      <w:r w:rsidRPr="002A5F8E">
        <w:rPr>
          <w:rFonts w:ascii="Californian FB" w:hAnsi="Californian FB"/>
          <w:b/>
        </w:rPr>
        <w:t xml:space="preserve"> (Mark all that apply.)</w:t>
      </w:r>
    </w:p>
    <w:p w:rsidR="00AD047F" w:rsidRPr="002A5F8E" w:rsidRDefault="00AD047F" w:rsidP="00AD047F">
      <w:pPr>
        <w:spacing w:line="480" w:lineRule="auto"/>
        <w:rPr>
          <w:rFonts w:ascii="Californian FB" w:hAnsi="Californian FB"/>
          <w:b/>
        </w:rPr>
      </w:pPr>
      <w:sdt>
        <w:sdtPr>
          <w:rPr>
            <w:rFonts w:ascii="Californian FB" w:hAnsi="Californian FB"/>
            <w:b/>
          </w:rPr>
          <w:id w:val="15868915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A5F8E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Pr="002A5F8E">
        <w:rPr>
          <w:rFonts w:ascii="Californian FB" w:hAnsi="Californian FB"/>
          <w:b/>
        </w:rPr>
        <w:t xml:space="preserve"> Rel</w:t>
      </w:r>
      <w:r>
        <w:rPr>
          <w:rFonts w:ascii="Californian FB" w:hAnsi="Californian FB"/>
          <w:b/>
        </w:rPr>
        <w:t>axation</w:t>
      </w:r>
      <w:r w:rsidRPr="002A5F8E">
        <w:rPr>
          <w:rFonts w:ascii="Californian FB" w:hAnsi="Californian FB"/>
          <w:b/>
        </w:rPr>
        <w:t xml:space="preserve">   </w:t>
      </w:r>
      <w:sdt>
        <w:sdtPr>
          <w:rPr>
            <w:rFonts w:ascii="Californian FB" w:hAnsi="Californian FB"/>
            <w:b/>
          </w:rPr>
          <w:id w:val="3753590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A5F8E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Pr="002A5F8E">
        <w:rPr>
          <w:rFonts w:ascii="Californian FB" w:hAnsi="Californian FB"/>
          <w:b/>
        </w:rPr>
        <w:t xml:space="preserve"> </w:t>
      </w:r>
      <w:r w:rsidR="00964496">
        <w:rPr>
          <w:rFonts w:ascii="Californian FB" w:hAnsi="Californian FB"/>
          <w:b/>
        </w:rPr>
        <w:t>Stress Reduction</w:t>
      </w:r>
      <w:r w:rsidRPr="002A5F8E">
        <w:rPr>
          <w:rFonts w:ascii="Californian FB" w:hAnsi="Californian FB"/>
          <w:b/>
        </w:rPr>
        <w:t xml:space="preserve">   </w:t>
      </w:r>
      <w:sdt>
        <w:sdtPr>
          <w:rPr>
            <w:rFonts w:ascii="Californian FB" w:hAnsi="Californian FB"/>
            <w:b/>
          </w:rPr>
          <w:id w:val="-12181273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A5F8E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964496">
        <w:rPr>
          <w:rFonts w:ascii="Californian FB" w:hAnsi="Californian FB"/>
          <w:b/>
        </w:rPr>
        <w:t xml:space="preserve"> Pain Management</w:t>
      </w:r>
      <w:r w:rsidRPr="002A5F8E">
        <w:rPr>
          <w:rFonts w:ascii="Californian FB" w:hAnsi="Californian FB"/>
          <w:b/>
        </w:rPr>
        <w:t xml:space="preserve">   </w:t>
      </w:r>
      <w:sdt>
        <w:sdtPr>
          <w:rPr>
            <w:rFonts w:ascii="Californian FB" w:hAnsi="Californian FB"/>
            <w:b/>
          </w:rPr>
          <w:id w:val="8205428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A5F8E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964496">
        <w:rPr>
          <w:rFonts w:ascii="Californian FB" w:hAnsi="Californian FB"/>
          <w:b/>
        </w:rPr>
        <w:t xml:space="preserve"> Other</w:t>
      </w:r>
      <w:r>
        <w:rPr>
          <w:rFonts w:ascii="Californian FB" w:hAnsi="Californian FB"/>
          <w:b/>
        </w:rPr>
        <w:t xml:space="preserve"> </w:t>
      </w:r>
      <w:sdt>
        <w:sdtPr>
          <w:rPr>
            <w:rFonts w:ascii="Californian FB" w:hAnsi="Californian FB"/>
            <w:b/>
          </w:rPr>
          <w:id w:val="1381134259"/>
          <w:placeholder>
            <w:docPart w:val="A5A04981394B4B859456691632F46367"/>
          </w:placeholder>
          <w:showingPlcHdr/>
        </w:sdtPr>
        <w:sdtContent>
          <w:r w:rsidRPr="002A5F8E">
            <w:rPr>
              <w:rStyle w:val="PlaceholderText"/>
              <w:rFonts w:ascii="Californian FB" w:hAnsi="Californian FB"/>
            </w:rPr>
            <w:t xml:space="preserve">Click here to </w:t>
          </w:r>
          <w:r w:rsidR="00964496">
            <w:rPr>
              <w:rStyle w:val="PlaceholderText"/>
              <w:rFonts w:ascii="Californian FB" w:hAnsi="Californian FB"/>
            </w:rPr>
            <w:t>explain</w:t>
          </w:r>
          <w:r w:rsidRPr="002A5F8E">
            <w:rPr>
              <w:rStyle w:val="PlaceholderText"/>
              <w:rFonts w:ascii="Californian FB" w:hAnsi="Californian FB"/>
            </w:rPr>
            <w:t>.</w:t>
          </w:r>
        </w:sdtContent>
      </w:sdt>
    </w:p>
    <w:p w:rsidR="00AD047F" w:rsidRPr="0014027D" w:rsidRDefault="00964496" w:rsidP="00AD047F">
      <w:pPr>
        <w:spacing w:line="480" w:lineRule="auto"/>
        <w:rPr>
          <w:rFonts w:ascii="Californian FB" w:hAnsi="Californian FB"/>
          <w:b/>
        </w:rPr>
      </w:pPr>
      <w:r>
        <w:rPr>
          <w:rFonts w:ascii="Californian FB" w:hAnsi="Californian FB"/>
          <w:b/>
        </w:rPr>
        <w:lastRenderedPageBreak/>
        <w:t>What are your common areas of pain or tension?</w:t>
      </w:r>
      <w:r w:rsidR="00AD047F">
        <w:rPr>
          <w:rFonts w:ascii="Californian FB" w:hAnsi="Californian FB"/>
          <w:b/>
        </w:rPr>
        <w:t xml:space="preserve">  </w:t>
      </w:r>
      <w:sdt>
        <w:sdtPr>
          <w:rPr>
            <w:rFonts w:ascii="Californian FB" w:hAnsi="Californian FB"/>
            <w:b/>
          </w:rPr>
          <w:id w:val="1714077782"/>
          <w:placeholder>
            <w:docPart w:val="3FD429012A394E4CB435C9EEDF358CC6"/>
          </w:placeholder>
          <w:showingPlcHdr/>
        </w:sdtPr>
        <w:sdtContent>
          <w:r w:rsidR="00AD047F" w:rsidRPr="0014027D">
            <w:rPr>
              <w:rStyle w:val="PlaceholderText"/>
              <w:rFonts w:ascii="Californian FB" w:hAnsi="Californian FB"/>
            </w:rPr>
            <w:t xml:space="preserve">Click here to enter </w:t>
          </w:r>
          <w:r>
            <w:rPr>
              <w:rStyle w:val="PlaceholderText"/>
              <w:rFonts w:ascii="Californian FB" w:hAnsi="Californian FB"/>
            </w:rPr>
            <w:t>text.</w:t>
          </w:r>
        </w:sdtContent>
      </w:sdt>
    </w:p>
    <w:p w:rsidR="00964496" w:rsidRPr="002A5F8E" w:rsidRDefault="00964496" w:rsidP="00964496">
      <w:pPr>
        <w:spacing w:line="480" w:lineRule="auto"/>
        <w:rPr>
          <w:rFonts w:ascii="Californian FB" w:hAnsi="Californian FB"/>
          <w:b/>
        </w:rPr>
      </w:pPr>
      <w:r>
        <w:rPr>
          <w:rFonts w:ascii="Californian FB" w:hAnsi="Californian FB"/>
          <w:b/>
        </w:rPr>
        <w:t xml:space="preserve">List any areas you would like the practitioner to focus on during your session: </w:t>
      </w:r>
      <w:sdt>
        <w:sdtPr>
          <w:rPr>
            <w:rFonts w:ascii="Californian FB" w:hAnsi="Californian FB"/>
            <w:b/>
          </w:rPr>
          <w:id w:val="1117639806"/>
          <w:placeholder>
            <w:docPart w:val="D6AEDB03DE804273AB526794F2FCE3AE"/>
          </w:placeholder>
          <w:showingPlcHdr/>
        </w:sdtPr>
        <w:sdtContent>
          <w:r w:rsidRPr="002A5F8E">
            <w:rPr>
              <w:rStyle w:val="PlaceholderText"/>
              <w:rFonts w:ascii="Californian FB" w:hAnsi="Californian FB"/>
            </w:rPr>
            <w:t xml:space="preserve">Click here to list </w:t>
          </w:r>
          <w:r>
            <w:rPr>
              <w:rStyle w:val="PlaceholderText"/>
              <w:rFonts w:ascii="Californian FB" w:hAnsi="Californian FB"/>
            </w:rPr>
            <w:t>focal points</w:t>
          </w:r>
          <w:r w:rsidRPr="002A5F8E">
            <w:rPr>
              <w:rStyle w:val="PlaceholderText"/>
              <w:rFonts w:ascii="Californian FB" w:hAnsi="Californian FB"/>
            </w:rPr>
            <w:t>.</w:t>
          </w:r>
        </w:sdtContent>
      </w:sdt>
    </w:p>
    <w:p w:rsidR="00AD047F" w:rsidRDefault="00964496" w:rsidP="00964496">
      <w:pPr>
        <w:spacing w:line="480" w:lineRule="auto"/>
        <w:rPr>
          <w:rFonts w:ascii="Californian FB" w:hAnsi="Californian FB"/>
          <w:b/>
        </w:rPr>
      </w:pPr>
      <w:r w:rsidRPr="00743034">
        <w:rPr>
          <w:rFonts w:ascii="Californian FB" w:hAnsi="Californian FB"/>
          <w:b/>
        </w:rPr>
        <w:t xml:space="preserve"> </w:t>
      </w:r>
      <w:r w:rsidR="00BC4295">
        <w:rPr>
          <w:rFonts w:ascii="Californian FB" w:hAnsi="Californian FB"/>
          <w:b/>
        </w:rPr>
        <w:t>Are you sensitive to fragrances or perfumes</w:t>
      </w:r>
      <w:r w:rsidR="00AD047F">
        <w:rPr>
          <w:rFonts w:ascii="Californian FB" w:hAnsi="Californian FB"/>
          <w:b/>
        </w:rPr>
        <w:t xml:space="preserve">? </w:t>
      </w:r>
      <w:sdt>
        <w:sdtPr>
          <w:rPr>
            <w:rFonts w:ascii="Californian FB" w:hAnsi="Californian FB"/>
            <w:b/>
          </w:rPr>
          <w:id w:val="4038022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D047F">
            <w:rPr>
              <w:rFonts w:ascii="MS Gothic" w:eastAsia="MS Gothic" w:hAnsi="MS Gothic" w:hint="eastAsia"/>
              <w:b/>
            </w:rPr>
            <w:t>☐</w:t>
          </w:r>
        </w:sdtContent>
      </w:sdt>
      <w:r w:rsidR="00AD047F">
        <w:rPr>
          <w:rFonts w:ascii="Californian FB" w:hAnsi="Californian FB"/>
          <w:b/>
        </w:rPr>
        <w:t xml:space="preserve"> </w:t>
      </w:r>
      <w:r w:rsidR="00AD047F" w:rsidRPr="002A5F8E">
        <w:rPr>
          <w:rFonts w:ascii="Californian FB" w:hAnsi="Californian FB"/>
          <w:b/>
        </w:rPr>
        <w:t xml:space="preserve">Yes   </w:t>
      </w:r>
      <w:sdt>
        <w:sdtPr>
          <w:rPr>
            <w:rFonts w:ascii="Californian FB" w:hAnsi="Californian FB"/>
            <w:b/>
          </w:rPr>
          <w:id w:val="14916054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D047F" w:rsidRPr="002A5F8E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AD047F">
        <w:rPr>
          <w:rFonts w:ascii="Californian FB" w:hAnsi="Californian FB"/>
          <w:b/>
        </w:rPr>
        <w:t xml:space="preserve"> </w:t>
      </w:r>
      <w:r w:rsidR="00AD047F" w:rsidRPr="002A5F8E">
        <w:rPr>
          <w:rFonts w:ascii="Californian FB" w:hAnsi="Californian FB"/>
          <w:b/>
        </w:rPr>
        <w:t xml:space="preserve">No </w:t>
      </w:r>
      <w:r w:rsidR="00AD047F">
        <w:rPr>
          <w:rFonts w:ascii="Californian FB" w:hAnsi="Californian FB"/>
          <w:b/>
        </w:rPr>
        <w:t xml:space="preserve">  </w:t>
      </w:r>
    </w:p>
    <w:p w:rsidR="00AD047F" w:rsidRPr="00BC4295" w:rsidRDefault="00BC4295" w:rsidP="00AD047F">
      <w:pPr>
        <w:spacing w:line="480" w:lineRule="auto"/>
        <w:rPr>
          <w:rFonts w:ascii="Californian FB" w:hAnsi="Californian FB"/>
          <w:b/>
        </w:rPr>
      </w:pPr>
      <w:r>
        <w:rPr>
          <w:rFonts w:ascii="Californian FB" w:hAnsi="Californian FB"/>
          <w:b/>
        </w:rPr>
        <w:t>What type of session would you prefer</w:t>
      </w:r>
      <w:r>
        <w:rPr>
          <w:rFonts w:ascii="Californian FB" w:hAnsi="Californian FB"/>
          <w:b/>
        </w:rPr>
        <w:t xml:space="preserve">? </w:t>
      </w:r>
      <w:sdt>
        <w:sdtPr>
          <w:rPr>
            <w:rFonts w:ascii="Californian FB" w:hAnsi="Californian FB"/>
            <w:b/>
          </w:rPr>
          <w:id w:val="-4979694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>
        <w:rPr>
          <w:rFonts w:ascii="Californian FB" w:hAnsi="Californian FB"/>
          <w:b/>
        </w:rPr>
        <w:t xml:space="preserve"> </w:t>
      </w:r>
      <w:r>
        <w:rPr>
          <w:rFonts w:ascii="Californian FB" w:hAnsi="Californian FB"/>
          <w:b/>
        </w:rPr>
        <w:t>Hands-on</w:t>
      </w:r>
      <w:r w:rsidRPr="002A5F8E">
        <w:rPr>
          <w:rFonts w:ascii="Californian FB" w:hAnsi="Californian FB"/>
          <w:b/>
        </w:rPr>
        <w:t xml:space="preserve">   </w:t>
      </w:r>
      <w:sdt>
        <w:sdtPr>
          <w:rPr>
            <w:rFonts w:ascii="Californian FB" w:hAnsi="Californian FB"/>
            <w:b/>
          </w:rPr>
          <w:id w:val="-19292680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A5F8E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>
        <w:rPr>
          <w:rFonts w:ascii="Californian FB" w:hAnsi="Californian FB"/>
          <w:b/>
        </w:rPr>
        <w:t xml:space="preserve"> </w:t>
      </w:r>
      <w:r>
        <w:rPr>
          <w:rFonts w:ascii="Californian FB" w:hAnsi="Californian FB"/>
          <w:b/>
        </w:rPr>
        <w:t>Hands-off</w:t>
      </w:r>
      <w:bookmarkStart w:id="0" w:name="_GoBack"/>
      <w:bookmarkEnd w:id="0"/>
    </w:p>
    <w:p w:rsidR="00B41E09" w:rsidRPr="00743034" w:rsidRDefault="00B41E09" w:rsidP="00B41E09">
      <w:pPr>
        <w:spacing w:line="480" w:lineRule="auto"/>
        <w:jc w:val="center"/>
        <w:rPr>
          <w:rFonts w:ascii="Californian FB" w:hAnsi="Californian FB"/>
          <w:b/>
          <w:i/>
        </w:rPr>
      </w:pPr>
    </w:p>
    <w:p w:rsidR="00B41E09" w:rsidRPr="00743034" w:rsidRDefault="00B41E09" w:rsidP="00B41E09">
      <w:pPr>
        <w:spacing w:line="480" w:lineRule="auto"/>
        <w:jc w:val="center"/>
        <w:rPr>
          <w:rFonts w:ascii="Californian FB" w:hAnsi="Californian FB"/>
          <w:b/>
          <w:i/>
        </w:rPr>
      </w:pPr>
    </w:p>
    <w:p w:rsidR="00B41E09" w:rsidRPr="00743034" w:rsidRDefault="00B41E09" w:rsidP="00B41E09">
      <w:pPr>
        <w:spacing w:line="480" w:lineRule="auto"/>
        <w:jc w:val="center"/>
        <w:rPr>
          <w:rFonts w:ascii="Californian FB" w:hAnsi="Californian FB"/>
          <w:b/>
          <w:i/>
        </w:rPr>
      </w:pPr>
    </w:p>
    <w:p w:rsidR="00B41E09" w:rsidRPr="00743034" w:rsidRDefault="00B41E09" w:rsidP="00B41E09">
      <w:pPr>
        <w:spacing w:line="480" w:lineRule="auto"/>
        <w:jc w:val="center"/>
        <w:rPr>
          <w:rFonts w:ascii="Californian FB" w:hAnsi="Californian FB"/>
          <w:b/>
          <w:i/>
        </w:rPr>
      </w:pPr>
      <w:r w:rsidRPr="00743034">
        <w:rPr>
          <w:rFonts w:ascii="Californian FB" w:hAnsi="Californian FB"/>
          <w:b/>
          <w:i/>
        </w:rPr>
        <w:t>Thank you for completing this assessment form.</w:t>
      </w:r>
    </w:p>
    <w:p w:rsidR="00050EBA" w:rsidRPr="00743034" w:rsidRDefault="00050EBA" w:rsidP="007D33E3">
      <w:pPr>
        <w:spacing w:line="480" w:lineRule="auto"/>
        <w:rPr>
          <w:rFonts w:ascii="Californian FB" w:hAnsi="Californian FB"/>
          <w:b/>
        </w:rPr>
      </w:pPr>
    </w:p>
    <w:p w:rsidR="007D33E3" w:rsidRPr="00FA7886" w:rsidRDefault="00FA7886" w:rsidP="007D33E3">
      <w:pPr>
        <w:spacing w:line="480" w:lineRule="auto"/>
        <w:rPr>
          <w:rFonts w:ascii="Californian FB" w:hAnsi="Californian FB"/>
          <w:b/>
        </w:rPr>
      </w:pPr>
      <w:r>
        <w:rPr>
          <w:rFonts w:ascii="Californian FB" w:hAnsi="Californian FB"/>
          <w:b/>
        </w:rPr>
        <w:t>Name of person completing assessment</w:t>
      </w:r>
      <w:r w:rsidR="007D33E3" w:rsidRPr="00743034">
        <w:rPr>
          <w:rFonts w:ascii="Californian FB" w:hAnsi="Californian FB"/>
          <w:b/>
        </w:rPr>
        <w:t xml:space="preserve"> (parent</w:t>
      </w:r>
      <w:r>
        <w:rPr>
          <w:rFonts w:ascii="Californian FB" w:hAnsi="Californian FB"/>
          <w:b/>
        </w:rPr>
        <w:t>/guardian if client is a minor</w:t>
      </w:r>
      <w:r w:rsidRPr="00FA7886">
        <w:rPr>
          <w:rFonts w:ascii="Californian FB" w:hAnsi="Californian FB"/>
          <w:b/>
        </w:rPr>
        <w:t xml:space="preserve">): </w:t>
      </w:r>
      <w:sdt>
        <w:sdtPr>
          <w:rPr>
            <w:rFonts w:ascii="Californian FB" w:hAnsi="Californian FB"/>
            <w:b/>
          </w:rPr>
          <w:id w:val="-1420562978"/>
          <w:placeholder>
            <w:docPart w:val="1FD3D51B4A654569898F369A49E0A85C"/>
          </w:placeholder>
          <w:showingPlcHdr/>
        </w:sdtPr>
        <w:sdtEndPr/>
        <w:sdtContent>
          <w:r w:rsidRPr="00FA7886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FA7886" w:rsidRPr="00FA7886" w:rsidRDefault="00FA7886" w:rsidP="007D33E3">
      <w:pPr>
        <w:spacing w:line="480" w:lineRule="auto"/>
        <w:rPr>
          <w:rFonts w:ascii="Californian FB" w:hAnsi="Californian FB"/>
          <w:b/>
        </w:rPr>
      </w:pPr>
      <w:r w:rsidRPr="00FA7886">
        <w:rPr>
          <w:rFonts w:ascii="Californian FB" w:hAnsi="Californian FB"/>
          <w:b/>
        </w:rPr>
        <w:t xml:space="preserve">Relationship to client: </w:t>
      </w:r>
      <w:sdt>
        <w:sdtPr>
          <w:rPr>
            <w:rFonts w:ascii="Californian FB" w:hAnsi="Californian FB"/>
            <w:b/>
          </w:rPr>
          <w:id w:val="1115954196"/>
          <w:placeholder>
            <w:docPart w:val="529E373AA4394C86A9E6A20C84F07DBA"/>
          </w:placeholder>
          <w:showingPlcHdr/>
        </w:sdtPr>
        <w:sdtEndPr/>
        <w:sdtContent>
          <w:r w:rsidRPr="00FA7886">
            <w:rPr>
              <w:rStyle w:val="PlaceholderText"/>
              <w:rFonts w:ascii="Californian FB" w:hAnsi="Californian FB"/>
            </w:rPr>
            <w:t>Click here to enter text.</w:t>
          </w:r>
        </w:sdtContent>
      </w:sdt>
    </w:p>
    <w:p w:rsidR="007D33E3" w:rsidRPr="00FA7886" w:rsidRDefault="007D33E3" w:rsidP="007D33E3">
      <w:pPr>
        <w:spacing w:line="480" w:lineRule="auto"/>
        <w:rPr>
          <w:rFonts w:ascii="Californian FB" w:hAnsi="Californian FB"/>
          <w:b/>
        </w:rPr>
      </w:pPr>
      <w:r w:rsidRPr="00FA7886">
        <w:rPr>
          <w:rFonts w:ascii="Californian FB" w:hAnsi="Californian FB"/>
          <w:b/>
        </w:rPr>
        <w:t xml:space="preserve">Date: </w:t>
      </w:r>
      <w:sdt>
        <w:sdtPr>
          <w:rPr>
            <w:rFonts w:ascii="Californian FB" w:hAnsi="Californian FB"/>
            <w:b/>
          </w:rPr>
          <w:id w:val="-1177268145"/>
          <w:placeholder>
            <w:docPart w:val="D83E7AE46B014F0DBFCF9BC4EF366F7B"/>
          </w:placeholder>
          <w:showingPlcHdr/>
          <w:date w:fullDate="2016-08-0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3D4460" w:rsidRPr="00FA7886">
            <w:rPr>
              <w:rStyle w:val="PlaceholderText"/>
              <w:rFonts w:ascii="Californian FB" w:eastAsiaTheme="minorHAnsi" w:hAnsi="Californian FB"/>
            </w:rPr>
            <w:t>Click here to enter a date.</w:t>
          </w:r>
        </w:sdtContent>
      </w:sdt>
      <w:r w:rsidRPr="00FA7886">
        <w:rPr>
          <w:rFonts w:ascii="Californian FB" w:hAnsi="Californian FB"/>
          <w:b/>
        </w:rPr>
        <w:t xml:space="preserve"> </w:t>
      </w:r>
    </w:p>
    <w:sectPr w:rsidR="007D33E3" w:rsidRPr="00FA7886" w:rsidSect="00ED69D8">
      <w:footerReference w:type="default" r:id="rId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39B6" w:rsidRDefault="005039B6" w:rsidP="005039B6">
      <w:r>
        <w:separator/>
      </w:r>
    </w:p>
  </w:endnote>
  <w:endnote w:type="continuationSeparator" w:id="0">
    <w:p w:rsidR="005039B6" w:rsidRDefault="005039B6" w:rsidP="005039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38634597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1F6FF4" w:rsidRDefault="001F6FF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6494E">
          <w:rPr>
            <w:noProof/>
          </w:rPr>
          <w:t>3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:rsidR="005039B6" w:rsidRPr="001F6A0F" w:rsidRDefault="00ED69D8">
    <w:pPr>
      <w:pStyle w:val="Footer"/>
      <w:rPr>
        <w:rFonts w:ascii="Maiandra GD" w:hAnsi="Maiandra GD"/>
        <w:color w:val="5F497A" w:themeColor="accent4" w:themeShade="BF"/>
      </w:rPr>
    </w:pPr>
    <w:r w:rsidRPr="001F6A0F">
      <w:rPr>
        <w:rFonts w:ascii="Maiandra GD" w:hAnsi="Maiandra GD"/>
        <w:color w:val="5F497A" w:themeColor="accent4" w:themeShade="BF"/>
      </w:rPr>
      <w:t>Muse Wellness Company</w:t>
    </w:r>
  </w:p>
  <w:p w:rsidR="00B2514D" w:rsidRPr="00B2514D" w:rsidRDefault="00ED69D8" w:rsidP="00ED69D8">
    <w:pPr>
      <w:pStyle w:val="Footer"/>
      <w:rPr>
        <w:rFonts w:ascii="Trebuchet MS" w:hAnsi="Trebuchet MS"/>
        <w:color w:val="CC0000"/>
        <w:sz w:val="20"/>
        <w:szCs w:val="20"/>
      </w:rPr>
    </w:pPr>
    <w:r>
      <w:rPr>
        <w:rFonts w:ascii="Bradley Hand ITC" w:hAnsi="Bradley Hand ITC"/>
        <w:color w:val="5F497A" w:themeColor="accent4" w:themeShade="BF"/>
      </w:rPr>
      <w:tab/>
    </w:r>
    <w:r w:rsidR="00E91BB8">
      <w:rPr>
        <w:rFonts w:ascii="Trebuchet MS" w:hAnsi="Trebuchet MS"/>
        <w:color w:val="CC0000"/>
        <w:sz w:val="20"/>
        <w:szCs w:val="20"/>
      </w:rPr>
      <w:t>L</w:t>
    </w:r>
    <w:r w:rsidR="00B2514D" w:rsidRPr="00B2514D">
      <w:rPr>
        <w:rFonts w:ascii="Trebuchet MS" w:hAnsi="Trebuchet MS"/>
        <w:color w:val="CC0000"/>
        <w:sz w:val="20"/>
        <w:szCs w:val="20"/>
      </w:rPr>
      <w:t>ive brilliantly</w:t>
    </w:r>
    <w:r w:rsidR="00E91BB8">
      <w:rPr>
        <w:rFonts w:ascii="Trebuchet MS" w:hAnsi="Trebuchet MS"/>
        <w:color w:val="CC0000"/>
        <w:sz w:val="20"/>
        <w:szCs w:val="20"/>
      </w:rPr>
      <w:t xml:space="preserve"> from head to soul</w:t>
    </w:r>
    <w:r w:rsidR="00B2514D" w:rsidRPr="00B2514D">
      <w:rPr>
        <w:rFonts w:ascii="Trebuchet MS" w:hAnsi="Trebuchet MS"/>
        <w:color w:val="CC0000"/>
        <w:sz w:val="20"/>
        <w:szCs w:val="20"/>
      </w:rPr>
      <w:t>!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39B6" w:rsidRDefault="005039B6" w:rsidP="005039B6">
      <w:r>
        <w:separator/>
      </w:r>
    </w:p>
  </w:footnote>
  <w:footnote w:type="continuationSeparator" w:id="0">
    <w:p w:rsidR="005039B6" w:rsidRDefault="005039B6" w:rsidP="005039B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forms" w:enforcement="1" w:cryptProviderType="rsaAES" w:cryptAlgorithmClass="hash" w:cryptAlgorithmType="typeAny" w:cryptAlgorithmSid="14" w:cryptSpinCount="100000" w:hash="1psEhuUPt+rdjIYKWN7e9d9dlp9OIh5WUjHKYqm8OvNpDKu/ZxBlyPIJW3qb5ADAd9voxV39AkWuTZcHXG28Sg==" w:salt="KDcaxvPT0+W5v+dDdpRp/A==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NDEyNjGwMDE1MDFS0lEKTi0uzszPAykwrAUAjJVpbCwAAAA="/>
  </w:docVars>
  <w:rsids>
    <w:rsidRoot w:val="000659DC"/>
    <w:rsid w:val="00006351"/>
    <w:rsid w:val="00012B58"/>
    <w:rsid w:val="00050EBA"/>
    <w:rsid w:val="000659DC"/>
    <w:rsid w:val="000D3E51"/>
    <w:rsid w:val="000F5F25"/>
    <w:rsid w:val="0014027D"/>
    <w:rsid w:val="00185136"/>
    <w:rsid w:val="001F6A0F"/>
    <w:rsid w:val="001F6FF4"/>
    <w:rsid w:val="002029CA"/>
    <w:rsid w:val="00233EF5"/>
    <w:rsid w:val="00237319"/>
    <w:rsid w:val="002A5F8E"/>
    <w:rsid w:val="00303AA1"/>
    <w:rsid w:val="003456B1"/>
    <w:rsid w:val="00367E60"/>
    <w:rsid w:val="00385223"/>
    <w:rsid w:val="003975D8"/>
    <w:rsid w:val="003B0129"/>
    <w:rsid w:val="003D4460"/>
    <w:rsid w:val="004379C9"/>
    <w:rsid w:val="00460C00"/>
    <w:rsid w:val="004A20A7"/>
    <w:rsid w:val="005039B6"/>
    <w:rsid w:val="005B78C3"/>
    <w:rsid w:val="00611D7D"/>
    <w:rsid w:val="00644278"/>
    <w:rsid w:val="00645F9E"/>
    <w:rsid w:val="00684557"/>
    <w:rsid w:val="00743034"/>
    <w:rsid w:val="007531AA"/>
    <w:rsid w:val="0077044B"/>
    <w:rsid w:val="0078501B"/>
    <w:rsid w:val="007B46B3"/>
    <w:rsid w:val="007D2ADA"/>
    <w:rsid w:val="007D33E3"/>
    <w:rsid w:val="0083704C"/>
    <w:rsid w:val="0086494E"/>
    <w:rsid w:val="008963BD"/>
    <w:rsid w:val="00910592"/>
    <w:rsid w:val="00953912"/>
    <w:rsid w:val="009539D8"/>
    <w:rsid w:val="00964496"/>
    <w:rsid w:val="009702D7"/>
    <w:rsid w:val="00A02269"/>
    <w:rsid w:val="00AD047F"/>
    <w:rsid w:val="00AF5FCA"/>
    <w:rsid w:val="00B2514D"/>
    <w:rsid w:val="00B41E09"/>
    <w:rsid w:val="00BB4CFF"/>
    <w:rsid w:val="00BC4295"/>
    <w:rsid w:val="00CC5EB8"/>
    <w:rsid w:val="00CE1F2B"/>
    <w:rsid w:val="00D34C6B"/>
    <w:rsid w:val="00D509C2"/>
    <w:rsid w:val="00DB016B"/>
    <w:rsid w:val="00E76570"/>
    <w:rsid w:val="00E91BB8"/>
    <w:rsid w:val="00E96145"/>
    <w:rsid w:val="00EC2E8E"/>
    <w:rsid w:val="00ED0F46"/>
    <w:rsid w:val="00ED69D8"/>
    <w:rsid w:val="00FA7886"/>
    <w:rsid w:val="00FC2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9768F76-9580-4FB3-AD8D-02B66C158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59D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39D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659D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039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39B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039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39B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6F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6FF4"/>
    <w:rPr>
      <w:rFonts w:ascii="Tahoma" w:eastAsia="Times New Roman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379C9"/>
    <w:rPr>
      <w:color w:val="808080"/>
    </w:rPr>
  </w:style>
  <w:style w:type="character" w:customStyle="1" w:styleId="Style1">
    <w:name w:val="Style1"/>
    <w:basedOn w:val="DefaultParagraphFont"/>
    <w:uiPriority w:val="1"/>
    <w:rsid w:val="009539D8"/>
  </w:style>
  <w:style w:type="character" w:customStyle="1" w:styleId="Heading1Char">
    <w:name w:val="Heading 1 Char"/>
    <w:basedOn w:val="DefaultParagraphFont"/>
    <w:link w:val="Heading1"/>
    <w:uiPriority w:val="9"/>
    <w:rsid w:val="009539D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6880D-C80A-4DAC-BF0C-BC7B362C236A}"/>
      </w:docPartPr>
      <w:docPartBody>
        <w:p w:rsidR="00BE2CA7" w:rsidRDefault="00FC50A9">
          <w:r w:rsidRPr="00716CBF">
            <w:rPr>
              <w:rStyle w:val="PlaceholderText"/>
            </w:rPr>
            <w:t>Click here to enter text.</w:t>
          </w:r>
        </w:p>
      </w:docPartBody>
    </w:docPart>
    <w:docPart>
      <w:docPartPr>
        <w:name w:val="7DA1F144CF7043AD92695BCD799E4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CC513-25E1-4251-B829-762F6C10416A}"/>
      </w:docPartPr>
      <w:docPartBody>
        <w:p w:rsidR="00B27B8F" w:rsidRDefault="00B27B8F" w:rsidP="00B27B8F">
          <w:pPr>
            <w:pStyle w:val="7DA1F144CF7043AD92695BCD799E4DEC24"/>
          </w:pPr>
          <w:r w:rsidRPr="007D2ADA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01ACD0495737476EA014CE580B8B4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A27F8B-155F-461D-A94E-1F7006FF2DE1}"/>
      </w:docPartPr>
      <w:docPartBody>
        <w:p w:rsidR="00B27B8F" w:rsidRDefault="00B27B8F" w:rsidP="00B27B8F">
          <w:pPr>
            <w:pStyle w:val="01ACD0495737476EA014CE580B8B4E7D24"/>
          </w:pPr>
          <w:r w:rsidRPr="007D2ADA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7325A8A3C4D6473F843DA259AB0FDA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0CFFB-387C-48CA-935F-7D4F9CEB29B6}"/>
      </w:docPartPr>
      <w:docPartBody>
        <w:p w:rsidR="00B27B8F" w:rsidRDefault="00B27B8F" w:rsidP="00B27B8F">
          <w:pPr>
            <w:pStyle w:val="7325A8A3C4D6473F843DA259AB0FDAB224"/>
          </w:pPr>
          <w:r w:rsidRPr="007D2ADA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F55817C024994745B589EB71B359E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C7EFF0-226B-4873-BA38-2F8153BB0992}"/>
      </w:docPartPr>
      <w:docPartBody>
        <w:p w:rsidR="00B27B8F" w:rsidRDefault="00B27B8F" w:rsidP="00B27B8F">
          <w:pPr>
            <w:pStyle w:val="F55817C024994745B589EB71B359E15124"/>
          </w:pPr>
          <w:r w:rsidRPr="007D2ADA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92A9CDF821684726B3B103CACFAD5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3AEE9-5704-43DC-BEE0-C0A9CA46BE5C}"/>
      </w:docPartPr>
      <w:docPartBody>
        <w:p w:rsidR="00B27B8F" w:rsidRDefault="00B27B8F" w:rsidP="00B27B8F">
          <w:pPr>
            <w:pStyle w:val="92A9CDF821684726B3B103CACFAD533923"/>
          </w:pPr>
          <w:r w:rsidRPr="007D2ADA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360F2E1B00724301874D278DBFB4B8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D68F9-3330-44D4-B6C6-B53CBDCE375C}"/>
      </w:docPartPr>
      <w:docPartBody>
        <w:p w:rsidR="00B27B8F" w:rsidRDefault="00B27B8F" w:rsidP="00B27B8F">
          <w:pPr>
            <w:pStyle w:val="360F2E1B00724301874D278DBFB4B84E23"/>
          </w:pPr>
          <w:r w:rsidRPr="007D2ADA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8510DBC18BE540B3A6DFCA4CD3814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D3862-7D27-4857-BCD1-FC4E8C31A2E7}"/>
      </w:docPartPr>
      <w:docPartBody>
        <w:p w:rsidR="00B27B8F" w:rsidRDefault="00B27B8F" w:rsidP="00B27B8F">
          <w:pPr>
            <w:pStyle w:val="8510DBC18BE540B3A6DFCA4CD381436123"/>
          </w:pPr>
          <w:r w:rsidRPr="007D2ADA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5A4A5EB3CB38404C94A061DB5430C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E09BF8-B2D2-45AB-A0B6-166DE874FD3D}"/>
      </w:docPartPr>
      <w:docPartBody>
        <w:p w:rsidR="00B27B8F" w:rsidRDefault="00B27B8F" w:rsidP="00B27B8F">
          <w:pPr>
            <w:pStyle w:val="5A4A5EB3CB38404C94A061DB5430C03622"/>
          </w:pPr>
          <w:r w:rsidRPr="007D2ADA">
            <w:rPr>
              <w:rFonts w:ascii="Californian FB" w:hAnsi="Californian FB"/>
              <w:b/>
              <w:color w:val="7F7F7F" w:themeColor="text1" w:themeTint="80"/>
            </w:rPr>
            <w:t>(</w:t>
          </w:r>
          <w:r>
            <w:rPr>
              <w:rFonts w:ascii="Californian FB" w:hAnsi="Californian FB"/>
              <w:b/>
              <w:color w:val="7F7F7F" w:themeColor="text1" w:themeTint="80"/>
            </w:rPr>
            <w:t>Click here to enter n</w:t>
          </w:r>
          <w:r w:rsidRPr="007D2ADA">
            <w:rPr>
              <w:rFonts w:ascii="Californian FB" w:hAnsi="Californian FB"/>
              <w:color w:val="7F7F7F" w:themeColor="text1" w:themeTint="80"/>
            </w:rPr>
            <w:t>ame &amp; number)</w:t>
          </w:r>
        </w:p>
      </w:docPartBody>
    </w:docPart>
    <w:docPart>
      <w:docPartPr>
        <w:name w:val="8217FCD5E7094486A063336F931A5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DD8938-D826-4154-AA84-BE4CD68D05B4}"/>
      </w:docPartPr>
      <w:docPartBody>
        <w:p w:rsidR="00B27B8F" w:rsidRDefault="00B27B8F" w:rsidP="00B27B8F">
          <w:pPr>
            <w:pStyle w:val="8217FCD5E7094486A063336F931A528E18"/>
          </w:pPr>
          <w:r w:rsidRPr="007D2ADA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7FBB6B70178942C79ECDA775E0EC71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9EA36-2565-47E8-B0F8-9525E6CADF42}"/>
      </w:docPartPr>
      <w:docPartBody>
        <w:p w:rsidR="00B27B8F" w:rsidRDefault="00B27B8F" w:rsidP="00B27B8F">
          <w:pPr>
            <w:pStyle w:val="7FBB6B70178942C79ECDA775E0EC712217"/>
          </w:pPr>
          <w:r w:rsidRPr="007D2ADA">
            <w:rPr>
              <w:rStyle w:val="PlaceholderText"/>
              <w:rFonts w:ascii="Californian FB" w:hAnsi="Californian FB"/>
            </w:rPr>
            <w:t>Click here to enter name, telephone number, &amp; date of last exam.</w:t>
          </w:r>
        </w:p>
      </w:docPartBody>
    </w:docPart>
    <w:docPart>
      <w:docPartPr>
        <w:name w:val="E6CC6C84B5774619BD543779D2586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CCBED-800C-40B6-A12D-7DB32110AEC9}"/>
      </w:docPartPr>
      <w:docPartBody>
        <w:p w:rsidR="00B27B8F" w:rsidRDefault="00B27B8F" w:rsidP="00B27B8F">
          <w:pPr>
            <w:pStyle w:val="E6CC6C84B5774619BD543779D2586E2716"/>
          </w:pPr>
          <w:r w:rsidRPr="00012B58">
            <w:rPr>
              <w:rStyle w:val="PlaceholderText"/>
              <w:rFonts w:ascii="Californian FB" w:eastAsiaTheme="minorHAnsi" w:hAnsi="Californian FB"/>
            </w:rPr>
            <w:t>Click here to enter a date.</w:t>
          </w:r>
        </w:p>
      </w:docPartBody>
    </w:docPart>
    <w:docPart>
      <w:docPartPr>
        <w:name w:val="BF4550FC52F045D99CD6B59686B0ED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0A2CE-E6B9-4E13-9902-40AA7048A5AF}"/>
      </w:docPartPr>
      <w:docPartBody>
        <w:p w:rsidR="00B27B8F" w:rsidRDefault="00B27B8F" w:rsidP="00B27B8F">
          <w:pPr>
            <w:pStyle w:val="BF4550FC52F045D99CD6B59686B0ED8016"/>
          </w:pPr>
          <w:r w:rsidRPr="00012B58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190276FB592A4980850DF8E22D98FD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615E2-4711-401E-9279-EBC776535B9B}"/>
      </w:docPartPr>
      <w:docPartBody>
        <w:p w:rsidR="00B27B8F" w:rsidRDefault="00B27B8F" w:rsidP="00B27B8F">
          <w:pPr>
            <w:pStyle w:val="190276FB592A4980850DF8E22D98FD7616"/>
          </w:pPr>
          <w:r w:rsidRPr="00012B58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A20006CEC4274D8286D19625C0B11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CFFABF-E8D4-4CE7-9008-6B6DC56F82AE}"/>
      </w:docPartPr>
      <w:docPartBody>
        <w:p w:rsidR="00B27B8F" w:rsidRDefault="00B27B8F" w:rsidP="00B27B8F">
          <w:pPr>
            <w:pStyle w:val="A20006CEC4274D8286D19625C0B11DFC15"/>
          </w:pPr>
          <w:r w:rsidRPr="00012B58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273A9AAB95C74C0280A28E344FB140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AFE45-323D-40A4-96A1-317BD261B592}"/>
      </w:docPartPr>
      <w:docPartBody>
        <w:p w:rsidR="00B27B8F" w:rsidRDefault="00B27B8F" w:rsidP="00B27B8F">
          <w:pPr>
            <w:pStyle w:val="273A9AAB95C74C0280A28E344FB1401215"/>
          </w:pPr>
          <w:r w:rsidRPr="00012B58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51136131417B4ED9A571C926DD9C57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202181-CBF1-4B34-BF3E-CAA35D26B88A}"/>
      </w:docPartPr>
      <w:docPartBody>
        <w:p w:rsidR="00B27B8F" w:rsidRDefault="00B27B8F" w:rsidP="00B27B8F">
          <w:pPr>
            <w:pStyle w:val="51136131417B4ED9A571C926DD9C575F15"/>
          </w:pPr>
          <w:r w:rsidRPr="00012B58">
            <w:rPr>
              <w:rStyle w:val="PlaceholderText"/>
              <w:rFonts w:ascii="Californian FB" w:hAnsi="Californian FB"/>
            </w:rPr>
            <w:t xml:space="preserve">Click here to enter </w:t>
          </w:r>
          <w:r>
            <w:rPr>
              <w:rStyle w:val="PlaceholderText"/>
              <w:rFonts w:ascii="Californian FB" w:hAnsi="Californian FB"/>
            </w:rPr>
            <w:t>scale 1-10</w:t>
          </w:r>
          <w:r w:rsidRPr="00012B58">
            <w:rPr>
              <w:rStyle w:val="PlaceholderText"/>
              <w:rFonts w:ascii="Californian FB" w:hAnsi="Californian FB"/>
            </w:rPr>
            <w:t>.</w:t>
          </w:r>
        </w:p>
      </w:docPartBody>
    </w:docPart>
    <w:docPart>
      <w:docPartPr>
        <w:name w:val="AB620A64309A4B5CAB4A6BD4F70F9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62F46-70A7-4206-8084-017D78C8D7DB}"/>
      </w:docPartPr>
      <w:docPartBody>
        <w:p w:rsidR="00B27B8F" w:rsidRDefault="00B27B8F" w:rsidP="00B27B8F">
          <w:pPr>
            <w:pStyle w:val="AB620A64309A4B5CAB4A6BD4F70F994F15"/>
          </w:pPr>
          <w:r w:rsidRPr="00012B58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351AB7C3340F42C6AAB9B655508B74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5989C4-1729-490C-BF69-5F5F9809FCCC}"/>
      </w:docPartPr>
      <w:docPartBody>
        <w:p w:rsidR="00B27B8F" w:rsidRDefault="00B27B8F" w:rsidP="00B27B8F">
          <w:pPr>
            <w:pStyle w:val="351AB7C3340F42C6AAB9B655508B745D14"/>
          </w:pPr>
          <w:r w:rsidRPr="00012B58">
            <w:rPr>
              <w:rStyle w:val="PlaceholderText"/>
              <w:rFonts w:ascii="Californian FB" w:hAnsi="Californian FB"/>
            </w:rPr>
            <w:t>Click here to enter names &amp; ages.</w:t>
          </w:r>
        </w:p>
      </w:docPartBody>
    </w:docPart>
    <w:docPart>
      <w:docPartPr>
        <w:name w:val="CDE018A0ADCF49DB9C4425150045C9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702FD-6CAA-45B7-BC2C-D96E187DC62D}"/>
      </w:docPartPr>
      <w:docPartBody>
        <w:p w:rsidR="00B27B8F" w:rsidRDefault="00B27B8F" w:rsidP="00B27B8F">
          <w:pPr>
            <w:pStyle w:val="CDE018A0ADCF49DB9C4425150045C99E13"/>
          </w:pPr>
          <w:r w:rsidRPr="00012B58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E2B414179C7C40AEAD1EA5B7BED988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9AC324-94E8-4F21-BBF0-E58E894AAAFF}"/>
      </w:docPartPr>
      <w:docPartBody>
        <w:p w:rsidR="00B27B8F" w:rsidRDefault="00B27B8F" w:rsidP="00B27B8F">
          <w:pPr>
            <w:pStyle w:val="E2B414179C7C40AEAD1EA5B7BED9883F13"/>
          </w:pPr>
          <w:r w:rsidRPr="00012B58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7004CC7161754B8F9F97CEBF8561F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A52B7-AC97-4250-B506-87D9720C4B1B}"/>
      </w:docPartPr>
      <w:docPartBody>
        <w:p w:rsidR="00B27B8F" w:rsidRDefault="00B27B8F" w:rsidP="00B27B8F">
          <w:pPr>
            <w:pStyle w:val="7004CC7161754B8F9F97CEBF8561F42B13"/>
          </w:pPr>
          <w:r w:rsidRPr="00012B58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D1CCC0874C5B44DFB243C29FC4B4BE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3679EA-223D-4E20-893D-7FA9BEFFA411}"/>
      </w:docPartPr>
      <w:docPartBody>
        <w:p w:rsidR="00B27B8F" w:rsidRDefault="00B27B8F" w:rsidP="00B27B8F">
          <w:pPr>
            <w:pStyle w:val="D1CCC0874C5B44DFB243C29FC4B4BE1513"/>
          </w:pPr>
          <w:r w:rsidRPr="00012B58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E25D3470F36646D0B8313D060D383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F9D54A-2994-44C3-A607-1F2BF4960CB7}"/>
      </w:docPartPr>
      <w:docPartBody>
        <w:p w:rsidR="00B27B8F" w:rsidRDefault="00B27B8F" w:rsidP="00B27B8F">
          <w:pPr>
            <w:pStyle w:val="E25D3470F36646D0B8313D060D383B4A13"/>
          </w:pPr>
          <w:r w:rsidRPr="00012B58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21D93F4089974B4595A3B5A645E36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E7689-AFB6-4018-80B7-8BBE9B816C74}"/>
      </w:docPartPr>
      <w:docPartBody>
        <w:p w:rsidR="00B27B8F" w:rsidRDefault="00B27B8F" w:rsidP="00B27B8F">
          <w:pPr>
            <w:pStyle w:val="21D93F4089974B4595A3B5A645E3617313"/>
          </w:pPr>
          <w:r w:rsidRPr="00012B58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7EF0A7A8E49148B592C6D4053C2762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D8B8B1-EF72-4D91-AB33-348ECF47A47F}"/>
      </w:docPartPr>
      <w:docPartBody>
        <w:p w:rsidR="00B27B8F" w:rsidRDefault="00B27B8F" w:rsidP="00B27B8F">
          <w:pPr>
            <w:pStyle w:val="7EF0A7A8E49148B592C6D4053C27620113"/>
          </w:pPr>
          <w:r w:rsidRPr="00012B58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6E767733056E45FFB1FC5F17206EE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E959F-BFEC-4F8C-93B4-B320E23561C3}"/>
      </w:docPartPr>
      <w:docPartBody>
        <w:p w:rsidR="00B27B8F" w:rsidRDefault="00B27B8F" w:rsidP="00B27B8F">
          <w:pPr>
            <w:pStyle w:val="6E767733056E45FFB1FC5F17206EE45213"/>
          </w:pPr>
          <w:r w:rsidRPr="00012B58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AF5CE09486D7416AA9A0AB227114FF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9A059-5E8F-4DD4-A64B-2B3025DD0E07}"/>
      </w:docPartPr>
      <w:docPartBody>
        <w:p w:rsidR="00B27B8F" w:rsidRDefault="00B27B8F" w:rsidP="00B27B8F">
          <w:pPr>
            <w:pStyle w:val="AF5CE09486D7416AA9A0AB227114FF6613"/>
          </w:pPr>
          <w:r w:rsidRPr="00012B58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AD4A0DD9005F4249A07594E42FD91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7AA5E-877D-494D-A738-7A7E92098CCD}"/>
      </w:docPartPr>
      <w:docPartBody>
        <w:p w:rsidR="00B27B8F" w:rsidRDefault="00B27B8F" w:rsidP="00B27B8F">
          <w:pPr>
            <w:pStyle w:val="AD4A0DD9005F4249A07594E42FD9171113"/>
          </w:pPr>
          <w:r w:rsidRPr="00012B58">
            <w:rPr>
              <w:rStyle w:val="PlaceholderText"/>
              <w:rFonts w:ascii="Californian FB" w:hAnsi="Californian FB"/>
            </w:rPr>
            <w:t>Click here to enter text.</w:t>
          </w:r>
          <w:r>
            <w:rPr>
              <w:rStyle w:val="PlaceholderText"/>
              <w:rFonts w:ascii="Californian FB" w:hAnsi="Californian FB"/>
            </w:rPr>
            <w:t xml:space="preserve"> </w:t>
          </w:r>
          <w:r w:rsidRPr="00611D7D">
            <w:rPr>
              <w:rFonts w:ascii="Californian FB" w:hAnsi="Californian FB"/>
              <w:color w:val="7F7F7F" w:themeColor="text1" w:themeTint="80"/>
            </w:rPr>
            <w:t>Please include topical, oral, and reason for taking</w:t>
          </w:r>
          <w:r>
            <w:rPr>
              <w:rFonts w:ascii="Californian FB" w:hAnsi="Californian FB"/>
              <w:color w:val="7F7F7F" w:themeColor="text1" w:themeTint="80"/>
            </w:rPr>
            <w:t>.</w:t>
          </w:r>
        </w:p>
      </w:docPartBody>
    </w:docPart>
    <w:docPart>
      <w:docPartPr>
        <w:name w:val="E6BB5FF15E1649E39AF46918E35FD9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1C83C-39ED-43DE-AC20-7E0FB4AEDB15}"/>
      </w:docPartPr>
      <w:docPartBody>
        <w:p w:rsidR="00B27B8F" w:rsidRDefault="00B27B8F" w:rsidP="00B27B8F">
          <w:pPr>
            <w:pStyle w:val="E6BB5FF15E1649E39AF46918E35FD9BD13"/>
          </w:pPr>
          <w:r w:rsidRPr="00012B58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39351619C55B43A48124C2D9E4303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B7CE2F-6927-412A-A7E3-031A9F4F7E9E}"/>
      </w:docPartPr>
      <w:docPartBody>
        <w:p w:rsidR="00B27B8F" w:rsidRDefault="00B27B8F" w:rsidP="00B27B8F">
          <w:pPr>
            <w:pStyle w:val="39351619C55B43A48124C2D9E430318613"/>
          </w:pPr>
          <w:r w:rsidRPr="00012B58">
            <w:rPr>
              <w:rStyle w:val="PlaceholderText"/>
              <w:rFonts w:ascii="Californian FB" w:hAnsi="Californian FB"/>
            </w:rPr>
            <w:t>Click here to enter text.</w:t>
          </w:r>
          <w:r>
            <w:rPr>
              <w:rStyle w:val="PlaceholderText"/>
              <w:rFonts w:ascii="Californian FB" w:hAnsi="Californian FB"/>
            </w:rPr>
            <w:t xml:space="preserve">  Please include food, medicine, and products. </w:t>
          </w:r>
        </w:p>
      </w:docPartBody>
    </w:docPart>
    <w:docPart>
      <w:docPartPr>
        <w:name w:val="FD2A7DB1ED7348A4979B2BC2BCD30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F2C8D-46D6-42C6-8F0E-395F9F9D407D}"/>
      </w:docPartPr>
      <w:docPartBody>
        <w:p w:rsidR="00B27B8F" w:rsidRDefault="00B27B8F" w:rsidP="00B27B8F">
          <w:pPr>
            <w:pStyle w:val="FD2A7DB1ED7348A4979B2BC2BCD3076D11"/>
          </w:pPr>
          <w:r w:rsidRPr="00716CBF">
            <w:rPr>
              <w:rStyle w:val="PlaceholderText"/>
            </w:rPr>
            <w:t>Click here to enter text.</w:t>
          </w:r>
        </w:p>
      </w:docPartBody>
    </w:docPart>
    <w:docPart>
      <w:docPartPr>
        <w:name w:val="A1995453326448048737FAD01A52A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C626C-0DC1-461E-A207-6049D9F3F54D}"/>
      </w:docPartPr>
      <w:docPartBody>
        <w:p w:rsidR="00B27B8F" w:rsidRDefault="00B27B8F" w:rsidP="00B27B8F">
          <w:pPr>
            <w:pStyle w:val="A1995453326448048737FAD01A52A1E611"/>
          </w:pPr>
          <w:r w:rsidRPr="000D3E51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277321EE4C2141989F8D860540AC08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44922-8A6A-4214-B7B9-4E6DA267A65D}"/>
      </w:docPartPr>
      <w:docPartBody>
        <w:p w:rsidR="00B27B8F" w:rsidRDefault="00B27B8F" w:rsidP="00B27B8F">
          <w:pPr>
            <w:pStyle w:val="277321EE4C2141989F8D860540AC086D11"/>
          </w:pPr>
          <w:r w:rsidRPr="000D3E51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3C7EBBB03ED04BE4B0305D80A39A5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649E3-2BE6-4439-B7FE-5415F048AB62}"/>
      </w:docPartPr>
      <w:docPartBody>
        <w:p w:rsidR="00B27B8F" w:rsidRDefault="00B27B8F" w:rsidP="00B27B8F">
          <w:pPr>
            <w:pStyle w:val="3C7EBBB03ED04BE4B0305D80A39A56E911"/>
          </w:pPr>
          <w:r w:rsidRPr="000D3E51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7084FD95F95B4D249B2D565C82447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7CC849-9F66-4DCA-A168-DEF24C70D2E5}"/>
      </w:docPartPr>
      <w:docPartBody>
        <w:p w:rsidR="00B27B8F" w:rsidRDefault="00B27B8F" w:rsidP="00B27B8F">
          <w:pPr>
            <w:pStyle w:val="7084FD95F95B4D249B2D565C8244793811"/>
          </w:pPr>
          <w:r w:rsidRPr="000D3E51">
            <w:rPr>
              <w:rStyle w:val="PlaceholderText"/>
              <w:rFonts w:ascii="Californian FB" w:hAnsi="Californian FB"/>
            </w:rPr>
            <w:t>If yes, click here to enter how many/how often?</w:t>
          </w:r>
        </w:p>
      </w:docPartBody>
    </w:docPart>
    <w:docPart>
      <w:docPartPr>
        <w:name w:val="54D67B24A95844C097286B3069BE53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84397-F523-4AAF-BE25-B21DA6B759CC}"/>
      </w:docPartPr>
      <w:docPartBody>
        <w:p w:rsidR="00B27B8F" w:rsidRDefault="00B27B8F" w:rsidP="00B27B8F">
          <w:pPr>
            <w:pStyle w:val="54D67B24A95844C097286B3069BE53B411"/>
          </w:pPr>
          <w:r w:rsidRPr="000D3E51">
            <w:rPr>
              <w:rStyle w:val="PlaceholderText"/>
              <w:rFonts w:ascii="Californian FB" w:hAnsi="Californian FB"/>
            </w:rPr>
            <w:t>If yes, click here to enter how many drinks/how often?</w:t>
          </w:r>
        </w:p>
      </w:docPartBody>
    </w:docPart>
    <w:docPart>
      <w:docPartPr>
        <w:name w:val="7FFDED6D34AE4F418625CC3F8D283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8CF1C7-1894-4A0C-95D3-C24BC2B29756}"/>
      </w:docPartPr>
      <w:docPartBody>
        <w:p w:rsidR="00B27B8F" w:rsidRDefault="00B27B8F" w:rsidP="00B27B8F">
          <w:pPr>
            <w:pStyle w:val="7FFDED6D34AE4F418625CC3F8D28331C9"/>
          </w:pPr>
          <w:r w:rsidRPr="000D3E51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EB17786A03FC4C5A969C0940694B82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89B42-BD32-4CCC-AE3E-DCDEDC9CB284}"/>
      </w:docPartPr>
      <w:docPartBody>
        <w:p w:rsidR="00B27B8F" w:rsidRDefault="00B27B8F" w:rsidP="00B27B8F">
          <w:pPr>
            <w:pStyle w:val="EB17786A03FC4C5A969C0940694B82AF8"/>
          </w:pPr>
          <w:r w:rsidRPr="00185136">
            <w:rPr>
              <w:rStyle w:val="PlaceholderText"/>
              <w:rFonts w:ascii="Californian FB" w:hAnsi="Californian FB"/>
            </w:rPr>
            <w:t>Click here to enter amount.</w:t>
          </w:r>
        </w:p>
      </w:docPartBody>
    </w:docPart>
    <w:docPart>
      <w:docPartPr>
        <w:name w:val="12E0459558134CBBA9F5A4DAE12AF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EDE92-1933-4688-A4C2-F734236FB301}"/>
      </w:docPartPr>
      <w:docPartBody>
        <w:p w:rsidR="00B27B8F" w:rsidRDefault="00B27B8F" w:rsidP="00B27B8F">
          <w:pPr>
            <w:pStyle w:val="12E0459558134CBBA9F5A4DAE12AFCA28"/>
          </w:pPr>
          <w:r w:rsidRPr="00185136">
            <w:rPr>
              <w:rStyle w:val="PlaceholderText"/>
              <w:rFonts w:ascii="Californian FB" w:hAnsi="Californian FB"/>
            </w:rPr>
            <w:t>Click here to enter amount.</w:t>
          </w:r>
        </w:p>
      </w:docPartBody>
    </w:docPart>
    <w:docPart>
      <w:docPartPr>
        <w:name w:val="3E8334CFE6EF41F4B554F4806FE77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DA558-24A1-4B57-9ABB-BE16A93744A9}"/>
      </w:docPartPr>
      <w:docPartBody>
        <w:p w:rsidR="00B27B8F" w:rsidRDefault="00B27B8F" w:rsidP="00B27B8F">
          <w:pPr>
            <w:pStyle w:val="3E8334CFE6EF41F4B554F4806FE77B118"/>
          </w:pPr>
          <w:r w:rsidRPr="00185136">
            <w:rPr>
              <w:rStyle w:val="PlaceholderText"/>
              <w:rFonts w:ascii="Californian FB" w:hAnsi="Californian FB"/>
            </w:rPr>
            <w:t>Click here to enter amount.</w:t>
          </w:r>
        </w:p>
      </w:docPartBody>
    </w:docPart>
    <w:docPart>
      <w:docPartPr>
        <w:name w:val="0CE028F2B62141C793461338F4F1DA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F4B65-5F3E-43D6-A527-003E0BDCAA60}"/>
      </w:docPartPr>
      <w:docPartBody>
        <w:p w:rsidR="00B27B8F" w:rsidRDefault="00B27B8F" w:rsidP="00B27B8F">
          <w:pPr>
            <w:pStyle w:val="0CE028F2B62141C793461338F4F1DAB08"/>
          </w:pPr>
          <w:r w:rsidRPr="00185136">
            <w:rPr>
              <w:rStyle w:val="PlaceholderText"/>
              <w:rFonts w:ascii="Californian FB" w:hAnsi="Californian FB"/>
            </w:rPr>
            <w:t>Click here to enter amount.</w:t>
          </w:r>
        </w:p>
      </w:docPartBody>
    </w:docPart>
    <w:docPart>
      <w:docPartPr>
        <w:name w:val="E37639511E984AE2BBC594355C14F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38B861-135E-4642-AA91-D740EB3E3139}"/>
      </w:docPartPr>
      <w:docPartBody>
        <w:p w:rsidR="00B27B8F" w:rsidRDefault="00B27B8F" w:rsidP="00B27B8F">
          <w:pPr>
            <w:pStyle w:val="E37639511E984AE2BBC594355C14FB9B8"/>
          </w:pPr>
          <w:r w:rsidRPr="00185136">
            <w:rPr>
              <w:rStyle w:val="PlaceholderText"/>
              <w:rFonts w:ascii="Californian FB" w:hAnsi="Californian FB"/>
            </w:rPr>
            <w:t xml:space="preserve">Click here to </w:t>
          </w:r>
          <w:r>
            <w:rPr>
              <w:rStyle w:val="PlaceholderText"/>
              <w:rFonts w:ascii="Californian FB" w:hAnsi="Californian FB"/>
            </w:rPr>
            <w:t xml:space="preserve">enter </w:t>
          </w:r>
          <w:r w:rsidRPr="00185136">
            <w:rPr>
              <w:rStyle w:val="PlaceholderText"/>
              <w:rFonts w:ascii="Californian FB" w:hAnsi="Californian FB"/>
            </w:rPr>
            <w:t>scale 1-10.</w:t>
          </w:r>
        </w:p>
      </w:docPartBody>
    </w:docPart>
    <w:docPart>
      <w:docPartPr>
        <w:name w:val="D971F284D1C94997AD44E71360776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D063B-A23A-4089-BE49-4C0F15FCBE29}"/>
      </w:docPartPr>
      <w:docPartBody>
        <w:p w:rsidR="00B27B8F" w:rsidRDefault="00B27B8F" w:rsidP="00B27B8F">
          <w:pPr>
            <w:pStyle w:val="D971F284D1C94997AD44E713607762416"/>
          </w:pPr>
          <w:r w:rsidRPr="00D509C2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D350D720F0234DE293C11937CCAB7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46A83-A11D-48DB-B836-FACBD452E380}"/>
      </w:docPartPr>
      <w:docPartBody>
        <w:p w:rsidR="00B27B8F" w:rsidRDefault="00B27B8F" w:rsidP="00B27B8F">
          <w:pPr>
            <w:pStyle w:val="D350D720F0234DE293C11937CCAB79416"/>
          </w:pPr>
          <w:r w:rsidRPr="00D509C2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5FC4C5310F8C4513B1132988CA8068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D0503-70D0-4F10-9786-A22E575E5442}"/>
      </w:docPartPr>
      <w:docPartBody>
        <w:p w:rsidR="00B27B8F" w:rsidRDefault="00B27B8F" w:rsidP="00B27B8F">
          <w:pPr>
            <w:pStyle w:val="5FC4C5310F8C4513B1132988CA80686D6"/>
          </w:pPr>
          <w:r w:rsidRPr="00D509C2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31F1C8FC1DBE44699991A902E02D8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60C27-51D5-4B8E-9C45-4F5DF724A2D6}"/>
      </w:docPartPr>
      <w:docPartBody>
        <w:p w:rsidR="00B27B8F" w:rsidRDefault="00B27B8F" w:rsidP="00B27B8F">
          <w:pPr>
            <w:pStyle w:val="31F1C8FC1DBE44699991A902E02D8AF36"/>
          </w:pPr>
          <w:r w:rsidRPr="00D509C2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308664C98E4B4F0C873EB5FCA9448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CF0ECB-6401-4B4F-A6BC-2B317957EBDA}"/>
      </w:docPartPr>
      <w:docPartBody>
        <w:p w:rsidR="00B27B8F" w:rsidRDefault="00B27B8F" w:rsidP="00B27B8F">
          <w:pPr>
            <w:pStyle w:val="308664C98E4B4F0C873EB5FCA94480026"/>
          </w:pPr>
          <w:r w:rsidRPr="00D509C2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E536014CC49547B7AB360672A354B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6E3C9-C46C-4C2F-BC0D-97326096964B}"/>
      </w:docPartPr>
      <w:docPartBody>
        <w:p w:rsidR="00B27B8F" w:rsidRDefault="00B27B8F" w:rsidP="00B27B8F">
          <w:pPr>
            <w:pStyle w:val="E536014CC49547B7AB360672A354B7746"/>
          </w:pPr>
          <w:r>
            <w:rPr>
              <w:rStyle w:val="PlaceholderText"/>
              <w:rFonts w:ascii="Californian FB" w:hAnsi="Californian FB"/>
            </w:rPr>
            <w:t>Click here to enter amount</w:t>
          </w:r>
          <w:r w:rsidRPr="00D509C2">
            <w:rPr>
              <w:rStyle w:val="PlaceholderText"/>
              <w:rFonts w:ascii="Californian FB" w:hAnsi="Californian FB"/>
            </w:rPr>
            <w:t>.</w:t>
          </w:r>
        </w:p>
      </w:docPartBody>
    </w:docPart>
    <w:docPart>
      <w:docPartPr>
        <w:name w:val="B3E17D8EC2D14E8CA3A463FC79822E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72280-B42E-4408-9DC1-DA89FA665F08}"/>
      </w:docPartPr>
      <w:docPartBody>
        <w:p w:rsidR="00B27B8F" w:rsidRDefault="00B27B8F" w:rsidP="00B27B8F">
          <w:pPr>
            <w:pStyle w:val="B3E17D8EC2D14E8CA3A463FC79822E916"/>
          </w:pPr>
          <w:r w:rsidRPr="00D509C2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751579D116AC4383ACF4C77722BA69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FF967-E7AE-4ADB-9866-68DEFE1DDFF6}"/>
      </w:docPartPr>
      <w:docPartBody>
        <w:p w:rsidR="00B27B8F" w:rsidRDefault="00B27B8F" w:rsidP="00B27B8F">
          <w:pPr>
            <w:pStyle w:val="751579D116AC4383ACF4C77722BA69096"/>
          </w:pPr>
          <w:r w:rsidRPr="00D509C2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30C192D84C27417996F9C629F0841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A82D4-B78C-47F1-85B3-C041577EE151}"/>
      </w:docPartPr>
      <w:docPartBody>
        <w:p w:rsidR="00B27B8F" w:rsidRDefault="00B27B8F" w:rsidP="00B27B8F">
          <w:pPr>
            <w:pStyle w:val="30C192D84C27417996F9C629F0841CE36"/>
          </w:pPr>
          <w:r w:rsidRPr="00D509C2">
            <w:rPr>
              <w:rStyle w:val="PlaceholderText"/>
              <w:rFonts w:ascii="Californian FB" w:hAnsi="Californian FB"/>
            </w:rPr>
            <w:t xml:space="preserve">Click here to enter </w:t>
          </w:r>
          <w:r>
            <w:rPr>
              <w:rStyle w:val="PlaceholderText"/>
              <w:rFonts w:ascii="Californian FB" w:hAnsi="Californian FB"/>
            </w:rPr>
            <w:t>scale 1-10</w:t>
          </w:r>
          <w:r w:rsidRPr="00D509C2">
            <w:rPr>
              <w:rStyle w:val="PlaceholderText"/>
              <w:rFonts w:ascii="Californian FB" w:hAnsi="Californian FB"/>
            </w:rPr>
            <w:t>.</w:t>
          </w:r>
        </w:p>
      </w:docPartBody>
    </w:docPart>
    <w:docPart>
      <w:docPartPr>
        <w:name w:val="BBCE2E4F4C394A40A27F011F9C6D6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2241A-13AC-47BB-9BD9-BB3CA5F8B7F8}"/>
      </w:docPartPr>
      <w:docPartBody>
        <w:p w:rsidR="00B27B8F" w:rsidRDefault="00B27B8F" w:rsidP="00B27B8F">
          <w:pPr>
            <w:pStyle w:val="BBCE2E4F4C394A40A27F011F9C6D60146"/>
          </w:pPr>
          <w:r w:rsidRPr="00D509C2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CA75F2A53FE74FF89AE32840696A0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986059-A0D2-4ADB-9971-6C2562A8A759}"/>
      </w:docPartPr>
      <w:docPartBody>
        <w:p w:rsidR="00B27B8F" w:rsidRDefault="00B27B8F" w:rsidP="00B27B8F">
          <w:pPr>
            <w:pStyle w:val="CA75F2A53FE74FF89AE32840696A08F66"/>
          </w:pPr>
          <w:r w:rsidRPr="00D509C2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CD158DBF18234456BD1BA4B4A6896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3F402-0E43-4B91-937E-494338038962}"/>
      </w:docPartPr>
      <w:docPartBody>
        <w:p w:rsidR="00B27B8F" w:rsidRDefault="00B27B8F" w:rsidP="00B27B8F">
          <w:pPr>
            <w:pStyle w:val="CD158DBF18234456BD1BA4B4A68960D26"/>
          </w:pPr>
          <w:r w:rsidRPr="002A5F8E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AACEB7859A0444FAA3746AE4D93127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B18D4-2C43-4335-9872-883AAEA88814}"/>
      </w:docPartPr>
      <w:docPartBody>
        <w:p w:rsidR="00B27B8F" w:rsidRDefault="00B27B8F" w:rsidP="00B27B8F">
          <w:pPr>
            <w:pStyle w:val="AACEB7859A0444FAA3746AE4D93127866"/>
          </w:pPr>
          <w:r w:rsidRPr="002A5F8E">
            <w:rPr>
              <w:rStyle w:val="PlaceholderText"/>
              <w:rFonts w:ascii="Californian FB" w:hAnsi="Californian FB"/>
            </w:rPr>
            <w:t>Click here to list all products you are currently using.</w:t>
          </w:r>
        </w:p>
      </w:docPartBody>
    </w:docPart>
    <w:docPart>
      <w:docPartPr>
        <w:name w:val="B4F3E10177D449A6A0C44CD03014B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627E1-44AE-4537-839F-A43891275436}"/>
      </w:docPartPr>
      <w:docPartBody>
        <w:p w:rsidR="00B27B8F" w:rsidRDefault="00B27B8F" w:rsidP="00B27B8F">
          <w:pPr>
            <w:pStyle w:val="B4F3E10177D449A6A0C44CD03014B8825"/>
          </w:pPr>
          <w:r w:rsidRPr="002A5F8E">
            <w:rPr>
              <w:rStyle w:val="PlaceholderText"/>
              <w:rFonts w:ascii="Californian FB" w:hAnsi="Californian FB"/>
            </w:rPr>
            <w:t>Click here to list.</w:t>
          </w:r>
        </w:p>
      </w:docPartBody>
    </w:docPart>
    <w:docPart>
      <w:docPartPr>
        <w:name w:val="F8F33DC977AA4B2D96CC705E2C330E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43480-DDA5-4493-99B1-728F38907167}"/>
      </w:docPartPr>
      <w:docPartBody>
        <w:p w:rsidR="00B27B8F" w:rsidRDefault="00B27B8F" w:rsidP="00B27B8F">
          <w:pPr>
            <w:pStyle w:val="F8F33DC977AA4B2D96CC705E2C330E9C5"/>
          </w:pPr>
          <w:r w:rsidRPr="0014027D">
            <w:rPr>
              <w:rStyle w:val="PlaceholderText"/>
              <w:rFonts w:ascii="Californian FB" w:hAnsi="Californian FB"/>
            </w:rPr>
            <w:t>Click here to enter how long/how often?</w:t>
          </w:r>
        </w:p>
      </w:docPartBody>
    </w:docPart>
    <w:docPart>
      <w:docPartPr>
        <w:name w:val="1FD3D51B4A654569898F369A49E0A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D203D-FA80-4B2A-A55B-69AB87827D75}"/>
      </w:docPartPr>
      <w:docPartBody>
        <w:p w:rsidR="00B27B8F" w:rsidRDefault="00B27B8F" w:rsidP="00B27B8F">
          <w:pPr>
            <w:pStyle w:val="1FD3D51B4A654569898F369A49E0A85C4"/>
          </w:pPr>
          <w:r w:rsidRPr="00FA7886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529E373AA4394C86A9E6A20C84F07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C1664-3ACA-4BE6-A534-CF0D1FFB2842}"/>
      </w:docPartPr>
      <w:docPartBody>
        <w:p w:rsidR="00B27B8F" w:rsidRDefault="00B27B8F" w:rsidP="00B27B8F">
          <w:pPr>
            <w:pStyle w:val="529E373AA4394C86A9E6A20C84F07DBA4"/>
          </w:pPr>
          <w:r w:rsidRPr="00FA7886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D83E7AE46B014F0DBFCF9BC4EF366F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3F6DB-4561-418A-BDB5-46BB78B519A6}"/>
      </w:docPartPr>
      <w:docPartBody>
        <w:p w:rsidR="00B27B8F" w:rsidRDefault="00B27B8F" w:rsidP="00B27B8F">
          <w:pPr>
            <w:pStyle w:val="D83E7AE46B014F0DBFCF9BC4EF366F7B4"/>
          </w:pPr>
          <w:r w:rsidRPr="00FA7886">
            <w:rPr>
              <w:rStyle w:val="PlaceholderText"/>
              <w:rFonts w:ascii="Californian FB" w:eastAsiaTheme="minorHAnsi" w:hAnsi="Californian FB"/>
            </w:rPr>
            <w:t>Click here to enter a date.</w:t>
          </w:r>
        </w:p>
      </w:docPartBody>
    </w:docPart>
    <w:docPart>
      <w:docPartPr>
        <w:name w:val="99F047DB050841D093CF8E3EDCE5C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92A7B-10AD-4774-82FE-3414358298DD}"/>
      </w:docPartPr>
      <w:docPartBody>
        <w:p w:rsidR="00000000" w:rsidRDefault="00B27B8F" w:rsidP="00B27B8F">
          <w:pPr>
            <w:pStyle w:val="99F047DB050841D093CF8E3EDCE5C9D31"/>
          </w:pPr>
          <w:r w:rsidRPr="0014027D">
            <w:rPr>
              <w:rStyle w:val="PlaceholderText"/>
              <w:rFonts w:ascii="Californian FB" w:hAnsi="Californian FB"/>
            </w:rPr>
            <w:t xml:space="preserve">Click here to enter </w:t>
          </w:r>
          <w:r>
            <w:rPr>
              <w:rStyle w:val="PlaceholderText"/>
              <w:rFonts w:ascii="Californian FB" w:hAnsi="Californian FB"/>
            </w:rPr>
            <w:t>a date.</w:t>
          </w:r>
        </w:p>
      </w:docPartBody>
    </w:docPart>
    <w:docPart>
      <w:docPartPr>
        <w:name w:val="D8AB96C7A2EF446C9C6EFAC79AC8B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90E8D-D886-4522-AA66-CF47AB277B0D}"/>
      </w:docPartPr>
      <w:docPartBody>
        <w:p w:rsidR="00000000" w:rsidRDefault="00B27B8F" w:rsidP="00B27B8F">
          <w:pPr>
            <w:pStyle w:val="D8AB96C7A2EF446C9C6EFAC79AC8B5C02"/>
          </w:pPr>
          <w:r w:rsidRPr="00542E61">
            <w:rPr>
              <w:rStyle w:val="PlaceholderText"/>
              <w:rFonts w:eastAsiaTheme="minorHAnsi"/>
            </w:rPr>
            <w:t>Click here to enter a date.</w:t>
          </w:r>
        </w:p>
      </w:docPartBody>
    </w:docPart>
    <w:docPart>
      <w:docPartPr>
        <w:name w:val="899DF3E796DC49DDB9CD00D3C3A03F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527EEC-B22C-4E15-8114-FACB7E29D62F}"/>
      </w:docPartPr>
      <w:docPartBody>
        <w:p w:rsidR="00000000" w:rsidRDefault="00B27B8F" w:rsidP="00B27B8F">
          <w:pPr>
            <w:pStyle w:val="899DF3E796DC49DDB9CD00D3C3A03F952"/>
          </w:pPr>
          <w:r w:rsidRPr="002A5F8E">
            <w:rPr>
              <w:rStyle w:val="PlaceholderText"/>
              <w:rFonts w:ascii="Californian FB" w:hAnsi="Californian FB"/>
            </w:rPr>
            <w:t>Click here to enter text.</w:t>
          </w:r>
        </w:p>
      </w:docPartBody>
    </w:docPart>
    <w:docPart>
      <w:docPartPr>
        <w:name w:val="A5A04981394B4B859456691632F46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BF80C6-CF51-454A-9462-55D87BAE747E}"/>
      </w:docPartPr>
      <w:docPartBody>
        <w:p w:rsidR="00000000" w:rsidRDefault="00B27B8F" w:rsidP="00B27B8F">
          <w:pPr>
            <w:pStyle w:val="A5A04981394B4B859456691632F463672"/>
          </w:pPr>
          <w:r w:rsidRPr="002A5F8E">
            <w:rPr>
              <w:rStyle w:val="PlaceholderText"/>
              <w:rFonts w:ascii="Californian FB" w:hAnsi="Californian FB"/>
            </w:rPr>
            <w:t xml:space="preserve">Click here to </w:t>
          </w:r>
          <w:r>
            <w:rPr>
              <w:rStyle w:val="PlaceholderText"/>
              <w:rFonts w:ascii="Californian FB" w:hAnsi="Californian FB"/>
            </w:rPr>
            <w:t>explain</w:t>
          </w:r>
          <w:r w:rsidRPr="002A5F8E">
            <w:rPr>
              <w:rStyle w:val="PlaceholderText"/>
              <w:rFonts w:ascii="Californian FB" w:hAnsi="Californian FB"/>
            </w:rPr>
            <w:t>.</w:t>
          </w:r>
        </w:p>
      </w:docPartBody>
    </w:docPart>
    <w:docPart>
      <w:docPartPr>
        <w:name w:val="3FD429012A394E4CB435C9EEDF358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39F67-47E3-40E5-8B93-3609317A730E}"/>
      </w:docPartPr>
      <w:docPartBody>
        <w:p w:rsidR="00000000" w:rsidRDefault="00B27B8F" w:rsidP="00B27B8F">
          <w:pPr>
            <w:pStyle w:val="3FD429012A394E4CB435C9EEDF358CC62"/>
          </w:pPr>
          <w:r w:rsidRPr="0014027D">
            <w:rPr>
              <w:rStyle w:val="PlaceholderText"/>
              <w:rFonts w:ascii="Californian FB" w:hAnsi="Californian FB"/>
            </w:rPr>
            <w:t xml:space="preserve">Click here to enter </w:t>
          </w:r>
          <w:r>
            <w:rPr>
              <w:rStyle w:val="PlaceholderText"/>
              <w:rFonts w:ascii="Californian FB" w:hAnsi="Californian FB"/>
            </w:rPr>
            <w:t>text.</w:t>
          </w:r>
        </w:p>
      </w:docPartBody>
    </w:docPart>
    <w:docPart>
      <w:docPartPr>
        <w:name w:val="D6AEDB03DE804273AB526794F2FCE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A2023-1485-4368-A8ED-9BE8D6CD76E2}"/>
      </w:docPartPr>
      <w:docPartBody>
        <w:p w:rsidR="00000000" w:rsidRDefault="00B27B8F" w:rsidP="00B27B8F">
          <w:pPr>
            <w:pStyle w:val="D6AEDB03DE804273AB526794F2FCE3AE1"/>
          </w:pPr>
          <w:r w:rsidRPr="002A5F8E">
            <w:rPr>
              <w:rStyle w:val="PlaceholderText"/>
              <w:rFonts w:ascii="Californian FB" w:hAnsi="Californian FB"/>
            </w:rPr>
            <w:t xml:space="preserve">Click here to list </w:t>
          </w:r>
          <w:r>
            <w:rPr>
              <w:rStyle w:val="PlaceholderText"/>
              <w:rFonts w:ascii="Californian FB" w:hAnsi="Californian FB"/>
            </w:rPr>
            <w:t>focal points</w:t>
          </w:r>
          <w:r w:rsidRPr="002A5F8E">
            <w:rPr>
              <w:rStyle w:val="PlaceholderText"/>
              <w:rFonts w:ascii="Californian FB" w:hAnsi="Californian FB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C50A9"/>
    <w:rsid w:val="00B27B8F"/>
    <w:rsid w:val="00BE2CA7"/>
    <w:rsid w:val="00FC5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27B8F"/>
    <w:rPr>
      <w:color w:val="808080"/>
    </w:rPr>
  </w:style>
  <w:style w:type="paragraph" w:customStyle="1" w:styleId="F9C15E3C998F46BA8A77DF4119594C0B">
    <w:name w:val="F9C15E3C998F46BA8A77DF4119594C0B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">
    <w:name w:val="7DA1F144CF7043AD92695BCD799E4DEC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">
    <w:name w:val="01ACD0495737476EA014CE580B8B4E7D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">
    <w:name w:val="7325A8A3C4D6473F843DA259AB0FDAB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">
    <w:name w:val="F55817C024994745B589EB71B359E15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15E3C998F46BA8A77DF4119594C0B1">
    <w:name w:val="F9C15E3C998F46BA8A77DF4119594C0B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1">
    <w:name w:val="7DA1F144CF7043AD92695BCD799E4DEC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1">
    <w:name w:val="01ACD0495737476EA014CE580B8B4E7D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1">
    <w:name w:val="7325A8A3C4D6473F843DA259AB0FDAB2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1">
    <w:name w:val="F55817C024994745B589EB71B359E15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">
    <w:name w:val="92A9CDF821684726B3B103CACFAD533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">
    <w:name w:val="360F2E1B00724301874D278DBFB4B84E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">
    <w:name w:val="8510DBC18BE540B3A6DFCA4CD381436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15E3C998F46BA8A77DF4119594C0B2">
    <w:name w:val="F9C15E3C998F46BA8A77DF4119594C0B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2">
    <w:name w:val="7DA1F144CF7043AD92695BCD799E4DEC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2">
    <w:name w:val="01ACD0495737476EA014CE580B8B4E7D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2">
    <w:name w:val="7325A8A3C4D6473F843DA259AB0FDAB2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2">
    <w:name w:val="F55817C024994745B589EB71B359E151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1">
    <w:name w:val="92A9CDF821684726B3B103CACFAD5339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1">
    <w:name w:val="360F2E1B00724301874D278DBFB4B84E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1">
    <w:name w:val="8510DBC18BE540B3A6DFCA4CD381436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">
    <w:name w:val="5A4A5EB3CB38404C94A061DB5430C03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15E3C998F46BA8A77DF4119594C0B3">
    <w:name w:val="F9C15E3C998F46BA8A77DF4119594C0B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3">
    <w:name w:val="7DA1F144CF7043AD92695BCD799E4DEC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3">
    <w:name w:val="01ACD0495737476EA014CE580B8B4E7D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3">
    <w:name w:val="7325A8A3C4D6473F843DA259AB0FDAB2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3">
    <w:name w:val="F55817C024994745B589EB71B359E151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2">
    <w:name w:val="92A9CDF821684726B3B103CACFAD5339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2">
    <w:name w:val="360F2E1B00724301874D278DBFB4B84E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2">
    <w:name w:val="8510DBC18BE540B3A6DFCA4CD3814361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1">
    <w:name w:val="5A4A5EB3CB38404C94A061DB5430C036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15E3C998F46BA8A77DF4119594C0B4">
    <w:name w:val="F9C15E3C998F46BA8A77DF4119594C0B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4">
    <w:name w:val="7DA1F144CF7043AD92695BCD799E4DEC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4">
    <w:name w:val="01ACD0495737476EA014CE580B8B4E7D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4">
    <w:name w:val="7325A8A3C4D6473F843DA259AB0FDAB2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4">
    <w:name w:val="F55817C024994745B589EB71B359E151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3">
    <w:name w:val="92A9CDF821684726B3B103CACFAD5339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3">
    <w:name w:val="360F2E1B00724301874D278DBFB4B84E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3">
    <w:name w:val="8510DBC18BE540B3A6DFCA4CD3814361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2">
    <w:name w:val="5A4A5EB3CB38404C94A061DB5430C036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C15E3C998F46BA8A77DF4119594C0B5">
    <w:name w:val="F9C15E3C998F46BA8A77DF4119594C0B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5">
    <w:name w:val="7DA1F144CF7043AD92695BCD799E4DEC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5">
    <w:name w:val="01ACD0495737476EA014CE580B8B4E7D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5">
    <w:name w:val="7325A8A3C4D6473F843DA259AB0FDAB2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5">
    <w:name w:val="F55817C024994745B589EB71B359E151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4">
    <w:name w:val="92A9CDF821684726B3B103CACFAD5339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4">
    <w:name w:val="360F2E1B00724301874D278DBFB4B84E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4">
    <w:name w:val="8510DBC18BE540B3A6DFCA4CD3814361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3">
    <w:name w:val="5A4A5EB3CB38404C94A061DB5430C036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17FCD5E7094486A063336F931A528E">
    <w:name w:val="8217FCD5E7094486A063336F931A528E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6">
    <w:name w:val="7DA1F144CF7043AD92695BCD799E4DEC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6">
    <w:name w:val="01ACD0495737476EA014CE580B8B4E7D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6">
    <w:name w:val="7325A8A3C4D6473F843DA259AB0FDAB2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6">
    <w:name w:val="F55817C024994745B589EB71B359E151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5">
    <w:name w:val="92A9CDF821684726B3B103CACFAD5339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5">
    <w:name w:val="360F2E1B00724301874D278DBFB4B84E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5">
    <w:name w:val="8510DBC18BE540B3A6DFCA4CD3814361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4">
    <w:name w:val="5A4A5EB3CB38404C94A061DB5430C036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17FCD5E7094486A063336F931A528E1">
    <w:name w:val="8217FCD5E7094486A063336F931A528E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7">
    <w:name w:val="7DA1F144CF7043AD92695BCD799E4DEC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7">
    <w:name w:val="01ACD0495737476EA014CE580B8B4E7D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7">
    <w:name w:val="7325A8A3C4D6473F843DA259AB0FDAB2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7">
    <w:name w:val="F55817C024994745B589EB71B359E151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6">
    <w:name w:val="92A9CDF821684726B3B103CACFAD5339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6">
    <w:name w:val="360F2E1B00724301874D278DBFB4B84E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6">
    <w:name w:val="8510DBC18BE540B3A6DFCA4CD3814361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5">
    <w:name w:val="5A4A5EB3CB38404C94A061DB5430C036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BB6B70178942C79ECDA775E0EC7122">
    <w:name w:val="7FBB6B70178942C79ECDA775E0EC712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17FCD5E7094486A063336F931A528E2">
    <w:name w:val="8217FCD5E7094486A063336F931A528E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8">
    <w:name w:val="7DA1F144CF7043AD92695BCD799E4DEC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8">
    <w:name w:val="01ACD0495737476EA014CE580B8B4E7D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8">
    <w:name w:val="7325A8A3C4D6473F843DA259AB0FDAB2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8">
    <w:name w:val="F55817C024994745B589EB71B359E151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7">
    <w:name w:val="92A9CDF821684726B3B103CACFAD5339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7">
    <w:name w:val="360F2E1B00724301874D278DBFB4B84E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7">
    <w:name w:val="8510DBC18BE540B3A6DFCA4CD3814361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6">
    <w:name w:val="5A4A5EB3CB38404C94A061DB5430C036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BB6B70178942C79ECDA775E0EC71221">
    <w:name w:val="7FBB6B70178942C79ECDA775E0EC7122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CC6C84B5774619BD543779D2586E27">
    <w:name w:val="E6CC6C84B5774619BD543779D2586E2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F4550FC52F045D99CD6B59686B0ED80">
    <w:name w:val="BF4550FC52F045D99CD6B59686B0ED8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0276FB592A4980850DF8E22D98FD76">
    <w:name w:val="190276FB592A4980850DF8E22D98FD7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17FCD5E7094486A063336F931A528E3">
    <w:name w:val="8217FCD5E7094486A063336F931A528E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9">
    <w:name w:val="7DA1F144CF7043AD92695BCD799E4DEC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9">
    <w:name w:val="01ACD0495737476EA014CE580B8B4E7D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9">
    <w:name w:val="7325A8A3C4D6473F843DA259AB0FDAB2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9">
    <w:name w:val="F55817C024994745B589EB71B359E151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8">
    <w:name w:val="92A9CDF821684726B3B103CACFAD5339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8">
    <w:name w:val="360F2E1B00724301874D278DBFB4B84E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8">
    <w:name w:val="8510DBC18BE540B3A6DFCA4CD3814361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7">
    <w:name w:val="5A4A5EB3CB38404C94A061DB5430C036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BB6B70178942C79ECDA775E0EC71222">
    <w:name w:val="7FBB6B70178942C79ECDA775E0EC7122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CC6C84B5774619BD543779D2586E271">
    <w:name w:val="E6CC6C84B5774619BD543779D2586E27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F4550FC52F045D99CD6B59686B0ED801">
    <w:name w:val="BF4550FC52F045D99CD6B59686B0ED80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0276FB592A4980850DF8E22D98FD761">
    <w:name w:val="190276FB592A4980850DF8E22D98FD76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0006CEC4274D8286D19625C0B11DFC">
    <w:name w:val="A20006CEC4274D8286D19625C0B11DFC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3A9AAB95C74C0280A28E344FB14012">
    <w:name w:val="273A9AAB95C74C0280A28E344FB1401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136131417B4ED9A571C926DD9C575F">
    <w:name w:val="51136131417B4ED9A571C926DD9C575F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620A64309A4B5CAB4A6BD4F70F994F">
    <w:name w:val="AB620A64309A4B5CAB4A6BD4F70F994F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17FCD5E7094486A063336F931A528E4">
    <w:name w:val="8217FCD5E7094486A063336F931A528E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10">
    <w:name w:val="7DA1F144CF7043AD92695BCD799E4DEC1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10">
    <w:name w:val="01ACD0495737476EA014CE580B8B4E7D1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10">
    <w:name w:val="7325A8A3C4D6473F843DA259AB0FDAB21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10">
    <w:name w:val="F55817C024994745B589EB71B359E1511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9">
    <w:name w:val="92A9CDF821684726B3B103CACFAD5339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9">
    <w:name w:val="360F2E1B00724301874D278DBFB4B84E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9">
    <w:name w:val="8510DBC18BE540B3A6DFCA4CD3814361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8">
    <w:name w:val="5A4A5EB3CB38404C94A061DB5430C036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BB6B70178942C79ECDA775E0EC71223">
    <w:name w:val="7FBB6B70178942C79ECDA775E0EC7122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CC6C84B5774619BD543779D2586E272">
    <w:name w:val="E6CC6C84B5774619BD543779D2586E27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F4550FC52F045D99CD6B59686B0ED802">
    <w:name w:val="BF4550FC52F045D99CD6B59686B0ED80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0276FB592A4980850DF8E22D98FD762">
    <w:name w:val="190276FB592A4980850DF8E22D98FD76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0006CEC4274D8286D19625C0B11DFC1">
    <w:name w:val="A20006CEC4274D8286D19625C0B11DFC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3A9AAB95C74C0280A28E344FB140121">
    <w:name w:val="273A9AAB95C74C0280A28E344FB14012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136131417B4ED9A571C926DD9C575F1">
    <w:name w:val="51136131417B4ED9A571C926DD9C575F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620A64309A4B5CAB4A6BD4F70F994F1">
    <w:name w:val="AB620A64309A4B5CAB4A6BD4F70F994F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1AB7C3340F42C6AAB9B655508B745D">
    <w:name w:val="351AB7C3340F42C6AAB9B655508B745D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17FCD5E7094486A063336F931A528E5">
    <w:name w:val="8217FCD5E7094486A063336F931A528E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11">
    <w:name w:val="7DA1F144CF7043AD92695BCD799E4DEC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11">
    <w:name w:val="01ACD0495737476EA014CE580B8B4E7D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11">
    <w:name w:val="7325A8A3C4D6473F843DA259AB0FDAB2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11">
    <w:name w:val="F55817C024994745B589EB71B359E151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10">
    <w:name w:val="92A9CDF821684726B3B103CACFAD53391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10">
    <w:name w:val="360F2E1B00724301874D278DBFB4B84E1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10">
    <w:name w:val="8510DBC18BE540B3A6DFCA4CD38143611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9">
    <w:name w:val="5A4A5EB3CB38404C94A061DB5430C036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BB6B70178942C79ECDA775E0EC71224">
    <w:name w:val="7FBB6B70178942C79ECDA775E0EC7122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CC6C84B5774619BD543779D2586E273">
    <w:name w:val="E6CC6C84B5774619BD543779D2586E27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F4550FC52F045D99CD6B59686B0ED803">
    <w:name w:val="BF4550FC52F045D99CD6B59686B0ED80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0276FB592A4980850DF8E22D98FD763">
    <w:name w:val="190276FB592A4980850DF8E22D98FD76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0006CEC4274D8286D19625C0B11DFC2">
    <w:name w:val="A20006CEC4274D8286D19625C0B11DFC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3A9AAB95C74C0280A28E344FB140122">
    <w:name w:val="273A9AAB95C74C0280A28E344FB14012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136131417B4ED9A571C926DD9C575F2">
    <w:name w:val="51136131417B4ED9A571C926DD9C575F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620A64309A4B5CAB4A6BD4F70F994F2">
    <w:name w:val="AB620A64309A4B5CAB4A6BD4F70F994F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1AB7C3340F42C6AAB9B655508B745D1">
    <w:name w:val="351AB7C3340F42C6AAB9B655508B745D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E018A0ADCF49DB9C4425150045C99E">
    <w:name w:val="CDE018A0ADCF49DB9C4425150045C99E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B414179C7C40AEAD1EA5B7BED9883F">
    <w:name w:val="E2B414179C7C40AEAD1EA5B7BED9883F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04CC7161754B8F9F97CEBF8561F42B">
    <w:name w:val="7004CC7161754B8F9F97CEBF8561F42B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CCC0874C5B44DFB243C29FC4B4BE15">
    <w:name w:val="D1CCC0874C5B44DFB243C29FC4B4BE1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5D3470F36646D0B8313D060D383B4A">
    <w:name w:val="E25D3470F36646D0B8313D060D383B4A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D93F4089974B4595A3B5A645E36173">
    <w:name w:val="21D93F4089974B4595A3B5A645E3617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F0A7A8E49148B592C6D4053C276201">
    <w:name w:val="7EF0A7A8E49148B592C6D4053C27620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767733056E45FFB1FC5F17206EE452">
    <w:name w:val="6E767733056E45FFB1FC5F17206EE45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5CE09486D7416AA9A0AB227114FF66">
    <w:name w:val="AF5CE09486D7416AA9A0AB227114FF6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4A0DD9005F4249A07594E42FD91711">
    <w:name w:val="AD4A0DD9005F4249A07594E42FD917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BB5FF15E1649E39AF46918E35FD9BD">
    <w:name w:val="E6BB5FF15E1649E39AF46918E35FD9BD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351619C55B43A48124C2D9E4303186">
    <w:name w:val="39351619C55B43A48124C2D9E430318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17FCD5E7094486A063336F931A528E6">
    <w:name w:val="8217FCD5E7094486A063336F931A528E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12">
    <w:name w:val="7DA1F144CF7043AD92695BCD799E4DEC1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12">
    <w:name w:val="01ACD0495737476EA014CE580B8B4E7D1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12">
    <w:name w:val="7325A8A3C4D6473F843DA259AB0FDAB21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12">
    <w:name w:val="F55817C024994745B589EB71B359E1511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11">
    <w:name w:val="92A9CDF821684726B3B103CACFAD5339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11">
    <w:name w:val="360F2E1B00724301874D278DBFB4B84E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11">
    <w:name w:val="8510DBC18BE540B3A6DFCA4CD3814361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10">
    <w:name w:val="5A4A5EB3CB38404C94A061DB5430C0361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BB6B70178942C79ECDA775E0EC71225">
    <w:name w:val="7FBB6B70178942C79ECDA775E0EC7122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CC6C84B5774619BD543779D2586E274">
    <w:name w:val="E6CC6C84B5774619BD543779D2586E27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F4550FC52F045D99CD6B59686B0ED804">
    <w:name w:val="BF4550FC52F045D99CD6B59686B0ED80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0276FB592A4980850DF8E22D98FD764">
    <w:name w:val="190276FB592A4980850DF8E22D98FD76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0006CEC4274D8286D19625C0B11DFC3">
    <w:name w:val="A20006CEC4274D8286D19625C0B11DFC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3A9AAB95C74C0280A28E344FB140123">
    <w:name w:val="273A9AAB95C74C0280A28E344FB14012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136131417B4ED9A571C926DD9C575F3">
    <w:name w:val="51136131417B4ED9A571C926DD9C575F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620A64309A4B5CAB4A6BD4F70F994F3">
    <w:name w:val="AB620A64309A4B5CAB4A6BD4F70F994F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1AB7C3340F42C6AAB9B655508B745D2">
    <w:name w:val="351AB7C3340F42C6AAB9B655508B745D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E018A0ADCF49DB9C4425150045C99E1">
    <w:name w:val="CDE018A0ADCF49DB9C4425150045C99E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B414179C7C40AEAD1EA5B7BED9883F1">
    <w:name w:val="E2B414179C7C40AEAD1EA5B7BED9883F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04CC7161754B8F9F97CEBF8561F42B1">
    <w:name w:val="7004CC7161754B8F9F97CEBF8561F42B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CCC0874C5B44DFB243C29FC4B4BE151">
    <w:name w:val="D1CCC0874C5B44DFB243C29FC4B4BE15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5D3470F36646D0B8313D060D383B4A1">
    <w:name w:val="E25D3470F36646D0B8313D060D383B4A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D93F4089974B4595A3B5A645E361731">
    <w:name w:val="21D93F4089974B4595A3B5A645E36173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F0A7A8E49148B592C6D4053C2762011">
    <w:name w:val="7EF0A7A8E49148B592C6D4053C27620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767733056E45FFB1FC5F17206EE4521">
    <w:name w:val="6E767733056E45FFB1FC5F17206EE452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5CE09486D7416AA9A0AB227114FF661">
    <w:name w:val="AF5CE09486D7416AA9A0AB227114FF66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4A0DD9005F4249A07594E42FD917111">
    <w:name w:val="AD4A0DD9005F4249A07594E42FD9171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BB5FF15E1649E39AF46918E35FD9BD1">
    <w:name w:val="E6BB5FF15E1649E39AF46918E35FD9BD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351619C55B43A48124C2D9E43031861">
    <w:name w:val="39351619C55B43A48124C2D9E4303186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17FCD5E7094486A063336F931A528E7">
    <w:name w:val="8217FCD5E7094486A063336F931A528E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13">
    <w:name w:val="7DA1F144CF7043AD92695BCD799E4DEC1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13">
    <w:name w:val="01ACD0495737476EA014CE580B8B4E7D1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13">
    <w:name w:val="7325A8A3C4D6473F843DA259AB0FDAB21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13">
    <w:name w:val="F55817C024994745B589EB71B359E1511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12">
    <w:name w:val="92A9CDF821684726B3B103CACFAD53391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12">
    <w:name w:val="360F2E1B00724301874D278DBFB4B84E1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12">
    <w:name w:val="8510DBC18BE540B3A6DFCA4CD38143611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11">
    <w:name w:val="5A4A5EB3CB38404C94A061DB5430C036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BB6B70178942C79ECDA775E0EC71226">
    <w:name w:val="7FBB6B70178942C79ECDA775E0EC7122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CC6C84B5774619BD543779D2586E275">
    <w:name w:val="E6CC6C84B5774619BD543779D2586E27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F4550FC52F045D99CD6B59686B0ED805">
    <w:name w:val="BF4550FC52F045D99CD6B59686B0ED80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0276FB592A4980850DF8E22D98FD765">
    <w:name w:val="190276FB592A4980850DF8E22D98FD76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0006CEC4274D8286D19625C0B11DFC4">
    <w:name w:val="A20006CEC4274D8286D19625C0B11DFC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3A9AAB95C74C0280A28E344FB140124">
    <w:name w:val="273A9AAB95C74C0280A28E344FB14012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136131417B4ED9A571C926DD9C575F4">
    <w:name w:val="51136131417B4ED9A571C926DD9C575F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620A64309A4B5CAB4A6BD4F70F994F4">
    <w:name w:val="AB620A64309A4B5CAB4A6BD4F70F994F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1AB7C3340F42C6AAB9B655508B745D3">
    <w:name w:val="351AB7C3340F42C6AAB9B655508B745D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E018A0ADCF49DB9C4425150045C99E2">
    <w:name w:val="CDE018A0ADCF49DB9C4425150045C99E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B414179C7C40AEAD1EA5B7BED9883F2">
    <w:name w:val="E2B414179C7C40AEAD1EA5B7BED9883F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04CC7161754B8F9F97CEBF8561F42B2">
    <w:name w:val="7004CC7161754B8F9F97CEBF8561F42B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CCC0874C5B44DFB243C29FC4B4BE152">
    <w:name w:val="D1CCC0874C5B44DFB243C29FC4B4BE15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5D3470F36646D0B8313D060D383B4A2">
    <w:name w:val="E25D3470F36646D0B8313D060D383B4A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D93F4089974B4595A3B5A645E361732">
    <w:name w:val="21D93F4089974B4595A3B5A645E36173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F0A7A8E49148B592C6D4053C2762012">
    <w:name w:val="7EF0A7A8E49148B592C6D4053C276201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767733056E45FFB1FC5F17206EE4522">
    <w:name w:val="6E767733056E45FFB1FC5F17206EE452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5CE09486D7416AA9A0AB227114FF662">
    <w:name w:val="AF5CE09486D7416AA9A0AB227114FF66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4A0DD9005F4249A07594E42FD917112">
    <w:name w:val="AD4A0DD9005F4249A07594E42FD91711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BB5FF15E1649E39AF46918E35FD9BD2">
    <w:name w:val="E6BB5FF15E1649E39AF46918E35FD9BD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351619C55B43A48124C2D9E43031862">
    <w:name w:val="39351619C55B43A48124C2D9E4303186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2A7DB1ED7348A4979B2BC2BCD3076D">
    <w:name w:val="FD2A7DB1ED7348A4979B2BC2BCD3076D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995453326448048737FAD01A52A1E6">
    <w:name w:val="A1995453326448048737FAD01A52A1E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7321EE4C2141989F8D860540AC086D">
    <w:name w:val="277321EE4C2141989F8D860540AC086D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C7EBBB03ED04BE4B0305D80A39A56E9">
    <w:name w:val="3C7EBBB03ED04BE4B0305D80A39A56E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84FD95F95B4D249B2D565C82447938">
    <w:name w:val="7084FD95F95B4D249B2D565C8244793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D67B24A95844C097286B3069BE53B4">
    <w:name w:val="54D67B24A95844C097286B3069BE53B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17FCD5E7094486A063336F931A528E8">
    <w:name w:val="8217FCD5E7094486A063336F931A528E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14">
    <w:name w:val="7DA1F144CF7043AD92695BCD799E4DEC1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14">
    <w:name w:val="01ACD0495737476EA014CE580B8B4E7D1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14">
    <w:name w:val="7325A8A3C4D6473F843DA259AB0FDAB21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14">
    <w:name w:val="F55817C024994745B589EB71B359E1511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13">
    <w:name w:val="92A9CDF821684726B3B103CACFAD53391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13">
    <w:name w:val="360F2E1B00724301874D278DBFB4B84E1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13">
    <w:name w:val="8510DBC18BE540B3A6DFCA4CD38143611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12">
    <w:name w:val="5A4A5EB3CB38404C94A061DB5430C0361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BB6B70178942C79ECDA775E0EC71227">
    <w:name w:val="7FBB6B70178942C79ECDA775E0EC7122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CC6C84B5774619BD543779D2586E276">
    <w:name w:val="E6CC6C84B5774619BD543779D2586E27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F4550FC52F045D99CD6B59686B0ED806">
    <w:name w:val="BF4550FC52F045D99CD6B59686B0ED80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0276FB592A4980850DF8E22D98FD766">
    <w:name w:val="190276FB592A4980850DF8E22D98FD76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0006CEC4274D8286D19625C0B11DFC5">
    <w:name w:val="A20006CEC4274D8286D19625C0B11DFC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3A9AAB95C74C0280A28E344FB140125">
    <w:name w:val="273A9AAB95C74C0280A28E344FB14012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136131417B4ED9A571C926DD9C575F5">
    <w:name w:val="51136131417B4ED9A571C926DD9C575F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620A64309A4B5CAB4A6BD4F70F994F5">
    <w:name w:val="AB620A64309A4B5CAB4A6BD4F70F994F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1AB7C3340F42C6AAB9B655508B745D4">
    <w:name w:val="351AB7C3340F42C6AAB9B655508B745D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E018A0ADCF49DB9C4425150045C99E3">
    <w:name w:val="CDE018A0ADCF49DB9C4425150045C99E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B414179C7C40AEAD1EA5B7BED9883F3">
    <w:name w:val="E2B414179C7C40AEAD1EA5B7BED9883F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04CC7161754B8F9F97CEBF8561F42B3">
    <w:name w:val="7004CC7161754B8F9F97CEBF8561F42B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CCC0874C5B44DFB243C29FC4B4BE153">
    <w:name w:val="D1CCC0874C5B44DFB243C29FC4B4BE15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5D3470F36646D0B8313D060D383B4A3">
    <w:name w:val="E25D3470F36646D0B8313D060D383B4A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D93F4089974B4595A3B5A645E361733">
    <w:name w:val="21D93F4089974B4595A3B5A645E36173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F0A7A8E49148B592C6D4053C2762013">
    <w:name w:val="7EF0A7A8E49148B592C6D4053C276201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767733056E45FFB1FC5F17206EE4523">
    <w:name w:val="6E767733056E45FFB1FC5F17206EE452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5CE09486D7416AA9A0AB227114FF663">
    <w:name w:val="AF5CE09486D7416AA9A0AB227114FF66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4A0DD9005F4249A07594E42FD917113">
    <w:name w:val="AD4A0DD9005F4249A07594E42FD91711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BB5FF15E1649E39AF46918E35FD9BD3">
    <w:name w:val="E6BB5FF15E1649E39AF46918E35FD9BD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351619C55B43A48124C2D9E43031863">
    <w:name w:val="39351619C55B43A48124C2D9E4303186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2A7DB1ED7348A4979B2BC2BCD3076D1">
    <w:name w:val="FD2A7DB1ED7348A4979B2BC2BCD3076D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995453326448048737FAD01A52A1E61">
    <w:name w:val="A1995453326448048737FAD01A52A1E6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7321EE4C2141989F8D860540AC086D1">
    <w:name w:val="277321EE4C2141989F8D860540AC086D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C7EBBB03ED04BE4B0305D80A39A56E91">
    <w:name w:val="3C7EBBB03ED04BE4B0305D80A39A56E9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84FD95F95B4D249B2D565C824479381">
    <w:name w:val="7084FD95F95B4D249B2D565C82447938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D67B24A95844C097286B3069BE53B41">
    <w:name w:val="54D67B24A95844C097286B3069BE53B4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17FCD5E7094486A063336F931A528E9">
    <w:name w:val="8217FCD5E7094486A063336F931A528E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15">
    <w:name w:val="7DA1F144CF7043AD92695BCD799E4DEC1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15">
    <w:name w:val="01ACD0495737476EA014CE580B8B4E7D1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15">
    <w:name w:val="7325A8A3C4D6473F843DA259AB0FDAB21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15">
    <w:name w:val="F55817C024994745B589EB71B359E1511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14">
    <w:name w:val="92A9CDF821684726B3B103CACFAD53391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14">
    <w:name w:val="360F2E1B00724301874D278DBFB4B84E1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14">
    <w:name w:val="8510DBC18BE540B3A6DFCA4CD38143611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13">
    <w:name w:val="5A4A5EB3CB38404C94A061DB5430C0361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BB6B70178942C79ECDA775E0EC71228">
    <w:name w:val="7FBB6B70178942C79ECDA775E0EC7122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CC6C84B5774619BD543779D2586E277">
    <w:name w:val="E6CC6C84B5774619BD543779D2586E27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F4550FC52F045D99CD6B59686B0ED807">
    <w:name w:val="BF4550FC52F045D99CD6B59686B0ED80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0276FB592A4980850DF8E22D98FD767">
    <w:name w:val="190276FB592A4980850DF8E22D98FD76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0006CEC4274D8286D19625C0B11DFC6">
    <w:name w:val="A20006CEC4274D8286D19625C0B11DFC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3A9AAB95C74C0280A28E344FB140126">
    <w:name w:val="273A9AAB95C74C0280A28E344FB14012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136131417B4ED9A571C926DD9C575F6">
    <w:name w:val="51136131417B4ED9A571C926DD9C575F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620A64309A4B5CAB4A6BD4F70F994F6">
    <w:name w:val="AB620A64309A4B5CAB4A6BD4F70F994F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1AB7C3340F42C6AAB9B655508B745D5">
    <w:name w:val="351AB7C3340F42C6AAB9B655508B745D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E018A0ADCF49DB9C4425150045C99E4">
    <w:name w:val="CDE018A0ADCF49DB9C4425150045C99E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B414179C7C40AEAD1EA5B7BED9883F4">
    <w:name w:val="E2B414179C7C40AEAD1EA5B7BED9883F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04CC7161754B8F9F97CEBF8561F42B4">
    <w:name w:val="7004CC7161754B8F9F97CEBF8561F42B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CCC0874C5B44DFB243C29FC4B4BE154">
    <w:name w:val="D1CCC0874C5B44DFB243C29FC4B4BE15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5D3470F36646D0B8313D060D383B4A4">
    <w:name w:val="E25D3470F36646D0B8313D060D383B4A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D93F4089974B4595A3B5A645E361734">
    <w:name w:val="21D93F4089974B4595A3B5A645E36173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F0A7A8E49148B592C6D4053C2762014">
    <w:name w:val="7EF0A7A8E49148B592C6D4053C276201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767733056E45FFB1FC5F17206EE4524">
    <w:name w:val="6E767733056E45FFB1FC5F17206EE452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5CE09486D7416AA9A0AB227114FF664">
    <w:name w:val="AF5CE09486D7416AA9A0AB227114FF66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4A0DD9005F4249A07594E42FD917114">
    <w:name w:val="AD4A0DD9005F4249A07594E42FD91711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BB5FF15E1649E39AF46918E35FD9BD4">
    <w:name w:val="E6BB5FF15E1649E39AF46918E35FD9BD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351619C55B43A48124C2D9E43031864">
    <w:name w:val="39351619C55B43A48124C2D9E4303186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2A7DB1ED7348A4979B2BC2BCD3076D2">
    <w:name w:val="FD2A7DB1ED7348A4979B2BC2BCD3076D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995453326448048737FAD01A52A1E62">
    <w:name w:val="A1995453326448048737FAD01A52A1E6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7321EE4C2141989F8D860540AC086D2">
    <w:name w:val="277321EE4C2141989F8D860540AC086D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C7EBBB03ED04BE4B0305D80A39A56E92">
    <w:name w:val="3C7EBBB03ED04BE4B0305D80A39A56E9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84FD95F95B4D249B2D565C824479382">
    <w:name w:val="7084FD95F95B4D249B2D565C82447938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D67B24A95844C097286B3069BE53B42">
    <w:name w:val="54D67B24A95844C097286B3069BE53B4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FDED6D34AE4F418625CC3F8D28331C">
    <w:name w:val="7FFDED6D34AE4F418625CC3F8D28331C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17FCD5E7094486A063336F931A528E10">
    <w:name w:val="8217FCD5E7094486A063336F931A528E1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16">
    <w:name w:val="7DA1F144CF7043AD92695BCD799E4DEC1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16">
    <w:name w:val="01ACD0495737476EA014CE580B8B4E7D1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16">
    <w:name w:val="7325A8A3C4D6473F843DA259AB0FDAB21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16">
    <w:name w:val="F55817C024994745B589EB71B359E1511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15">
    <w:name w:val="92A9CDF821684726B3B103CACFAD53391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15">
    <w:name w:val="360F2E1B00724301874D278DBFB4B84E1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15">
    <w:name w:val="8510DBC18BE540B3A6DFCA4CD38143611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14">
    <w:name w:val="5A4A5EB3CB38404C94A061DB5430C0361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BB6B70178942C79ECDA775E0EC71229">
    <w:name w:val="7FBB6B70178942C79ECDA775E0EC7122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CC6C84B5774619BD543779D2586E278">
    <w:name w:val="E6CC6C84B5774619BD543779D2586E27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F4550FC52F045D99CD6B59686B0ED808">
    <w:name w:val="BF4550FC52F045D99CD6B59686B0ED80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0276FB592A4980850DF8E22D98FD768">
    <w:name w:val="190276FB592A4980850DF8E22D98FD76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0006CEC4274D8286D19625C0B11DFC7">
    <w:name w:val="A20006CEC4274D8286D19625C0B11DFC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3A9AAB95C74C0280A28E344FB140127">
    <w:name w:val="273A9AAB95C74C0280A28E344FB14012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136131417B4ED9A571C926DD9C575F7">
    <w:name w:val="51136131417B4ED9A571C926DD9C575F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620A64309A4B5CAB4A6BD4F70F994F7">
    <w:name w:val="AB620A64309A4B5CAB4A6BD4F70F994F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1AB7C3340F42C6AAB9B655508B745D6">
    <w:name w:val="351AB7C3340F42C6AAB9B655508B745D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E018A0ADCF49DB9C4425150045C99E5">
    <w:name w:val="CDE018A0ADCF49DB9C4425150045C99E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B414179C7C40AEAD1EA5B7BED9883F5">
    <w:name w:val="E2B414179C7C40AEAD1EA5B7BED9883F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04CC7161754B8F9F97CEBF8561F42B5">
    <w:name w:val="7004CC7161754B8F9F97CEBF8561F42B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CCC0874C5B44DFB243C29FC4B4BE155">
    <w:name w:val="D1CCC0874C5B44DFB243C29FC4B4BE15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5D3470F36646D0B8313D060D383B4A5">
    <w:name w:val="E25D3470F36646D0B8313D060D383B4A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D93F4089974B4595A3B5A645E361735">
    <w:name w:val="21D93F4089974B4595A3B5A645E36173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F0A7A8E49148B592C6D4053C2762015">
    <w:name w:val="7EF0A7A8E49148B592C6D4053C276201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767733056E45FFB1FC5F17206EE4525">
    <w:name w:val="6E767733056E45FFB1FC5F17206EE452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5CE09486D7416AA9A0AB227114FF665">
    <w:name w:val="AF5CE09486D7416AA9A0AB227114FF66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4A0DD9005F4249A07594E42FD917115">
    <w:name w:val="AD4A0DD9005F4249A07594E42FD91711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BB5FF15E1649E39AF46918E35FD9BD5">
    <w:name w:val="E6BB5FF15E1649E39AF46918E35FD9BD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351619C55B43A48124C2D9E43031865">
    <w:name w:val="39351619C55B43A48124C2D9E4303186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2A7DB1ED7348A4979B2BC2BCD3076D3">
    <w:name w:val="FD2A7DB1ED7348A4979B2BC2BCD3076D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995453326448048737FAD01A52A1E63">
    <w:name w:val="A1995453326448048737FAD01A52A1E6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7321EE4C2141989F8D860540AC086D3">
    <w:name w:val="277321EE4C2141989F8D860540AC086D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C7EBBB03ED04BE4B0305D80A39A56E93">
    <w:name w:val="3C7EBBB03ED04BE4B0305D80A39A56E9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84FD95F95B4D249B2D565C824479383">
    <w:name w:val="7084FD95F95B4D249B2D565C82447938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D67B24A95844C097286B3069BE53B43">
    <w:name w:val="54D67B24A95844C097286B3069BE53B4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FDED6D34AE4F418625CC3F8D28331C1">
    <w:name w:val="7FFDED6D34AE4F418625CC3F8D28331C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17786A03FC4C5A969C0940694B82AF">
    <w:name w:val="EB17786A03FC4C5A969C0940694B82AF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E0459558134CBBA9F5A4DAE12AFCA2">
    <w:name w:val="12E0459558134CBBA9F5A4DAE12AFCA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8334CFE6EF41F4B554F4806FE77B11">
    <w:name w:val="3E8334CFE6EF41F4B554F4806FE77B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E028F2B62141C793461338F4F1DAB0">
    <w:name w:val="0CE028F2B62141C793461338F4F1DAB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7639511E984AE2BBC594355C14FB9B">
    <w:name w:val="E37639511E984AE2BBC594355C14FB9B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17FCD5E7094486A063336F931A528E11">
    <w:name w:val="8217FCD5E7094486A063336F931A528E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17">
    <w:name w:val="7DA1F144CF7043AD92695BCD799E4DEC1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17">
    <w:name w:val="01ACD0495737476EA014CE580B8B4E7D1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17">
    <w:name w:val="7325A8A3C4D6473F843DA259AB0FDAB21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17">
    <w:name w:val="F55817C024994745B589EB71B359E1511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16">
    <w:name w:val="92A9CDF821684726B3B103CACFAD53391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16">
    <w:name w:val="360F2E1B00724301874D278DBFB4B84E1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16">
    <w:name w:val="8510DBC18BE540B3A6DFCA4CD38143611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15">
    <w:name w:val="5A4A5EB3CB38404C94A061DB5430C0361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BB6B70178942C79ECDA775E0EC712210">
    <w:name w:val="7FBB6B70178942C79ECDA775E0EC71221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CC6C84B5774619BD543779D2586E279">
    <w:name w:val="E6CC6C84B5774619BD543779D2586E27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F4550FC52F045D99CD6B59686B0ED809">
    <w:name w:val="BF4550FC52F045D99CD6B59686B0ED80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0276FB592A4980850DF8E22D98FD769">
    <w:name w:val="190276FB592A4980850DF8E22D98FD76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0006CEC4274D8286D19625C0B11DFC8">
    <w:name w:val="A20006CEC4274D8286D19625C0B11DFC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3A9AAB95C74C0280A28E344FB140128">
    <w:name w:val="273A9AAB95C74C0280A28E344FB14012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136131417B4ED9A571C926DD9C575F8">
    <w:name w:val="51136131417B4ED9A571C926DD9C575F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620A64309A4B5CAB4A6BD4F70F994F8">
    <w:name w:val="AB620A64309A4B5CAB4A6BD4F70F994F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1AB7C3340F42C6AAB9B655508B745D7">
    <w:name w:val="351AB7C3340F42C6AAB9B655508B745D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E018A0ADCF49DB9C4425150045C99E6">
    <w:name w:val="CDE018A0ADCF49DB9C4425150045C99E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B414179C7C40AEAD1EA5B7BED9883F6">
    <w:name w:val="E2B414179C7C40AEAD1EA5B7BED9883F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04CC7161754B8F9F97CEBF8561F42B6">
    <w:name w:val="7004CC7161754B8F9F97CEBF8561F42B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CCC0874C5B44DFB243C29FC4B4BE156">
    <w:name w:val="D1CCC0874C5B44DFB243C29FC4B4BE15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5D3470F36646D0B8313D060D383B4A6">
    <w:name w:val="E25D3470F36646D0B8313D060D383B4A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D93F4089974B4595A3B5A645E361736">
    <w:name w:val="21D93F4089974B4595A3B5A645E36173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F0A7A8E49148B592C6D4053C2762016">
    <w:name w:val="7EF0A7A8E49148B592C6D4053C276201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767733056E45FFB1FC5F17206EE4526">
    <w:name w:val="6E767733056E45FFB1FC5F17206EE452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5CE09486D7416AA9A0AB227114FF666">
    <w:name w:val="AF5CE09486D7416AA9A0AB227114FF66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4A0DD9005F4249A07594E42FD917116">
    <w:name w:val="AD4A0DD9005F4249A07594E42FD91711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BB5FF15E1649E39AF46918E35FD9BD6">
    <w:name w:val="E6BB5FF15E1649E39AF46918E35FD9BD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351619C55B43A48124C2D9E43031866">
    <w:name w:val="39351619C55B43A48124C2D9E4303186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2A7DB1ED7348A4979B2BC2BCD3076D4">
    <w:name w:val="FD2A7DB1ED7348A4979B2BC2BCD3076D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995453326448048737FAD01A52A1E64">
    <w:name w:val="A1995453326448048737FAD01A52A1E6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7321EE4C2141989F8D860540AC086D4">
    <w:name w:val="277321EE4C2141989F8D860540AC086D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C7EBBB03ED04BE4B0305D80A39A56E94">
    <w:name w:val="3C7EBBB03ED04BE4B0305D80A39A56E9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84FD95F95B4D249B2D565C824479384">
    <w:name w:val="7084FD95F95B4D249B2D565C82447938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D67B24A95844C097286B3069BE53B44">
    <w:name w:val="54D67B24A95844C097286B3069BE53B4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FDED6D34AE4F418625CC3F8D28331C2">
    <w:name w:val="7FFDED6D34AE4F418625CC3F8D28331C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17786A03FC4C5A969C0940694B82AF1">
    <w:name w:val="EB17786A03FC4C5A969C0940694B82AF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E0459558134CBBA9F5A4DAE12AFCA21">
    <w:name w:val="12E0459558134CBBA9F5A4DAE12AFCA2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8334CFE6EF41F4B554F4806FE77B111">
    <w:name w:val="3E8334CFE6EF41F4B554F4806FE77B1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E028F2B62141C793461338F4F1DAB01">
    <w:name w:val="0CE028F2B62141C793461338F4F1DAB0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7639511E984AE2BBC594355C14FB9B1">
    <w:name w:val="E37639511E984AE2BBC594355C14FB9B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17FCD5E7094486A063336F931A528E12">
    <w:name w:val="8217FCD5E7094486A063336F931A528E1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18">
    <w:name w:val="7DA1F144CF7043AD92695BCD799E4DEC1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18">
    <w:name w:val="01ACD0495737476EA014CE580B8B4E7D1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18">
    <w:name w:val="7325A8A3C4D6473F843DA259AB0FDAB21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18">
    <w:name w:val="F55817C024994745B589EB71B359E1511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17">
    <w:name w:val="92A9CDF821684726B3B103CACFAD53391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17">
    <w:name w:val="360F2E1B00724301874D278DBFB4B84E1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17">
    <w:name w:val="8510DBC18BE540B3A6DFCA4CD38143611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16">
    <w:name w:val="5A4A5EB3CB38404C94A061DB5430C0361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BB6B70178942C79ECDA775E0EC712211">
    <w:name w:val="7FBB6B70178942C79ECDA775E0EC7122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CC6C84B5774619BD543779D2586E2710">
    <w:name w:val="E6CC6C84B5774619BD543779D2586E271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F4550FC52F045D99CD6B59686B0ED8010">
    <w:name w:val="BF4550FC52F045D99CD6B59686B0ED801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0276FB592A4980850DF8E22D98FD7610">
    <w:name w:val="190276FB592A4980850DF8E22D98FD761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0006CEC4274D8286D19625C0B11DFC9">
    <w:name w:val="A20006CEC4274D8286D19625C0B11DFC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3A9AAB95C74C0280A28E344FB140129">
    <w:name w:val="273A9AAB95C74C0280A28E344FB14012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136131417B4ED9A571C926DD9C575F9">
    <w:name w:val="51136131417B4ED9A571C926DD9C575F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620A64309A4B5CAB4A6BD4F70F994F9">
    <w:name w:val="AB620A64309A4B5CAB4A6BD4F70F994F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1AB7C3340F42C6AAB9B655508B745D8">
    <w:name w:val="351AB7C3340F42C6AAB9B655508B745D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E018A0ADCF49DB9C4425150045C99E7">
    <w:name w:val="CDE018A0ADCF49DB9C4425150045C99E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B414179C7C40AEAD1EA5B7BED9883F7">
    <w:name w:val="E2B414179C7C40AEAD1EA5B7BED9883F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04CC7161754B8F9F97CEBF8561F42B7">
    <w:name w:val="7004CC7161754B8F9F97CEBF8561F42B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CCC0874C5B44DFB243C29FC4B4BE157">
    <w:name w:val="D1CCC0874C5B44DFB243C29FC4B4BE15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5D3470F36646D0B8313D060D383B4A7">
    <w:name w:val="E25D3470F36646D0B8313D060D383B4A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D93F4089974B4595A3B5A645E361737">
    <w:name w:val="21D93F4089974B4595A3B5A645E36173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F0A7A8E49148B592C6D4053C2762017">
    <w:name w:val="7EF0A7A8E49148B592C6D4053C276201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767733056E45FFB1FC5F17206EE4527">
    <w:name w:val="6E767733056E45FFB1FC5F17206EE452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5CE09486D7416AA9A0AB227114FF667">
    <w:name w:val="AF5CE09486D7416AA9A0AB227114FF66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4A0DD9005F4249A07594E42FD917117">
    <w:name w:val="AD4A0DD9005F4249A07594E42FD91711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BB5FF15E1649E39AF46918E35FD9BD7">
    <w:name w:val="E6BB5FF15E1649E39AF46918E35FD9BD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351619C55B43A48124C2D9E43031867">
    <w:name w:val="39351619C55B43A48124C2D9E4303186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2A7DB1ED7348A4979B2BC2BCD3076D5">
    <w:name w:val="FD2A7DB1ED7348A4979B2BC2BCD3076D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995453326448048737FAD01A52A1E65">
    <w:name w:val="A1995453326448048737FAD01A52A1E6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7321EE4C2141989F8D860540AC086D5">
    <w:name w:val="277321EE4C2141989F8D860540AC086D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C7EBBB03ED04BE4B0305D80A39A56E95">
    <w:name w:val="3C7EBBB03ED04BE4B0305D80A39A56E9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84FD95F95B4D249B2D565C824479385">
    <w:name w:val="7084FD95F95B4D249B2D565C82447938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D67B24A95844C097286B3069BE53B45">
    <w:name w:val="54D67B24A95844C097286B3069BE53B4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FDED6D34AE4F418625CC3F8D28331C3">
    <w:name w:val="7FFDED6D34AE4F418625CC3F8D28331C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17786A03FC4C5A969C0940694B82AF2">
    <w:name w:val="EB17786A03FC4C5A969C0940694B82AF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E0459558134CBBA9F5A4DAE12AFCA22">
    <w:name w:val="12E0459558134CBBA9F5A4DAE12AFCA2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8334CFE6EF41F4B554F4806FE77B112">
    <w:name w:val="3E8334CFE6EF41F4B554F4806FE77B11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E028F2B62141C793461338F4F1DAB02">
    <w:name w:val="0CE028F2B62141C793461338F4F1DAB0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7639511E984AE2BBC594355C14FB9B2">
    <w:name w:val="E37639511E984AE2BBC594355C14FB9B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971F284D1C94997AD44E71360776241">
    <w:name w:val="D971F284D1C94997AD44E7136077624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50D720F0234DE293C11937CCAB7941">
    <w:name w:val="D350D720F0234DE293C11937CCAB794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C4C5310F8C4513B1132988CA80686D">
    <w:name w:val="5FC4C5310F8C4513B1132988CA80686D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F1C8FC1DBE44699991A902E02D8AF3">
    <w:name w:val="31F1C8FC1DBE44699991A902E02D8AF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8664C98E4B4F0C873EB5FCA9448002">
    <w:name w:val="308664C98E4B4F0C873EB5FCA944800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536014CC49547B7AB360672A354B774">
    <w:name w:val="E536014CC49547B7AB360672A354B77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E17D8EC2D14E8CA3A463FC79822E91">
    <w:name w:val="B3E17D8EC2D14E8CA3A463FC79822E9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1579D116AC4383ACF4C77722BA6909">
    <w:name w:val="751579D116AC4383ACF4C77722BA690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C192D84C27417996F9C629F0841CE3">
    <w:name w:val="30C192D84C27417996F9C629F0841CE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CE2E4F4C394A40A27F011F9C6D6014">
    <w:name w:val="BBCE2E4F4C394A40A27F011F9C6D601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75F2A53FE74FF89AE32840696A08F6">
    <w:name w:val="CA75F2A53FE74FF89AE32840696A08F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158DBF18234456BD1BA4B4A68960D2">
    <w:name w:val="CD158DBF18234456BD1BA4B4A68960D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CEB7859A0444FAA3746AE4D9312786">
    <w:name w:val="AACEB7859A0444FAA3746AE4D931278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17FCD5E7094486A063336F931A528E13">
    <w:name w:val="8217FCD5E7094486A063336F931A528E1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19">
    <w:name w:val="7DA1F144CF7043AD92695BCD799E4DEC1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19">
    <w:name w:val="01ACD0495737476EA014CE580B8B4E7D1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19">
    <w:name w:val="7325A8A3C4D6473F843DA259AB0FDAB21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19">
    <w:name w:val="F55817C024994745B589EB71B359E1511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18">
    <w:name w:val="92A9CDF821684726B3B103CACFAD53391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18">
    <w:name w:val="360F2E1B00724301874D278DBFB4B84E1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18">
    <w:name w:val="8510DBC18BE540B3A6DFCA4CD38143611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17">
    <w:name w:val="5A4A5EB3CB38404C94A061DB5430C0361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BB6B70178942C79ECDA775E0EC712212">
    <w:name w:val="7FBB6B70178942C79ECDA775E0EC71221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CC6C84B5774619BD543779D2586E2711">
    <w:name w:val="E6CC6C84B5774619BD543779D2586E27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F4550FC52F045D99CD6B59686B0ED8011">
    <w:name w:val="BF4550FC52F045D99CD6B59686B0ED80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0276FB592A4980850DF8E22D98FD7611">
    <w:name w:val="190276FB592A4980850DF8E22D98FD76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0006CEC4274D8286D19625C0B11DFC10">
    <w:name w:val="A20006CEC4274D8286D19625C0B11DFC1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3A9AAB95C74C0280A28E344FB1401210">
    <w:name w:val="273A9AAB95C74C0280A28E344FB140121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136131417B4ED9A571C926DD9C575F10">
    <w:name w:val="51136131417B4ED9A571C926DD9C575F1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620A64309A4B5CAB4A6BD4F70F994F10">
    <w:name w:val="AB620A64309A4B5CAB4A6BD4F70F994F1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1AB7C3340F42C6AAB9B655508B745D9">
    <w:name w:val="351AB7C3340F42C6AAB9B655508B745D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E018A0ADCF49DB9C4425150045C99E8">
    <w:name w:val="CDE018A0ADCF49DB9C4425150045C99E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B414179C7C40AEAD1EA5B7BED9883F8">
    <w:name w:val="E2B414179C7C40AEAD1EA5B7BED9883F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04CC7161754B8F9F97CEBF8561F42B8">
    <w:name w:val="7004CC7161754B8F9F97CEBF8561F42B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CCC0874C5B44DFB243C29FC4B4BE158">
    <w:name w:val="D1CCC0874C5B44DFB243C29FC4B4BE15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5D3470F36646D0B8313D060D383B4A8">
    <w:name w:val="E25D3470F36646D0B8313D060D383B4A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D93F4089974B4595A3B5A645E361738">
    <w:name w:val="21D93F4089974B4595A3B5A645E36173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F0A7A8E49148B592C6D4053C2762018">
    <w:name w:val="7EF0A7A8E49148B592C6D4053C276201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767733056E45FFB1FC5F17206EE4528">
    <w:name w:val="6E767733056E45FFB1FC5F17206EE452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5CE09486D7416AA9A0AB227114FF668">
    <w:name w:val="AF5CE09486D7416AA9A0AB227114FF66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4A0DD9005F4249A07594E42FD917118">
    <w:name w:val="AD4A0DD9005F4249A07594E42FD91711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BB5FF15E1649E39AF46918E35FD9BD8">
    <w:name w:val="E6BB5FF15E1649E39AF46918E35FD9BD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351619C55B43A48124C2D9E43031868">
    <w:name w:val="39351619C55B43A48124C2D9E4303186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2A7DB1ED7348A4979B2BC2BCD3076D6">
    <w:name w:val="FD2A7DB1ED7348A4979B2BC2BCD3076D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995453326448048737FAD01A52A1E66">
    <w:name w:val="A1995453326448048737FAD01A52A1E6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7321EE4C2141989F8D860540AC086D6">
    <w:name w:val="277321EE4C2141989F8D860540AC086D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C7EBBB03ED04BE4B0305D80A39A56E96">
    <w:name w:val="3C7EBBB03ED04BE4B0305D80A39A56E9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84FD95F95B4D249B2D565C824479386">
    <w:name w:val="7084FD95F95B4D249B2D565C82447938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D67B24A95844C097286B3069BE53B46">
    <w:name w:val="54D67B24A95844C097286B3069BE53B46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FDED6D34AE4F418625CC3F8D28331C4">
    <w:name w:val="7FFDED6D34AE4F418625CC3F8D28331C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17786A03FC4C5A969C0940694B82AF3">
    <w:name w:val="EB17786A03FC4C5A969C0940694B82AF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E0459558134CBBA9F5A4DAE12AFCA23">
    <w:name w:val="12E0459558134CBBA9F5A4DAE12AFCA2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8334CFE6EF41F4B554F4806FE77B113">
    <w:name w:val="3E8334CFE6EF41F4B554F4806FE77B11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E028F2B62141C793461338F4F1DAB03">
    <w:name w:val="0CE028F2B62141C793461338F4F1DAB0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7639511E984AE2BBC594355C14FB9B3">
    <w:name w:val="E37639511E984AE2BBC594355C14FB9B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971F284D1C94997AD44E713607762411">
    <w:name w:val="D971F284D1C94997AD44E7136077624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50D720F0234DE293C11937CCAB79411">
    <w:name w:val="D350D720F0234DE293C11937CCAB794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C4C5310F8C4513B1132988CA80686D1">
    <w:name w:val="5FC4C5310F8C4513B1132988CA80686D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F1C8FC1DBE44699991A902E02D8AF31">
    <w:name w:val="31F1C8FC1DBE44699991A902E02D8AF3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8664C98E4B4F0C873EB5FCA94480021">
    <w:name w:val="308664C98E4B4F0C873EB5FCA9448002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536014CC49547B7AB360672A354B7741">
    <w:name w:val="E536014CC49547B7AB360672A354B774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E17D8EC2D14E8CA3A463FC79822E911">
    <w:name w:val="B3E17D8EC2D14E8CA3A463FC79822E9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1579D116AC4383ACF4C77722BA69091">
    <w:name w:val="751579D116AC4383ACF4C77722BA6909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C192D84C27417996F9C629F0841CE31">
    <w:name w:val="30C192D84C27417996F9C629F0841CE3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CE2E4F4C394A40A27F011F9C6D60141">
    <w:name w:val="BBCE2E4F4C394A40A27F011F9C6D6014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75F2A53FE74FF89AE32840696A08F61">
    <w:name w:val="CA75F2A53FE74FF89AE32840696A08F6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158DBF18234456BD1BA4B4A68960D21">
    <w:name w:val="CD158DBF18234456BD1BA4B4A68960D2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CEB7859A0444FAA3746AE4D93127861">
    <w:name w:val="AACEB7859A0444FAA3746AE4D9312786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3E10177D449A6A0C44CD03014B882">
    <w:name w:val="B4F3E10177D449A6A0C44CD03014B88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33DC977AA4B2D96CC705E2C330E9C">
    <w:name w:val="F8F33DC977AA4B2D96CC705E2C330E9C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17FCD5E7094486A063336F931A528E14">
    <w:name w:val="8217FCD5E7094486A063336F931A528E1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20">
    <w:name w:val="7DA1F144CF7043AD92695BCD799E4DEC2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20">
    <w:name w:val="01ACD0495737476EA014CE580B8B4E7D2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20">
    <w:name w:val="7325A8A3C4D6473F843DA259AB0FDAB22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20">
    <w:name w:val="F55817C024994745B589EB71B359E1512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19">
    <w:name w:val="92A9CDF821684726B3B103CACFAD53391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19">
    <w:name w:val="360F2E1B00724301874D278DBFB4B84E1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19">
    <w:name w:val="8510DBC18BE540B3A6DFCA4CD38143611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18">
    <w:name w:val="5A4A5EB3CB38404C94A061DB5430C03618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BB6B70178942C79ECDA775E0EC712213">
    <w:name w:val="7FBB6B70178942C79ECDA775E0EC712213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CC6C84B5774619BD543779D2586E2712">
    <w:name w:val="E6CC6C84B5774619BD543779D2586E271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F4550FC52F045D99CD6B59686B0ED8012">
    <w:name w:val="BF4550FC52F045D99CD6B59686B0ED801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0276FB592A4980850DF8E22D98FD7612">
    <w:name w:val="190276FB592A4980850DF8E22D98FD761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0006CEC4274D8286D19625C0B11DFC11">
    <w:name w:val="A20006CEC4274D8286D19625C0B11DFC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3A9AAB95C74C0280A28E344FB1401211">
    <w:name w:val="273A9AAB95C74C0280A28E344FB14012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136131417B4ED9A571C926DD9C575F11">
    <w:name w:val="51136131417B4ED9A571C926DD9C575F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620A64309A4B5CAB4A6BD4F70F994F11">
    <w:name w:val="AB620A64309A4B5CAB4A6BD4F70F994F1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1AB7C3340F42C6AAB9B655508B745D10">
    <w:name w:val="351AB7C3340F42C6AAB9B655508B745D10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E018A0ADCF49DB9C4425150045C99E9">
    <w:name w:val="CDE018A0ADCF49DB9C4425150045C99E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B414179C7C40AEAD1EA5B7BED9883F9">
    <w:name w:val="E2B414179C7C40AEAD1EA5B7BED9883F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04CC7161754B8F9F97CEBF8561F42B9">
    <w:name w:val="7004CC7161754B8F9F97CEBF8561F42B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CCC0874C5B44DFB243C29FC4B4BE159">
    <w:name w:val="D1CCC0874C5B44DFB243C29FC4B4BE15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5D3470F36646D0B8313D060D383B4A9">
    <w:name w:val="E25D3470F36646D0B8313D060D383B4A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D93F4089974B4595A3B5A645E361739">
    <w:name w:val="21D93F4089974B4595A3B5A645E36173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F0A7A8E49148B592C6D4053C2762019">
    <w:name w:val="7EF0A7A8E49148B592C6D4053C276201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767733056E45FFB1FC5F17206EE4529">
    <w:name w:val="6E767733056E45FFB1FC5F17206EE452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5CE09486D7416AA9A0AB227114FF669">
    <w:name w:val="AF5CE09486D7416AA9A0AB227114FF66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4A0DD9005F4249A07594E42FD917119">
    <w:name w:val="AD4A0DD9005F4249A07594E42FD91711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BB5FF15E1649E39AF46918E35FD9BD9">
    <w:name w:val="E6BB5FF15E1649E39AF46918E35FD9BD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351619C55B43A48124C2D9E43031869">
    <w:name w:val="39351619C55B43A48124C2D9E43031869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2A7DB1ED7348A4979B2BC2BCD3076D7">
    <w:name w:val="FD2A7DB1ED7348A4979B2BC2BCD3076D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995453326448048737FAD01A52A1E67">
    <w:name w:val="A1995453326448048737FAD01A52A1E6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7321EE4C2141989F8D860540AC086D7">
    <w:name w:val="277321EE4C2141989F8D860540AC086D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C7EBBB03ED04BE4B0305D80A39A56E97">
    <w:name w:val="3C7EBBB03ED04BE4B0305D80A39A56E9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84FD95F95B4D249B2D565C824479387">
    <w:name w:val="7084FD95F95B4D249B2D565C82447938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D67B24A95844C097286B3069BE53B47">
    <w:name w:val="54D67B24A95844C097286B3069BE53B47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FDED6D34AE4F418625CC3F8D28331C5">
    <w:name w:val="7FFDED6D34AE4F418625CC3F8D28331C5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17786A03FC4C5A969C0940694B82AF4">
    <w:name w:val="EB17786A03FC4C5A969C0940694B82AF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E0459558134CBBA9F5A4DAE12AFCA24">
    <w:name w:val="12E0459558134CBBA9F5A4DAE12AFCA2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8334CFE6EF41F4B554F4806FE77B114">
    <w:name w:val="3E8334CFE6EF41F4B554F4806FE77B11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E028F2B62141C793461338F4F1DAB04">
    <w:name w:val="0CE028F2B62141C793461338F4F1DAB0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7639511E984AE2BBC594355C14FB9B4">
    <w:name w:val="E37639511E984AE2BBC594355C14FB9B4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971F284D1C94997AD44E713607762412">
    <w:name w:val="D971F284D1C94997AD44E71360776241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50D720F0234DE293C11937CCAB79412">
    <w:name w:val="D350D720F0234DE293C11937CCAB7941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C4C5310F8C4513B1132988CA80686D2">
    <w:name w:val="5FC4C5310F8C4513B1132988CA80686D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F1C8FC1DBE44699991A902E02D8AF32">
    <w:name w:val="31F1C8FC1DBE44699991A902E02D8AF3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8664C98E4B4F0C873EB5FCA94480022">
    <w:name w:val="308664C98E4B4F0C873EB5FCA9448002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536014CC49547B7AB360672A354B7742">
    <w:name w:val="E536014CC49547B7AB360672A354B774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E17D8EC2D14E8CA3A463FC79822E912">
    <w:name w:val="B3E17D8EC2D14E8CA3A463FC79822E91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1579D116AC4383ACF4C77722BA69092">
    <w:name w:val="751579D116AC4383ACF4C77722BA6909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C192D84C27417996F9C629F0841CE32">
    <w:name w:val="30C192D84C27417996F9C629F0841CE3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CE2E4F4C394A40A27F011F9C6D60142">
    <w:name w:val="BBCE2E4F4C394A40A27F011F9C6D6014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75F2A53FE74FF89AE32840696A08F62">
    <w:name w:val="CA75F2A53FE74FF89AE32840696A08F6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158DBF18234456BD1BA4B4A68960D22">
    <w:name w:val="CD158DBF18234456BD1BA4B4A68960D2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CEB7859A0444FAA3746AE4D93127862">
    <w:name w:val="AACEB7859A0444FAA3746AE4D93127862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3E10177D449A6A0C44CD03014B8821">
    <w:name w:val="B4F3E10177D449A6A0C44CD03014B882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33DC977AA4B2D96CC705E2C330E9C1">
    <w:name w:val="F8F33DC977AA4B2D96CC705E2C330E9C1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D3D51B4A654569898F369A49E0A85C">
    <w:name w:val="1FD3D51B4A654569898F369A49E0A85C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9E373AA4394C86A9E6A20C84F07DBA">
    <w:name w:val="529E373AA4394C86A9E6A20C84F07DBA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E7AE46B014F0DBFCF9BC4EF366F7B">
    <w:name w:val="D83E7AE46B014F0DBFCF9BC4EF366F7B"/>
    <w:rsid w:val="00BE2C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9F047DB050841D093CF8E3EDCE5C9D3">
    <w:name w:val="99F047DB050841D093CF8E3EDCE5C9D3"/>
    <w:rsid w:val="00B27B8F"/>
  </w:style>
  <w:style w:type="paragraph" w:customStyle="1" w:styleId="8217FCD5E7094486A063336F931A528E15">
    <w:name w:val="8217FCD5E7094486A063336F931A528E1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21">
    <w:name w:val="7DA1F144CF7043AD92695BCD799E4DEC2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21">
    <w:name w:val="01ACD0495737476EA014CE580B8B4E7D2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21">
    <w:name w:val="7325A8A3C4D6473F843DA259AB0FDAB22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21">
    <w:name w:val="F55817C024994745B589EB71B359E1512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20">
    <w:name w:val="92A9CDF821684726B3B103CACFAD53392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20">
    <w:name w:val="360F2E1B00724301874D278DBFB4B84E2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20">
    <w:name w:val="8510DBC18BE540B3A6DFCA4CD38143612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19">
    <w:name w:val="5A4A5EB3CB38404C94A061DB5430C03619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BB6B70178942C79ECDA775E0EC712214">
    <w:name w:val="7FBB6B70178942C79ECDA775E0EC71221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CC6C84B5774619BD543779D2586E2713">
    <w:name w:val="E6CC6C84B5774619BD543779D2586E27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F4550FC52F045D99CD6B59686B0ED8013">
    <w:name w:val="BF4550FC52F045D99CD6B59686B0ED80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0276FB592A4980850DF8E22D98FD7613">
    <w:name w:val="190276FB592A4980850DF8E22D98FD76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0006CEC4274D8286D19625C0B11DFC12">
    <w:name w:val="A20006CEC4274D8286D19625C0B11DFC1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3A9AAB95C74C0280A28E344FB1401212">
    <w:name w:val="273A9AAB95C74C0280A28E344FB140121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136131417B4ED9A571C926DD9C575F12">
    <w:name w:val="51136131417B4ED9A571C926DD9C575F1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620A64309A4B5CAB4A6BD4F70F994F12">
    <w:name w:val="AB620A64309A4B5CAB4A6BD4F70F994F1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1AB7C3340F42C6AAB9B655508B745D11">
    <w:name w:val="351AB7C3340F42C6AAB9B655508B745D1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E018A0ADCF49DB9C4425150045C99E10">
    <w:name w:val="CDE018A0ADCF49DB9C4425150045C99E1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B414179C7C40AEAD1EA5B7BED9883F10">
    <w:name w:val="E2B414179C7C40AEAD1EA5B7BED9883F1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04CC7161754B8F9F97CEBF8561F42B10">
    <w:name w:val="7004CC7161754B8F9F97CEBF8561F42B1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CCC0874C5B44DFB243C29FC4B4BE1510">
    <w:name w:val="D1CCC0874C5B44DFB243C29FC4B4BE151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5D3470F36646D0B8313D060D383B4A10">
    <w:name w:val="E25D3470F36646D0B8313D060D383B4A1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D93F4089974B4595A3B5A645E3617310">
    <w:name w:val="21D93F4089974B4595A3B5A645E361731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F0A7A8E49148B592C6D4053C27620110">
    <w:name w:val="7EF0A7A8E49148B592C6D4053C2762011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767733056E45FFB1FC5F17206EE45210">
    <w:name w:val="6E767733056E45FFB1FC5F17206EE4521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5CE09486D7416AA9A0AB227114FF6610">
    <w:name w:val="AF5CE09486D7416AA9A0AB227114FF661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4A0DD9005F4249A07594E42FD9171110">
    <w:name w:val="AD4A0DD9005F4249A07594E42FD917111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BB5FF15E1649E39AF46918E35FD9BD10">
    <w:name w:val="E6BB5FF15E1649E39AF46918E35FD9BD1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351619C55B43A48124C2D9E430318610">
    <w:name w:val="39351619C55B43A48124C2D9E43031861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2A7DB1ED7348A4979B2BC2BCD3076D8">
    <w:name w:val="FD2A7DB1ED7348A4979B2BC2BCD3076D8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995453326448048737FAD01A52A1E68">
    <w:name w:val="A1995453326448048737FAD01A52A1E68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7321EE4C2141989F8D860540AC086D8">
    <w:name w:val="277321EE4C2141989F8D860540AC086D8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C7EBBB03ED04BE4B0305D80A39A56E98">
    <w:name w:val="3C7EBBB03ED04BE4B0305D80A39A56E98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84FD95F95B4D249B2D565C824479388">
    <w:name w:val="7084FD95F95B4D249B2D565C824479388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D67B24A95844C097286B3069BE53B48">
    <w:name w:val="54D67B24A95844C097286B3069BE53B48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FDED6D34AE4F418625CC3F8D28331C6">
    <w:name w:val="7FFDED6D34AE4F418625CC3F8D28331C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17786A03FC4C5A969C0940694B82AF5">
    <w:name w:val="EB17786A03FC4C5A969C0940694B82AF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E0459558134CBBA9F5A4DAE12AFCA25">
    <w:name w:val="12E0459558134CBBA9F5A4DAE12AFCA2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8334CFE6EF41F4B554F4806FE77B115">
    <w:name w:val="3E8334CFE6EF41F4B554F4806FE77B11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E028F2B62141C793461338F4F1DAB05">
    <w:name w:val="0CE028F2B62141C793461338F4F1DAB0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7639511E984AE2BBC594355C14FB9B5">
    <w:name w:val="E37639511E984AE2BBC594355C14FB9B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971F284D1C94997AD44E713607762413">
    <w:name w:val="D971F284D1C94997AD44E7136077624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50D720F0234DE293C11937CCAB79413">
    <w:name w:val="D350D720F0234DE293C11937CCAB794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C4C5310F8C4513B1132988CA80686D3">
    <w:name w:val="5FC4C5310F8C4513B1132988CA80686D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F1C8FC1DBE44699991A902E02D8AF33">
    <w:name w:val="31F1C8FC1DBE44699991A902E02D8AF3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8664C98E4B4F0C873EB5FCA94480023">
    <w:name w:val="308664C98E4B4F0C873EB5FCA9448002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536014CC49547B7AB360672A354B7743">
    <w:name w:val="E536014CC49547B7AB360672A354B774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E17D8EC2D14E8CA3A463FC79822E913">
    <w:name w:val="B3E17D8EC2D14E8CA3A463FC79822E9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1579D116AC4383ACF4C77722BA69093">
    <w:name w:val="751579D116AC4383ACF4C77722BA6909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C192D84C27417996F9C629F0841CE33">
    <w:name w:val="30C192D84C27417996F9C629F0841CE3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CE2E4F4C394A40A27F011F9C6D60143">
    <w:name w:val="BBCE2E4F4C394A40A27F011F9C6D6014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75F2A53FE74FF89AE32840696A08F63">
    <w:name w:val="CA75F2A53FE74FF89AE32840696A08F6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158DBF18234456BD1BA4B4A68960D23">
    <w:name w:val="CD158DBF18234456BD1BA4B4A68960D2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CEB7859A0444FAA3746AE4D93127863">
    <w:name w:val="AACEB7859A0444FAA3746AE4D9312786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3E10177D449A6A0C44CD03014B8822">
    <w:name w:val="B4F3E10177D449A6A0C44CD03014B882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33DC977AA4B2D96CC705E2C330E9C2">
    <w:name w:val="F8F33DC977AA4B2D96CC705E2C330E9C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9F047DB050841D093CF8E3EDCE5C9D31">
    <w:name w:val="99F047DB050841D093CF8E3EDCE5C9D3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D3D51B4A654569898F369A49E0A85C1">
    <w:name w:val="1FD3D51B4A654569898F369A49E0A85C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9E373AA4394C86A9E6A20C84F07DBA1">
    <w:name w:val="529E373AA4394C86A9E6A20C84F07DBA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E7AE46B014F0DBFCF9BC4EF366F7B1">
    <w:name w:val="D83E7AE46B014F0DBFCF9BC4EF366F7B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217FCD5E7094486A063336F931A528E16">
    <w:name w:val="8217FCD5E7094486A063336F931A528E1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22">
    <w:name w:val="7DA1F144CF7043AD92695BCD799E4DEC2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22">
    <w:name w:val="01ACD0495737476EA014CE580B8B4E7D2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22">
    <w:name w:val="7325A8A3C4D6473F843DA259AB0FDAB22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22">
    <w:name w:val="F55817C024994745B589EB71B359E1512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21">
    <w:name w:val="92A9CDF821684726B3B103CACFAD53392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21">
    <w:name w:val="360F2E1B00724301874D278DBFB4B84E2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21">
    <w:name w:val="8510DBC18BE540B3A6DFCA4CD38143612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20">
    <w:name w:val="5A4A5EB3CB38404C94A061DB5430C0362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BB6B70178942C79ECDA775E0EC712215">
    <w:name w:val="7FBB6B70178942C79ECDA775E0EC71221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CC6C84B5774619BD543779D2586E2714">
    <w:name w:val="E6CC6C84B5774619BD543779D2586E271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F4550FC52F045D99CD6B59686B0ED8014">
    <w:name w:val="BF4550FC52F045D99CD6B59686B0ED801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0276FB592A4980850DF8E22D98FD7614">
    <w:name w:val="190276FB592A4980850DF8E22D98FD761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0006CEC4274D8286D19625C0B11DFC13">
    <w:name w:val="A20006CEC4274D8286D19625C0B11DFC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3A9AAB95C74C0280A28E344FB1401213">
    <w:name w:val="273A9AAB95C74C0280A28E344FB14012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136131417B4ED9A571C926DD9C575F13">
    <w:name w:val="51136131417B4ED9A571C926DD9C575F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620A64309A4B5CAB4A6BD4F70F994F13">
    <w:name w:val="AB620A64309A4B5CAB4A6BD4F70F994F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1AB7C3340F42C6AAB9B655508B745D12">
    <w:name w:val="351AB7C3340F42C6AAB9B655508B745D1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E018A0ADCF49DB9C4425150045C99E11">
    <w:name w:val="CDE018A0ADCF49DB9C4425150045C99E1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B414179C7C40AEAD1EA5B7BED9883F11">
    <w:name w:val="E2B414179C7C40AEAD1EA5B7BED9883F1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04CC7161754B8F9F97CEBF8561F42B11">
    <w:name w:val="7004CC7161754B8F9F97CEBF8561F42B1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CCC0874C5B44DFB243C29FC4B4BE1511">
    <w:name w:val="D1CCC0874C5B44DFB243C29FC4B4BE151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5D3470F36646D0B8313D060D383B4A11">
    <w:name w:val="E25D3470F36646D0B8313D060D383B4A1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D93F4089974B4595A3B5A645E3617311">
    <w:name w:val="21D93F4089974B4595A3B5A645E361731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F0A7A8E49148B592C6D4053C27620111">
    <w:name w:val="7EF0A7A8E49148B592C6D4053C2762011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767733056E45FFB1FC5F17206EE45211">
    <w:name w:val="6E767733056E45FFB1FC5F17206EE4521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5CE09486D7416AA9A0AB227114FF6611">
    <w:name w:val="AF5CE09486D7416AA9A0AB227114FF661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4A0DD9005F4249A07594E42FD9171111">
    <w:name w:val="AD4A0DD9005F4249A07594E42FD917111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BB5FF15E1649E39AF46918E35FD9BD11">
    <w:name w:val="E6BB5FF15E1649E39AF46918E35FD9BD1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351619C55B43A48124C2D9E430318611">
    <w:name w:val="39351619C55B43A48124C2D9E43031861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2A7DB1ED7348A4979B2BC2BCD3076D9">
    <w:name w:val="FD2A7DB1ED7348A4979B2BC2BCD3076D9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995453326448048737FAD01A52A1E69">
    <w:name w:val="A1995453326448048737FAD01A52A1E69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7321EE4C2141989F8D860540AC086D9">
    <w:name w:val="277321EE4C2141989F8D860540AC086D9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C7EBBB03ED04BE4B0305D80A39A56E99">
    <w:name w:val="3C7EBBB03ED04BE4B0305D80A39A56E99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84FD95F95B4D249B2D565C824479389">
    <w:name w:val="7084FD95F95B4D249B2D565C824479389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D67B24A95844C097286B3069BE53B49">
    <w:name w:val="54D67B24A95844C097286B3069BE53B49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FDED6D34AE4F418625CC3F8D28331C7">
    <w:name w:val="7FFDED6D34AE4F418625CC3F8D28331C7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17786A03FC4C5A969C0940694B82AF6">
    <w:name w:val="EB17786A03FC4C5A969C0940694B82AF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E0459558134CBBA9F5A4DAE12AFCA26">
    <w:name w:val="12E0459558134CBBA9F5A4DAE12AFCA2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8334CFE6EF41F4B554F4806FE77B116">
    <w:name w:val="3E8334CFE6EF41F4B554F4806FE77B11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E028F2B62141C793461338F4F1DAB06">
    <w:name w:val="0CE028F2B62141C793461338F4F1DAB0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7639511E984AE2BBC594355C14FB9B6">
    <w:name w:val="E37639511E984AE2BBC594355C14FB9B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971F284D1C94997AD44E713607762414">
    <w:name w:val="D971F284D1C94997AD44E71360776241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50D720F0234DE293C11937CCAB79414">
    <w:name w:val="D350D720F0234DE293C11937CCAB7941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C4C5310F8C4513B1132988CA80686D4">
    <w:name w:val="5FC4C5310F8C4513B1132988CA80686D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F1C8FC1DBE44699991A902E02D8AF34">
    <w:name w:val="31F1C8FC1DBE44699991A902E02D8AF3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8664C98E4B4F0C873EB5FCA94480024">
    <w:name w:val="308664C98E4B4F0C873EB5FCA9448002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536014CC49547B7AB360672A354B7744">
    <w:name w:val="E536014CC49547B7AB360672A354B774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E17D8EC2D14E8CA3A463FC79822E914">
    <w:name w:val="B3E17D8EC2D14E8CA3A463FC79822E91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1579D116AC4383ACF4C77722BA69094">
    <w:name w:val="751579D116AC4383ACF4C77722BA6909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C192D84C27417996F9C629F0841CE34">
    <w:name w:val="30C192D84C27417996F9C629F0841CE3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CE2E4F4C394A40A27F011F9C6D60144">
    <w:name w:val="BBCE2E4F4C394A40A27F011F9C6D6014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75F2A53FE74FF89AE32840696A08F64">
    <w:name w:val="CA75F2A53FE74FF89AE32840696A08F6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158DBF18234456BD1BA4B4A68960D24">
    <w:name w:val="CD158DBF18234456BD1BA4B4A68960D2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CEB7859A0444FAA3746AE4D93127864">
    <w:name w:val="AACEB7859A0444FAA3746AE4D9312786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3E10177D449A6A0C44CD03014B8823">
    <w:name w:val="B4F3E10177D449A6A0C44CD03014B882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33DC977AA4B2D96CC705E2C330E9C3">
    <w:name w:val="F8F33DC977AA4B2D96CC705E2C330E9C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AB96C7A2EF446C9C6EFAC79AC8B5C0">
    <w:name w:val="D8AB96C7A2EF446C9C6EFAC79AC8B5C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D3D51B4A654569898F369A49E0A85C2">
    <w:name w:val="1FD3D51B4A654569898F369A49E0A85C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9E373AA4394C86A9E6A20C84F07DBA2">
    <w:name w:val="529E373AA4394C86A9E6A20C84F07DBA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E7AE46B014F0DBFCF9BC4EF366F7B2">
    <w:name w:val="D83E7AE46B014F0DBFCF9BC4EF366F7B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DF3E796DC49DDB9CD00D3C3A03F95">
    <w:name w:val="899DF3E796DC49DDB9CD00D3C3A03F95"/>
    <w:rsid w:val="00B27B8F"/>
  </w:style>
  <w:style w:type="paragraph" w:customStyle="1" w:styleId="515D9EA4CB724DA0BDB6510A54A583DC">
    <w:name w:val="515D9EA4CB724DA0BDB6510A54A583DC"/>
    <w:rsid w:val="00B27B8F"/>
  </w:style>
  <w:style w:type="paragraph" w:customStyle="1" w:styleId="A5A04981394B4B859456691632F46367">
    <w:name w:val="A5A04981394B4B859456691632F46367"/>
    <w:rsid w:val="00B27B8F"/>
  </w:style>
  <w:style w:type="paragraph" w:customStyle="1" w:styleId="3FD429012A394E4CB435C9EEDF358CC6">
    <w:name w:val="3FD429012A394E4CB435C9EEDF358CC6"/>
    <w:rsid w:val="00B27B8F"/>
  </w:style>
  <w:style w:type="paragraph" w:customStyle="1" w:styleId="F6FAEDDBB9CF484A98C15FBF5AE1F446">
    <w:name w:val="F6FAEDDBB9CF484A98C15FBF5AE1F446"/>
    <w:rsid w:val="00B27B8F"/>
  </w:style>
  <w:style w:type="paragraph" w:customStyle="1" w:styleId="E40E70561A7E4706B99749DE7703E03A">
    <w:name w:val="E40E70561A7E4706B99749DE7703E03A"/>
    <w:rsid w:val="00B27B8F"/>
  </w:style>
  <w:style w:type="paragraph" w:customStyle="1" w:styleId="8217FCD5E7094486A063336F931A528E17">
    <w:name w:val="8217FCD5E7094486A063336F931A528E17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23">
    <w:name w:val="7DA1F144CF7043AD92695BCD799E4DEC2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23">
    <w:name w:val="01ACD0495737476EA014CE580B8B4E7D2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23">
    <w:name w:val="7325A8A3C4D6473F843DA259AB0FDAB22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23">
    <w:name w:val="F55817C024994745B589EB71B359E1512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22">
    <w:name w:val="92A9CDF821684726B3B103CACFAD53392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22">
    <w:name w:val="360F2E1B00724301874D278DBFB4B84E2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22">
    <w:name w:val="8510DBC18BE540B3A6DFCA4CD38143612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21">
    <w:name w:val="5A4A5EB3CB38404C94A061DB5430C0362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BB6B70178942C79ECDA775E0EC712216">
    <w:name w:val="7FBB6B70178942C79ECDA775E0EC71221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CC6C84B5774619BD543779D2586E2715">
    <w:name w:val="E6CC6C84B5774619BD543779D2586E271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F4550FC52F045D99CD6B59686B0ED8015">
    <w:name w:val="BF4550FC52F045D99CD6B59686B0ED801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0276FB592A4980850DF8E22D98FD7615">
    <w:name w:val="190276FB592A4980850DF8E22D98FD761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0006CEC4274D8286D19625C0B11DFC14">
    <w:name w:val="A20006CEC4274D8286D19625C0B11DFC1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3A9AAB95C74C0280A28E344FB1401214">
    <w:name w:val="273A9AAB95C74C0280A28E344FB140121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136131417B4ED9A571C926DD9C575F14">
    <w:name w:val="51136131417B4ED9A571C926DD9C575F1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620A64309A4B5CAB4A6BD4F70F994F14">
    <w:name w:val="AB620A64309A4B5CAB4A6BD4F70F994F1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1AB7C3340F42C6AAB9B655508B745D13">
    <w:name w:val="351AB7C3340F42C6AAB9B655508B745D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E018A0ADCF49DB9C4425150045C99E12">
    <w:name w:val="CDE018A0ADCF49DB9C4425150045C99E1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B414179C7C40AEAD1EA5B7BED9883F12">
    <w:name w:val="E2B414179C7C40AEAD1EA5B7BED9883F1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04CC7161754B8F9F97CEBF8561F42B12">
    <w:name w:val="7004CC7161754B8F9F97CEBF8561F42B1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CCC0874C5B44DFB243C29FC4B4BE1512">
    <w:name w:val="D1CCC0874C5B44DFB243C29FC4B4BE151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5D3470F36646D0B8313D060D383B4A12">
    <w:name w:val="E25D3470F36646D0B8313D060D383B4A1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D93F4089974B4595A3B5A645E3617312">
    <w:name w:val="21D93F4089974B4595A3B5A645E361731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F0A7A8E49148B592C6D4053C27620112">
    <w:name w:val="7EF0A7A8E49148B592C6D4053C2762011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767733056E45FFB1FC5F17206EE45212">
    <w:name w:val="6E767733056E45FFB1FC5F17206EE4521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5CE09486D7416AA9A0AB227114FF6612">
    <w:name w:val="AF5CE09486D7416AA9A0AB227114FF661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4A0DD9005F4249A07594E42FD9171112">
    <w:name w:val="AD4A0DD9005F4249A07594E42FD917111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BB5FF15E1649E39AF46918E35FD9BD12">
    <w:name w:val="E6BB5FF15E1649E39AF46918E35FD9BD1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351619C55B43A48124C2D9E430318612">
    <w:name w:val="39351619C55B43A48124C2D9E43031861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2A7DB1ED7348A4979B2BC2BCD3076D10">
    <w:name w:val="FD2A7DB1ED7348A4979B2BC2BCD3076D1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995453326448048737FAD01A52A1E610">
    <w:name w:val="A1995453326448048737FAD01A52A1E61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7321EE4C2141989F8D860540AC086D10">
    <w:name w:val="277321EE4C2141989F8D860540AC086D1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C7EBBB03ED04BE4B0305D80A39A56E910">
    <w:name w:val="3C7EBBB03ED04BE4B0305D80A39A56E91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84FD95F95B4D249B2D565C8244793810">
    <w:name w:val="7084FD95F95B4D249B2D565C824479381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D67B24A95844C097286B3069BE53B410">
    <w:name w:val="54D67B24A95844C097286B3069BE53B410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FDED6D34AE4F418625CC3F8D28331C8">
    <w:name w:val="7FFDED6D34AE4F418625CC3F8D28331C8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17786A03FC4C5A969C0940694B82AF7">
    <w:name w:val="EB17786A03FC4C5A969C0940694B82AF7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E0459558134CBBA9F5A4DAE12AFCA27">
    <w:name w:val="12E0459558134CBBA9F5A4DAE12AFCA27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8334CFE6EF41F4B554F4806FE77B117">
    <w:name w:val="3E8334CFE6EF41F4B554F4806FE77B117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E028F2B62141C793461338F4F1DAB07">
    <w:name w:val="0CE028F2B62141C793461338F4F1DAB07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7639511E984AE2BBC594355C14FB9B7">
    <w:name w:val="E37639511E984AE2BBC594355C14FB9B7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971F284D1C94997AD44E713607762415">
    <w:name w:val="D971F284D1C94997AD44E71360776241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50D720F0234DE293C11937CCAB79415">
    <w:name w:val="D350D720F0234DE293C11937CCAB7941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C4C5310F8C4513B1132988CA80686D5">
    <w:name w:val="5FC4C5310F8C4513B1132988CA80686D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F1C8FC1DBE44699991A902E02D8AF35">
    <w:name w:val="31F1C8FC1DBE44699991A902E02D8AF3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8664C98E4B4F0C873EB5FCA94480025">
    <w:name w:val="308664C98E4B4F0C873EB5FCA9448002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536014CC49547B7AB360672A354B7745">
    <w:name w:val="E536014CC49547B7AB360672A354B774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E17D8EC2D14E8CA3A463FC79822E915">
    <w:name w:val="B3E17D8EC2D14E8CA3A463FC79822E91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1579D116AC4383ACF4C77722BA69095">
    <w:name w:val="751579D116AC4383ACF4C77722BA6909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C192D84C27417996F9C629F0841CE35">
    <w:name w:val="30C192D84C27417996F9C629F0841CE3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CE2E4F4C394A40A27F011F9C6D60145">
    <w:name w:val="BBCE2E4F4C394A40A27F011F9C6D6014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75F2A53FE74FF89AE32840696A08F65">
    <w:name w:val="CA75F2A53FE74FF89AE32840696A08F6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158DBF18234456BD1BA4B4A68960D25">
    <w:name w:val="CD158DBF18234456BD1BA4B4A68960D2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CEB7859A0444FAA3746AE4D93127865">
    <w:name w:val="AACEB7859A0444FAA3746AE4D9312786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3E10177D449A6A0C44CD03014B8824">
    <w:name w:val="B4F3E10177D449A6A0C44CD03014B882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33DC977AA4B2D96CC705E2C330E9C4">
    <w:name w:val="F8F33DC977AA4B2D96CC705E2C330E9C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AB96C7A2EF446C9C6EFAC79AC8B5C01">
    <w:name w:val="D8AB96C7A2EF446C9C6EFAC79AC8B5C0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DF3E796DC49DDB9CD00D3C3A03F951">
    <w:name w:val="899DF3E796DC49DDB9CD00D3C3A03F95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5D9EA4CB724DA0BDB6510A54A583DC1">
    <w:name w:val="515D9EA4CB724DA0BDB6510A54A583DC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A04981394B4B859456691632F463671">
    <w:name w:val="A5A04981394B4B859456691632F46367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D429012A394E4CB435C9EEDF358CC61">
    <w:name w:val="3FD429012A394E4CB435C9EEDF358CC6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40E70561A7E4706B99749DE7703E03A1">
    <w:name w:val="E40E70561A7E4706B99749DE7703E03A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D3D51B4A654569898F369A49E0A85C3">
    <w:name w:val="1FD3D51B4A654569898F369A49E0A85C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9E373AA4394C86A9E6A20C84F07DBA3">
    <w:name w:val="529E373AA4394C86A9E6A20C84F07DBA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E7AE46B014F0DBFCF9BC4EF366F7B3">
    <w:name w:val="D83E7AE46B014F0DBFCF9BC4EF366F7B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7973B30FD748B68F0D7179A5F0838C">
    <w:name w:val="727973B30FD748B68F0D7179A5F0838C"/>
    <w:rsid w:val="00B27B8F"/>
  </w:style>
  <w:style w:type="paragraph" w:customStyle="1" w:styleId="D6AEDB03DE804273AB526794F2FCE3AE">
    <w:name w:val="D6AEDB03DE804273AB526794F2FCE3AE"/>
    <w:rsid w:val="00B27B8F"/>
  </w:style>
  <w:style w:type="paragraph" w:customStyle="1" w:styleId="8217FCD5E7094486A063336F931A528E18">
    <w:name w:val="8217FCD5E7094486A063336F931A528E18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DA1F144CF7043AD92695BCD799E4DEC24">
    <w:name w:val="7DA1F144CF7043AD92695BCD799E4DEC2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1ACD0495737476EA014CE580B8B4E7D24">
    <w:name w:val="01ACD0495737476EA014CE580B8B4E7D2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325A8A3C4D6473F843DA259AB0FDAB224">
    <w:name w:val="7325A8A3C4D6473F843DA259AB0FDAB22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55817C024994745B589EB71B359E15124">
    <w:name w:val="F55817C024994745B589EB71B359E1512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2A9CDF821684726B3B103CACFAD533923">
    <w:name w:val="92A9CDF821684726B3B103CACFAD53392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0F2E1B00724301874D278DBFB4B84E23">
    <w:name w:val="360F2E1B00724301874D278DBFB4B84E2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0DBC18BE540B3A6DFCA4CD381436123">
    <w:name w:val="8510DBC18BE540B3A6DFCA4CD38143612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A4A5EB3CB38404C94A061DB5430C03622">
    <w:name w:val="5A4A5EB3CB38404C94A061DB5430C0362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BB6B70178942C79ECDA775E0EC712217">
    <w:name w:val="7FBB6B70178942C79ECDA775E0EC712217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CC6C84B5774619BD543779D2586E2716">
    <w:name w:val="E6CC6C84B5774619BD543779D2586E271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F4550FC52F045D99CD6B59686B0ED8016">
    <w:name w:val="BF4550FC52F045D99CD6B59686B0ED801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0276FB592A4980850DF8E22D98FD7616">
    <w:name w:val="190276FB592A4980850DF8E22D98FD761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20006CEC4274D8286D19625C0B11DFC15">
    <w:name w:val="A20006CEC4274D8286D19625C0B11DFC1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3A9AAB95C74C0280A28E344FB1401215">
    <w:name w:val="273A9AAB95C74C0280A28E344FB140121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136131417B4ED9A571C926DD9C575F15">
    <w:name w:val="51136131417B4ED9A571C926DD9C575F1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620A64309A4B5CAB4A6BD4F70F994F15">
    <w:name w:val="AB620A64309A4B5CAB4A6BD4F70F994F1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51AB7C3340F42C6AAB9B655508B745D14">
    <w:name w:val="351AB7C3340F42C6AAB9B655508B745D1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E018A0ADCF49DB9C4425150045C99E13">
    <w:name w:val="CDE018A0ADCF49DB9C4425150045C99E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B414179C7C40AEAD1EA5B7BED9883F13">
    <w:name w:val="E2B414179C7C40AEAD1EA5B7BED9883F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04CC7161754B8F9F97CEBF8561F42B13">
    <w:name w:val="7004CC7161754B8F9F97CEBF8561F42B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CCC0874C5B44DFB243C29FC4B4BE1513">
    <w:name w:val="D1CCC0874C5B44DFB243C29FC4B4BE15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5D3470F36646D0B8313D060D383B4A13">
    <w:name w:val="E25D3470F36646D0B8313D060D383B4A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1D93F4089974B4595A3B5A645E3617313">
    <w:name w:val="21D93F4089974B4595A3B5A645E36173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F0A7A8E49148B592C6D4053C27620113">
    <w:name w:val="7EF0A7A8E49148B592C6D4053C276201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767733056E45FFB1FC5F17206EE45213">
    <w:name w:val="6E767733056E45FFB1FC5F17206EE452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F5CE09486D7416AA9A0AB227114FF6613">
    <w:name w:val="AF5CE09486D7416AA9A0AB227114FF66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4A0DD9005F4249A07594E42FD9171113">
    <w:name w:val="AD4A0DD9005F4249A07594E42FD91711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6BB5FF15E1649E39AF46918E35FD9BD13">
    <w:name w:val="E6BB5FF15E1649E39AF46918E35FD9BD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9351619C55B43A48124C2D9E430318613">
    <w:name w:val="39351619C55B43A48124C2D9E430318613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2A7DB1ED7348A4979B2BC2BCD3076D11">
    <w:name w:val="FD2A7DB1ED7348A4979B2BC2BCD3076D1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1995453326448048737FAD01A52A1E611">
    <w:name w:val="A1995453326448048737FAD01A52A1E61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7321EE4C2141989F8D860540AC086D11">
    <w:name w:val="277321EE4C2141989F8D860540AC086D1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C7EBBB03ED04BE4B0305D80A39A56E911">
    <w:name w:val="3C7EBBB03ED04BE4B0305D80A39A56E91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84FD95F95B4D249B2D565C8244793811">
    <w:name w:val="7084FD95F95B4D249B2D565C824479381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4D67B24A95844C097286B3069BE53B411">
    <w:name w:val="54D67B24A95844C097286B3069BE53B41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FDED6D34AE4F418625CC3F8D28331C9">
    <w:name w:val="7FFDED6D34AE4F418625CC3F8D28331C9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17786A03FC4C5A969C0940694B82AF8">
    <w:name w:val="EB17786A03FC4C5A969C0940694B82AF8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E0459558134CBBA9F5A4DAE12AFCA28">
    <w:name w:val="12E0459558134CBBA9F5A4DAE12AFCA28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E8334CFE6EF41F4B554F4806FE77B118">
    <w:name w:val="3E8334CFE6EF41F4B554F4806FE77B118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E028F2B62141C793461338F4F1DAB08">
    <w:name w:val="0CE028F2B62141C793461338F4F1DAB08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7639511E984AE2BBC594355C14FB9B8">
    <w:name w:val="E37639511E984AE2BBC594355C14FB9B8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971F284D1C94997AD44E713607762416">
    <w:name w:val="D971F284D1C94997AD44E71360776241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350D720F0234DE293C11937CCAB79416">
    <w:name w:val="D350D720F0234DE293C11937CCAB7941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C4C5310F8C4513B1132988CA80686D6">
    <w:name w:val="5FC4C5310F8C4513B1132988CA80686D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1F1C8FC1DBE44699991A902E02D8AF36">
    <w:name w:val="31F1C8FC1DBE44699991A902E02D8AF3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8664C98E4B4F0C873EB5FCA94480026">
    <w:name w:val="308664C98E4B4F0C873EB5FCA9448002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536014CC49547B7AB360672A354B7746">
    <w:name w:val="E536014CC49547B7AB360672A354B774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E17D8EC2D14E8CA3A463FC79822E916">
    <w:name w:val="B3E17D8EC2D14E8CA3A463FC79822E91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1579D116AC4383ACF4C77722BA69096">
    <w:name w:val="751579D116AC4383ACF4C77722BA6909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C192D84C27417996F9C629F0841CE36">
    <w:name w:val="30C192D84C27417996F9C629F0841CE3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CE2E4F4C394A40A27F011F9C6D60146">
    <w:name w:val="BBCE2E4F4C394A40A27F011F9C6D6014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75F2A53FE74FF89AE32840696A08F66">
    <w:name w:val="CA75F2A53FE74FF89AE32840696A08F6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D158DBF18234456BD1BA4B4A68960D26">
    <w:name w:val="CD158DBF18234456BD1BA4B4A68960D2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CEB7859A0444FAA3746AE4D93127866">
    <w:name w:val="AACEB7859A0444FAA3746AE4D93127866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4F3E10177D449A6A0C44CD03014B8825">
    <w:name w:val="B4F3E10177D449A6A0C44CD03014B882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33DC977AA4B2D96CC705E2C330E9C5">
    <w:name w:val="F8F33DC977AA4B2D96CC705E2C330E9C5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AB96C7A2EF446C9C6EFAC79AC8B5C02">
    <w:name w:val="D8AB96C7A2EF446C9C6EFAC79AC8B5C0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DF3E796DC49DDB9CD00D3C3A03F952">
    <w:name w:val="899DF3E796DC49DDB9CD00D3C3A03F95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5A04981394B4B859456691632F463672">
    <w:name w:val="A5A04981394B4B859456691632F46367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D429012A394E4CB435C9EEDF358CC62">
    <w:name w:val="3FD429012A394E4CB435C9EEDF358CC62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6AEDB03DE804273AB526794F2FCE3AE1">
    <w:name w:val="D6AEDB03DE804273AB526794F2FCE3AE1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D3D51B4A654569898F369A49E0A85C4">
    <w:name w:val="1FD3D51B4A654569898F369A49E0A85C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9E373AA4394C86A9E6A20C84F07DBA4">
    <w:name w:val="529E373AA4394C86A9E6A20C84F07DBA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83E7AE46B014F0DBFCF9BC4EF366F7B4">
    <w:name w:val="D83E7AE46B014F0DBFCF9BC4EF366F7B4"/>
    <w:rsid w:val="00B27B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5</Pages>
  <Words>786</Words>
  <Characters>448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ad, Inc.</Company>
  <LinksUpToDate>false</LinksUpToDate>
  <CharactersWithSpaces>52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sha Manigo-Bizzell</dc:creator>
  <cp:lastModifiedBy>Tasha Manigo-Bizzell</cp:lastModifiedBy>
  <cp:revision>9</cp:revision>
  <cp:lastPrinted>2016-08-01T20:54:00Z</cp:lastPrinted>
  <dcterms:created xsi:type="dcterms:W3CDTF">2016-08-01T16:39:00Z</dcterms:created>
  <dcterms:modified xsi:type="dcterms:W3CDTF">2017-03-28T23:35:00Z</dcterms:modified>
</cp:coreProperties>
</file>